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983" w:rsidRPr="004205D3" w:rsidRDefault="0066130D" w:rsidP="003862A8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消 費 者 委 員 會</w:t>
      </w:r>
    </w:p>
    <w:p w:rsidR="00EB6983" w:rsidRDefault="00231A2B" w:rsidP="003862A8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1</w:t>
      </w:r>
      <w:r w:rsidR="004C6C0F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-</w:t>
      </w:r>
      <w:r w:rsidR="00E73B7C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1</w:t>
      </w:r>
      <w:r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23643B" w:rsidRPr="004205D3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-</w:t>
      </w:r>
      <w:r w:rsidR="007A07D6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954E27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1</w:t>
      </w:r>
      <w:r w:rsidR="00655F5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8</w:t>
      </w:r>
    </w:p>
    <w:p w:rsidR="003D1F24" w:rsidRDefault="003D1F24" w:rsidP="003862A8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</w:p>
    <w:p w:rsidR="00AB6B99" w:rsidRPr="003D1F24" w:rsidRDefault="00C649FF" w:rsidP="003D1F24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center"/>
        <w:rPr>
          <w:rFonts w:ascii="新細明體" w:hAnsi="新細明體" w:cs="Arial"/>
          <w:b/>
          <w:sz w:val="28"/>
          <w:szCs w:val="28"/>
        </w:rPr>
      </w:pPr>
      <w:r w:rsidRPr="003D1F24">
        <w:rPr>
          <w:rFonts w:ascii="新細明體" w:hAnsi="新細明體" w:cs="Arial" w:hint="eastAsia"/>
          <w:b/>
          <w:spacing w:val="10"/>
          <w:sz w:val="28"/>
          <w:szCs w:val="28"/>
        </w:rPr>
        <w:t>消委會</w:t>
      </w:r>
      <w:r w:rsidR="00231A2B" w:rsidRPr="003D1F24">
        <w:rPr>
          <w:rFonts w:ascii="新細明體" w:hAnsi="新細明體" w:cs="Arial" w:hint="eastAsia"/>
          <w:b/>
          <w:spacing w:val="10"/>
          <w:sz w:val="28"/>
          <w:szCs w:val="28"/>
        </w:rPr>
        <w:t>新一期</w:t>
      </w:r>
      <w:r w:rsidR="00231A2B" w:rsidRPr="003D1F24">
        <w:rPr>
          <w:rFonts w:ascii="新細明體" w:hAnsi="新細明體" w:cs="Arial" w:hint="eastAsia"/>
          <w:b/>
          <w:sz w:val="28"/>
          <w:szCs w:val="28"/>
        </w:rPr>
        <w:t>《澳門消費》</w:t>
      </w:r>
      <w:r w:rsidR="003D1F24" w:rsidRPr="003D1F24">
        <w:rPr>
          <w:rFonts w:ascii="新細明體" w:hAnsi="新細明體" w:cs="Arial" w:hint="eastAsia"/>
          <w:b/>
          <w:sz w:val="28"/>
          <w:szCs w:val="28"/>
        </w:rPr>
        <w:t>載調查報告</w:t>
      </w:r>
    </w:p>
    <w:p w:rsidR="00C649FF" w:rsidRPr="003D1F24" w:rsidRDefault="00C649FF" w:rsidP="003D1F24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center"/>
        <w:rPr>
          <w:rFonts w:ascii="新細明體" w:hAnsi="新細明體" w:cs="Arial"/>
          <w:sz w:val="28"/>
          <w:szCs w:val="28"/>
        </w:rPr>
      </w:pPr>
      <w:r w:rsidRPr="003D1F24">
        <w:rPr>
          <w:rFonts w:ascii="新細明體" w:hAnsi="新細明體" w:cs="Arial" w:hint="eastAsia"/>
          <w:b/>
          <w:sz w:val="28"/>
          <w:szCs w:val="28"/>
        </w:rPr>
        <w:t>旅行社代訂海外酒店及拍攝證件相片服務</w:t>
      </w:r>
    </w:p>
    <w:p w:rsidR="00C649FF" w:rsidRDefault="00C649FF" w:rsidP="003862A8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both"/>
        <w:rPr>
          <w:rFonts w:ascii="新細明體" w:hAnsi="新細明體" w:cs="Arial"/>
        </w:rPr>
      </w:pPr>
    </w:p>
    <w:p w:rsidR="001900DF" w:rsidRDefault="00C649FF" w:rsidP="003862A8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</w:r>
      <w:r w:rsidR="001900DF">
        <w:rPr>
          <w:rFonts w:ascii="新細明體" w:hAnsi="新細明體" w:cs="Arial" w:hint="eastAsia"/>
        </w:rPr>
        <w:t>充份與</w:t>
      </w:r>
      <w:r w:rsidR="00681896">
        <w:rPr>
          <w:rFonts w:ascii="新細明體" w:hAnsi="新細明體" w:cs="Arial" w:hint="eastAsia"/>
        </w:rPr>
        <w:t>足夠</w:t>
      </w:r>
      <w:r w:rsidR="001900DF">
        <w:rPr>
          <w:rFonts w:ascii="新細明體" w:hAnsi="新細明體" w:cs="Arial" w:hint="eastAsia"/>
        </w:rPr>
        <w:t>透明度的訊息</w:t>
      </w:r>
      <w:r w:rsidR="00A31344">
        <w:rPr>
          <w:rFonts w:ascii="新細明體" w:hAnsi="新細明體" w:cs="Arial" w:hint="eastAsia"/>
        </w:rPr>
        <w:t>有</w:t>
      </w:r>
      <w:r w:rsidR="001900DF">
        <w:rPr>
          <w:rFonts w:ascii="新細明體" w:hAnsi="新細明體" w:cs="Arial" w:hint="eastAsia"/>
        </w:rPr>
        <w:t>助消費者作出更好的消費</w:t>
      </w:r>
      <w:r w:rsidR="00A31344">
        <w:rPr>
          <w:rFonts w:ascii="新細明體" w:hAnsi="新細明體" w:cs="Arial" w:hint="eastAsia"/>
        </w:rPr>
        <w:t>選擇。</w:t>
      </w:r>
      <w:r w:rsidR="00E73B7C">
        <w:rPr>
          <w:rFonts w:ascii="新細明體" w:hAnsi="新細明體" w:cs="Arial" w:hint="eastAsia"/>
        </w:rPr>
        <w:t>消費者委員會</w:t>
      </w:r>
      <w:r w:rsidR="001900DF">
        <w:rPr>
          <w:rFonts w:ascii="新細明體" w:hAnsi="新細明體" w:cs="Arial" w:hint="eastAsia"/>
        </w:rPr>
        <w:t>調查旅行社</w:t>
      </w:r>
      <w:r w:rsidR="001900DF" w:rsidRPr="001900DF">
        <w:rPr>
          <w:rFonts w:ascii="新細明體" w:hAnsi="新細明體" w:cs="Arial" w:hint="eastAsia"/>
        </w:rPr>
        <w:t>代訂海外酒店</w:t>
      </w:r>
      <w:r w:rsidR="00681896">
        <w:rPr>
          <w:rFonts w:ascii="新細明體" w:hAnsi="新細明體" w:cs="Arial" w:hint="eastAsia"/>
        </w:rPr>
        <w:t>以及</w:t>
      </w:r>
      <w:r w:rsidR="001900DF">
        <w:rPr>
          <w:rFonts w:ascii="新細明體" w:hAnsi="新細明體" w:cs="Arial" w:hint="eastAsia"/>
        </w:rPr>
        <w:t>攝影店</w:t>
      </w:r>
      <w:r w:rsidR="001900DF" w:rsidRPr="001900DF">
        <w:rPr>
          <w:rFonts w:ascii="新細明體" w:hAnsi="新細明體" w:cs="Arial" w:hint="eastAsia"/>
        </w:rPr>
        <w:t>拍攝</w:t>
      </w:r>
      <w:r w:rsidR="0051679F">
        <w:rPr>
          <w:rFonts w:ascii="新細明體" w:hAnsi="新細明體" w:cs="Arial" w:hint="eastAsia"/>
        </w:rPr>
        <w:t>數碼</w:t>
      </w:r>
      <w:r w:rsidR="001900DF" w:rsidRPr="001900DF">
        <w:rPr>
          <w:rFonts w:ascii="新細明體" w:hAnsi="新細明體" w:cs="Arial" w:hint="eastAsia"/>
        </w:rPr>
        <w:t>證件相片</w:t>
      </w:r>
      <w:r w:rsidR="001900DF">
        <w:rPr>
          <w:rFonts w:ascii="新細明體" w:hAnsi="新細明體" w:cs="Arial" w:hint="eastAsia"/>
        </w:rPr>
        <w:t>兩</w:t>
      </w:r>
      <w:r w:rsidR="00681896">
        <w:rPr>
          <w:rFonts w:ascii="新細明體" w:hAnsi="新細明體" w:cs="Arial" w:hint="eastAsia"/>
        </w:rPr>
        <w:t>種</w:t>
      </w:r>
      <w:r w:rsidR="001900DF">
        <w:rPr>
          <w:rFonts w:ascii="新細明體" w:hAnsi="新細明體" w:cs="Arial" w:hint="eastAsia"/>
        </w:rPr>
        <w:t>服務的條款</w:t>
      </w:r>
      <w:r w:rsidR="00681896">
        <w:rPr>
          <w:rFonts w:ascii="新細明體" w:hAnsi="新細明體" w:cs="Arial" w:hint="eastAsia"/>
        </w:rPr>
        <w:t>及收費</w:t>
      </w:r>
      <w:r w:rsidR="001900DF">
        <w:rPr>
          <w:rFonts w:ascii="新細明體" w:hAnsi="新細明體" w:cs="Arial" w:hint="eastAsia"/>
        </w:rPr>
        <w:t>，調查</w:t>
      </w:r>
      <w:r w:rsidR="004E784F">
        <w:rPr>
          <w:rFonts w:ascii="新細明體" w:hAnsi="新細明體" w:cs="Arial" w:hint="eastAsia"/>
        </w:rPr>
        <w:t>報告</w:t>
      </w:r>
      <w:r w:rsidR="00E054D8">
        <w:rPr>
          <w:rFonts w:ascii="新細明體" w:hAnsi="新細明體" w:cs="Arial" w:hint="eastAsia"/>
        </w:rPr>
        <w:t>已</w:t>
      </w:r>
      <w:r w:rsidR="004E784F">
        <w:rPr>
          <w:rFonts w:ascii="新細明體" w:hAnsi="新細明體" w:cs="Arial" w:hint="eastAsia"/>
        </w:rPr>
        <w:t>刊登於新一期的</w:t>
      </w:r>
      <w:r w:rsidR="004E784F" w:rsidRPr="004E784F">
        <w:rPr>
          <w:rFonts w:ascii="新細明體" w:hAnsi="新細明體" w:cs="Arial" w:hint="eastAsia"/>
        </w:rPr>
        <w:t>第</w:t>
      </w:r>
      <w:r w:rsidR="004E784F">
        <w:rPr>
          <w:rFonts w:ascii="新細明體" w:hAnsi="新細明體" w:cs="Arial" w:hint="eastAsia"/>
        </w:rPr>
        <w:t>304</w:t>
      </w:r>
      <w:r w:rsidR="004E784F" w:rsidRPr="004E784F">
        <w:rPr>
          <w:rFonts w:ascii="新細明體" w:hAnsi="新細明體" w:cs="Arial" w:hint="eastAsia"/>
        </w:rPr>
        <w:t>期《澳門消費》</w:t>
      </w:r>
      <w:r w:rsidR="00A31344">
        <w:rPr>
          <w:rFonts w:ascii="新細明體" w:hAnsi="新細明體" w:cs="Arial" w:hint="eastAsia"/>
        </w:rPr>
        <w:t>供消費者參考</w:t>
      </w:r>
      <w:r w:rsidR="004E784F">
        <w:rPr>
          <w:rFonts w:ascii="新細明體" w:hAnsi="新細明體" w:cs="Arial" w:hint="eastAsia"/>
        </w:rPr>
        <w:t>。</w:t>
      </w:r>
    </w:p>
    <w:p w:rsidR="00534FEF" w:rsidRPr="001D4207" w:rsidRDefault="00534FEF" w:rsidP="003862A8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both"/>
        <w:rPr>
          <w:rFonts w:ascii="新細明體" w:hAnsi="新細明體" w:cs="Arial"/>
          <w:b/>
        </w:rPr>
      </w:pPr>
      <w:r>
        <w:rPr>
          <w:rFonts w:ascii="新細明體" w:hAnsi="新細明體" w:cs="Arial" w:hint="eastAsia"/>
        </w:rPr>
        <w:tab/>
      </w:r>
      <w:r w:rsidR="001D4207" w:rsidRPr="001D4207">
        <w:rPr>
          <w:rFonts w:ascii="新細明體" w:hAnsi="新細明體" w:cs="Arial" w:hint="eastAsia"/>
          <w:b/>
        </w:rPr>
        <w:t>要留意旅行社</w:t>
      </w:r>
      <w:r w:rsidRPr="001D4207">
        <w:rPr>
          <w:rFonts w:ascii="新細明體" w:hAnsi="新細明體" w:cs="Arial" w:hint="eastAsia"/>
          <w:b/>
        </w:rPr>
        <w:t>代訂海外酒店</w:t>
      </w:r>
      <w:r w:rsidR="001D4207" w:rsidRPr="001D4207">
        <w:rPr>
          <w:rFonts w:ascii="新細明體" w:hAnsi="新細明體" w:cs="Arial" w:hint="eastAsia"/>
          <w:b/>
        </w:rPr>
        <w:t>是否收手續費</w:t>
      </w:r>
    </w:p>
    <w:p w:rsidR="001900DF" w:rsidRDefault="00681896" w:rsidP="003862A8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目前</w:t>
      </w:r>
      <w:r w:rsidR="00A31344">
        <w:rPr>
          <w:rFonts w:ascii="新細明體" w:hAnsi="新細明體" w:cs="Arial" w:hint="eastAsia"/>
        </w:rPr>
        <w:t>亦</w:t>
      </w:r>
      <w:r>
        <w:rPr>
          <w:rFonts w:ascii="新細明體" w:hAnsi="新細明體" w:cs="Arial" w:hint="eastAsia"/>
        </w:rPr>
        <w:t>有不少消費者</w:t>
      </w:r>
      <w:r w:rsidR="0051679F">
        <w:rPr>
          <w:rFonts w:ascii="新細明體" w:hAnsi="新細明體" w:cs="Arial" w:hint="eastAsia"/>
        </w:rPr>
        <w:t>出外</w:t>
      </w:r>
      <w:r w:rsidR="00E536F9">
        <w:rPr>
          <w:rFonts w:ascii="新細明體" w:hAnsi="新細明體" w:cs="Arial" w:hint="eastAsia"/>
        </w:rPr>
        <w:t>旅遊</w:t>
      </w:r>
      <w:r w:rsidR="0051679F">
        <w:rPr>
          <w:rFonts w:ascii="新細明體" w:hAnsi="新細明體" w:cs="Arial" w:hint="eastAsia"/>
        </w:rPr>
        <w:t>時</w:t>
      </w:r>
      <w:r>
        <w:rPr>
          <w:rFonts w:ascii="新細明體" w:hAnsi="新細明體" w:cs="Arial" w:hint="eastAsia"/>
        </w:rPr>
        <w:t>會選擇經旅行社</w:t>
      </w:r>
      <w:r w:rsidRPr="00681896">
        <w:rPr>
          <w:rFonts w:ascii="新細明體" w:hAnsi="新細明體" w:cs="Arial" w:hint="eastAsia"/>
        </w:rPr>
        <w:t>代訂海外酒店</w:t>
      </w:r>
      <w:r w:rsidR="0051679F">
        <w:rPr>
          <w:rFonts w:ascii="新細明體" w:hAnsi="新細明體" w:cs="Arial" w:hint="eastAsia"/>
        </w:rPr>
        <w:t>，消委會早前以問卷調查方式收集到</w:t>
      </w:r>
      <w:r>
        <w:rPr>
          <w:rFonts w:ascii="新細明體" w:hAnsi="新細明體" w:cs="Arial" w:hint="eastAsia"/>
        </w:rPr>
        <w:t>逾百間</w:t>
      </w:r>
      <w:r w:rsidR="0051679F">
        <w:rPr>
          <w:rFonts w:ascii="新細明體" w:hAnsi="新細明體" w:cs="Arial" w:hint="eastAsia"/>
        </w:rPr>
        <w:t>旅行社</w:t>
      </w:r>
      <w:r>
        <w:rPr>
          <w:rFonts w:ascii="新細明體" w:hAnsi="新細明體" w:cs="Arial" w:hint="eastAsia"/>
        </w:rPr>
        <w:t>有提供</w:t>
      </w:r>
      <w:r w:rsidR="00F85CBE">
        <w:rPr>
          <w:rFonts w:ascii="新細明體" w:hAnsi="新細明體" w:cs="Arial" w:hint="eastAsia"/>
        </w:rPr>
        <w:t>相關</w:t>
      </w:r>
      <w:r w:rsidR="0051679F">
        <w:rPr>
          <w:rFonts w:ascii="新細明體" w:hAnsi="新細明體" w:cs="Arial" w:hint="eastAsia"/>
        </w:rPr>
        <w:t>服務</w:t>
      </w:r>
      <w:r>
        <w:rPr>
          <w:rFonts w:ascii="新細明體" w:hAnsi="新細明體" w:cs="Arial" w:hint="eastAsia"/>
        </w:rPr>
        <w:t>，</w:t>
      </w:r>
      <w:r w:rsidR="00F85CBE">
        <w:rPr>
          <w:rFonts w:ascii="新細明體" w:hAnsi="新細明體" w:cs="Arial" w:hint="eastAsia"/>
        </w:rPr>
        <w:t>調查反映，</w:t>
      </w:r>
      <w:r w:rsidR="00B66696">
        <w:rPr>
          <w:rFonts w:ascii="新細明體" w:hAnsi="新細明體" w:cs="Arial" w:hint="eastAsia"/>
        </w:rPr>
        <w:t>約六成受訪的</w:t>
      </w:r>
      <w:r>
        <w:rPr>
          <w:rFonts w:ascii="新細明體" w:hAnsi="新細明體" w:cs="Arial" w:hint="eastAsia"/>
        </w:rPr>
        <w:t>旅行社</w:t>
      </w:r>
      <w:r w:rsidR="00B66696">
        <w:rPr>
          <w:rFonts w:ascii="新細明體" w:hAnsi="新細明體" w:cs="Arial" w:hint="eastAsia"/>
        </w:rPr>
        <w:t>在提供</w:t>
      </w:r>
      <w:r w:rsidR="00E47E4B">
        <w:rPr>
          <w:rFonts w:ascii="新細明體" w:hAnsi="新細明體" w:cs="Arial" w:hint="eastAsia"/>
        </w:rPr>
        <w:t>以上</w:t>
      </w:r>
      <w:r w:rsidR="00B66696">
        <w:rPr>
          <w:rFonts w:ascii="新細明體" w:hAnsi="新細明體" w:cs="Arial" w:hint="eastAsia"/>
        </w:rPr>
        <w:t>服務時會向消費者收取手續費，同</w:t>
      </w:r>
      <w:r w:rsidR="00E47E4B">
        <w:rPr>
          <w:rFonts w:ascii="新細明體" w:hAnsi="新細明體" w:cs="Arial" w:hint="eastAsia"/>
        </w:rPr>
        <w:t>時會</w:t>
      </w:r>
      <w:r w:rsidR="0051679F">
        <w:rPr>
          <w:rFonts w:ascii="新細明體" w:hAnsi="新細明體" w:cs="Arial" w:hint="eastAsia"/>
        </w:rPr>
        <w:t>要求消費者</w:t>
      </w:r>
      <w:r w:rsidR="00150236">
        <w:rPr>
          <w:rFonts w:ascii="新細明體" w:hAnsi="新細明體" w:cs="Arial" w:hint="eastAsia"/>
        </w:rPr>
        <w:t>全數</w:t>
      </w:r>
      <w:r w:rsidR="00F85CBE">
        <w:rPr>
          <w:rFonts w:ascii="新細明體" w:hAnsi="新細明體" w:cs="Arial" w:hint="eastAsia"/>
        </w:rPr>
        <w:t>預</w:t>
      </w:r>
      <w:r w:rsidR="00150236">
        <w:rPr>
          <w:rFonts w:ascii="新細明體" w:hAnsi="新細明體" w:cs="Arial" w:hint="eastAsia"/>
        </w:rPr>
        <w:t>繳</w:t>
      </w:r>
      <w:r w:rsidR="00F85CBE">
        <w:rPr>
          <w:rFonts w:ascii="新細明體" w:hAnsi="新細明體" w:cs="Arial" w:hint="eastAsia"/>
        </w:rPr>
        <w:t>酒店的費用，</w:t>
      </w:r>
      <w:r w:rsidR="00B66696">
        <w:rPr>
          <w:rFonts w:ascii="新細明體" w:hAnsi="新細明體" w:cs="Arial" w:hint="eastAsia"/>
        </w:rPr>
        <w:t>但亦有旅行社回覆不需收取手續費</w:t>
      </w:r>
      <w:r w:rsidR="00E47E4B">
        <w:rPr>
          <w:rFonts w:ascii="新細明體" w:hAnsi="新細明體" w:cs="Arial" w:hint="eastAsia"/>
        </w:rPr>
        <w:t>，並</w:t>
      </w:r>
      <w:r w:rsidR="00F85CBE">
        <w:rPr>
          <w:rFonts w:ascii="新細明體" w:hAnsi="新細明體" w:cs="Arial" w:hint="eastAsia"/>
        </w:rPr>
        <w:t>接受消費者</w:t>
      </w:r>
      <w:r w:rsidR="00E47E4B">
        <w:rPr>
          <w:rFonts w:ascii="新細明體" w:hAnsi="新細明體" w:cs="Arial" w:hint="eastAsia"/>
        </w:rPr>
        <w:t>先</w:t>
      </w:r>
      <w:proofErr w:type="gramStart"/>
      <w:r w:rsidR="00F85CBE">
        <w:rPr>
          <w:rFonts w:ascii="新細明體" w:hAnsi="新細明體" w:cs="Arial" w:hint="eastAsia"/>
        </w:rPr>
        <w:t>落訂</w:t>
      </w:r>
      <w:r w:rsidR="0051679F">
        <w:rPr>
          <w:rFonts w:ascii="新細明體" w:hAnsi="新細明體" w:cs="Arial" w:hint="eastAsia"/>
        </w:rPr>
        <w:t>就</w:t>
      </w:r>
      <w:proofErr w:type="gramEnd"/>
      <w:r w:rsidR="0051679F">
        <w:rPr>
          <w:rFonts w:ascii="新細明體" w:hAnsi="新細明體" w:cs="Arial" w:hint="eastAsia"/>
        </w:rPr>
        <w:t>可以</w:t>
      </w:r>
      <w:r w:rsidR="00E47E4B">
        <w:rPr>
          <w:rFonts w:ascii="新細明體" w:hAnsi="新細明體" w:cs="Arial" w:hint="eastAsia"/>
        </w:rPr>
        <w:t>預留酒店房間</w:t>
      </w:r>
      <w:r w:rsidR="00F85CBE">
        <w:rPr>
          <w:rFonts w:ascii="新細明體" w:hAnsi="新細明體" w:cs="Arial" w:hint="eastAsia"/>
        </w:rPr>
        <w:t>。</w:t>
      </w:r>
    </w:p>
    <w:p w:rsidR="00681896" w:rsidRDefault="00681896" w:rsidP="003862A8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</w:r>
      <w:r w:rsidR="00F85CBE">
        <w:rPr>
          <w:rFonts w:ascii="新細明體" w:hAnsi="新細明體" w:cs="Arial" w:hint="eastAsia"/>
        </w:rPr>
        <w:t>至於</w:t>
      </w:r>
      <w:r w:rsidR="00F85CBE" w:rsidRPr="00F85CBE">
        <w:rPr>
          <w:rFonts w:ascii="新細明體" w:hAnsi="新細明體" w:cs="Arial" w:hint="eastAsia"/>
        </w:rPr>
        <w:t>消費者如</w:t>
      </w:r>
      <w:r w:rsidR="00F85CBE">
        <w:rPr>
          <w:rFonts w:ascii="新細明體" w:hAnsi="新細明體" w:cs="Arial" w:hint="eastAsia"/>
        </w:rPr>
        <w:t>欲</w:t>
      </w:r>
      <w:r w:rsidR="00F85CBE" w:rsidRPr="00F85CBE">
        <w:rPr>
          <w:rFonts w:ascii="新細明體" w:hAnsi="新細明體" w:cs="Arial" w:hint="eastAsia"/>
        </w:rPr>
        <w:t>取消酒店房間</w:t>
      </w:r>
      <w:r w:rsidR="00F85CBE">
        <w:rPr>
          <w:rFonts w:ascii="新細明體" w:hAnsi="新細明體" w:cs="Arial" w:hint="eastAsia"/>
        </w:rPr>
        <w:t>或更改入住</w:t>
      </w:r>
      <w:r w:rsidR="00F85CBE" w:rsidRPr="00F85CBE">
        <w:rPr>
          <w:rFonts w:ascii="新細明體" w:hAnsi="新細明體" w:cs="Arial" w:hint="eastAsia"/>
        </w:rPr>
        <w:t>時</w:t>
      </w:r>
      <w:r w:rsidR="0051679F">
        <w:rPr>
          <w:rFonts w:ascii="新細明體" w:hAnsi="新細明體" w:cs="Arial" w:hint="eastAsia"/>
        </w:rPr>
        <w:t>間，以及</w:t>
      </w:r>
      <w:r w:rsidR="00A31344">
        <w:rPr>
          <w:rFonts w:ascii="新細明體" w:hAnsi="新細明體" w:cs="Arial" w:hint="eastAsia"/>
        </w:rPr>
        <w:t>旅行社</w:t>
      </w:r>
      <w:r w:rsidR="00F85CBE">
        <w:rPr>
          <w:rFonts w:ascii="新細明體" w:hAnsi="新細明體" w:cs="Arial" w:hint="eastAsia"/>
        </w:rPr>
        <w:t>處理</w:t>
      </w:r>
      <w:r w:rsidR="00A31344">
        <w:rPr>
          <w:rFonts w:ascii="新細明體" w:hAnsi="新細明體" w:cs="Arial" w:hint="eastAsia"/>
        </w:rPr>
        <w:t>消費者因</w:t>
      </w:r>
      <w:r w:rsidR="00F85CBE">
        <w:rPr>
          <w:rFonts w:ascii="新細明體" w:hAnsi="新細明體" w:cs="Arial" w:hint="eastAsia"/>
        </w:rPr>
        <w:t>颱風等不可抗力</w:t>
      </w:r>
      <w:r w:rsidR="00E47E4B">
        <w:rPr>
          <w:rFonts w:ascii="新細明體" w:hAnsi="新細明體" w:cs="Arial" w:hint="eastAsia"/>
        </w:rPr>
        <w:t>等</w:t>
      </w:r>
      <w:r w:rsidR="00F85CBE">
        <w:rPr>
          <w:rFonts w:ascii="新細明體" w:hAnsi="新細明體" w:cs="Arial" w:hint="eastAsia"/>
        </w:rPr>
        <w:t>原因無法</w:t>
      </w:r>
      <w:r w:rsidR="00E054D8">
        <w:rPr>
          <w:rFonts w:ascii="新細明體" w:hAnsi="新細明體" w:cs="Arial" w:hint="eastAsia"/>
        </w:rPr>
        <w:t>依預訂時</w:t>
      </w:r>
      <w:r w:rsidR="00A31344">
        <w:rPr>
          <w:rFonts w:ascii="新細明體" w:hAnsi="新細明體" w:cs="Arial" w:hint="eastAsia"/>
        </w:rPr>
        <w:t>間</w:t>
      </w:r>
      <w:r w:rsidR="00F85CBE">
        <w:rPr>
          <w:rFonts w:ascii="新細明體" w:hAnsi="新細明體" w:cs="Arial" w:hint="eastAsia"/>
        </w:rPr>
        <w:t>入</w:t>
      </w:r>
      <w:r w:rsidR="00E054D8">
        <w:rPr>
          <w:rFonts w:ascii="新細明體" w:hAnsi="新細明體" w:cs="Arial" w:hint="eastAsia"/>
        </w:rPr>
        <w:t>住</w:t>
      </w:r>
      <w:r w:rsidR="00A31344">
        <w:rPr>
          <w:rFonts w:ascii="新細明體" w:hAnsi="新細明體" w:cs="Arial" w:hint="eastAsia"/>
        </w:rPr>
        <w:t>酒店</w:t>
      </w:r>
      <w:r w:rsidR="00E47E4B">
        <w:rPr>
          <w:rFonts w:ascii="新細明體" w:hAnsi="新細明體" w:cs="Arial" w:hint="eastAsia"/>
        </w:rPr>
        <w:t>時</w:t>
      </w:r>
      <w:r w:rsidR="00040C89">
        <w:rPr>
          <w:rFonts w:ascii="新細明體" w:hAnsi="新細明體" w:cs="Arial" w:hint="eastAsia"/>
        </w:rPr>
        <w:t>的做法</w:t>
      </w:r>
      <w:r w:rsidR="00A31344">
        <w:rPr>
          <w:rFonts w:ascii="新細明體" w:hAnsi="新細明體" w:cs="Arial" w:hint="eastAsia"/>
        </w:rPr>
        <w:t>，</w:t>
      </w:r>
      <w:r>
        <w:rPr>
          <w:rFonts w:ascii="新細明體" w:hAnsi="新細明體" w:cs="Arial" w:hint="eastAsia"/>
        </w:rPr>
        <w:t>調查</w:t>
      </w:r>
      <w:r w:rsidR="00A31344">
        <w:rPr>
          <w:rFonts w:ascii="新細明體" w:hAnsi="新細明體" w:cs="Arial" w:hint="eastAsia"/>
        </w:rPr>
        <w:t>就</w:t>
      </w:r>
      <w:r>
        <w:rPr>
          <w:rFonts w:ascii="新細明體" w:hAnsi="新細明體" w:cs="Arial" w:hint="eastAsia"/>
        </w:rPr>
        <w:t>反</w:t>
      </w:r>
      <w:r w:rsidR="00F85CBE">
        <w:rPr>
          <w:rFonts w:ascii="新細明體" w:hAnsi="新細明體" w:cs="Arial" w:hint="eastAsia"/>
        </w:rPr>
        <w:t>映</w:t>
      </w:r>
      <w:r>
        <w:rPr>
          <w:rFonts w:ascii="新細明體" w:hAnsi="新細明體" w:cs="Arial" w:hint="eastAsia"/>
        </w:rPr>
        <w:t>大部份</w:t>
      </w:r>
      <w:r w:rsidRPr="00681896">
        <w:rPr>
          <w:rFonts w:ascii="新細明體" w:hAnsi="新細明體" w:cs="Arial" w:hint="eastAsia"/>
        </w:rPr>
        <w:t>旅行社</w:t>
      </w:r>
      <w:r w:rsidR="001F15E9">
        <w:rPr>
          <w:rFonts w:ascii="新細明體" w:hAnsi="新細明體" w:cs="Arial" w:hint="eastAsia"/>
        </w:rPr>
        <w:t>都</w:t>
      </w:r>
      <w:r w:rsidR="0051679F">
        <w:rPr>
          <w:rFonts w:ascii="新細明體" w:hAnsi="新細明體" w:cs="Arial" w:hint="eastAsia"/>
        </w:rPr>
        <w:t>是</w:t>
      </w:r>
      <w:r>
        <w:rPr>
          <w:rFonts w:ascii="新細明體" w:hAnsi="新細明體" w:cs="Arial" w:hint="eastAsia"/>
        </w:rPr>
        <w:t>視乎</w:t>
      </w:r>
      <w:r w:rsidR="00A31344">
        <w:rPr>
          <w:rFonts w:ascii="新細明體" w:hAnsi="新細明體" w:cs="Arial" w:hint="eastAsia"/>
        </w:rPr>
        <w:t>相關</w:t>
      </w:r>
      <w:r>
        <w:rPr>
          <w:rFonts w:ascii="新細明體" w:hAnsi="新細明體" w:cs="Arial" w:hint="eastAsia"/>
        </w:rPr>
        <w:t>酒店</w:t>
      </w:r>
      <w:r w:rsidR="00A31344">
        <w:rPr>
          <w:rFonts w:ascii="新細明體" w:hAnsi="新細明體" w:cs="Arial" w:hint="eastAsia"/>
        </w:rPr>
        <w:t>的</w:t>
      </w:r>
      <w:r>
        <w:rPr>
          <w:rFonts w:ascii="新細明體" w:hAnsi="新細明體" w:cs="Arial" w:hint="eastAsia"/>
        </w:rPr>
        <w:t>服務條款</w:t>
      </w:r>
      <w:r w:rsidR="0051679F">
        <w:rPr>
          <w:rFonts w:ascii="新細明體" w:hAnsi="新細明體" w:cs="Arial" w:hint="eastAsia"/>
        </w:rPr>
        <w:t>來</w:t>
      </w:r>
      <w:r w:rsidR="00A31344">
        <w:rPr>
          <w:rFonts w:ascii="新細明體" w:hAnsi="新細明體" w:cs="Arial" w:hint="eastAsia"/>
        </w:rPr>
        <w:t>決定是否</w:t>
      </w:r>
      <w:r w:rsidR="00E47E4B">
        <w:rPr>
          <w:rFonts w:ascii="新細明體" w:hAnsi="新細明體" w:cs="Arial" w:hint="eastAsia"/>
        </w:rPr>
        <w:t>接受消費者的要求，以及是否</w:t>
      </w:r>
      <w:r w:rsidR="00A31344">
        <w:rPr>
          <w:rFonts w:ascii="新細明體" w:hAnsi="新細明體" w:cs="Arial" w:hint="eastAsia"/>
        </w:rPr>
        <w:t>需要收取手續費</w:t>
      </w:r>
      <w:r w:rsidR="00E47E4B">
        <w:rPr>
          <w:rFonts w:ascii="新細明體" w:hAnsi="新細明體" w:cs="Arial" w:hint="eastAsia"/>
        </w:rPr>
        <w:t>，</w:t>
      </w:r>
      <w:r w:rsidR="00A31344">
        <w:rPr>
          <w:rFonts w:ascii="新細明體" w:hAnsi="新細明體" w:cs="Arial" w:hint="eastAsia"/>
        </w:rPr>
        <w:t>但</w:t>
      </w:r>
      <w:r w:rsidR="00E47E4B">
        <w:rPr>
          <w:rFonts w:ascii="新細明體" w:hAnsi="新細明體" w:cs="Arial" w:hint="eastAsia"/>
        </w:rPr>
        <w:t>有</w:t>
      </w:r>
      <w:r w:rsidR="00F85CBE">
        <w:rPr>
          <w:rFonts w:ascii="新細明體" w:hAnsi="新細明體" w:cs="Arial" w:hint="eastAsia"/>
        </w:rPr>
        <w:t>少數旅行社</w:t>
      </w:r>
      <w:r w:rsidR="00E47E4B">
        <w:rPr>
          <w:rFonts w:ascii="新細明體" w:hAnsi="新細明體" w:cs="Arial" w:hint="eastAsia"/>
        </w:rPr>
        <w:t>直接回覆</w:t>
      </w:r>
      <w:r w:rsidR="003862A8">
        <w:rPr>
          <w:rFonts w:ascii="新細明體" w:hAnsi="新細明體" w:cs="Arial" w:hint="eastAsia"/>
        </w:rPr>
        <w:t>是</w:t>
      </w:r>
      <w:r w:rsidR="00F85CBE">
        <w:rPr>
          <w:rFonts w:ascii="新細明體" w:hAnsi="新細明體" w:cs="Arial" w:hint="eastAsia"/>
        </w:rPr>
        <w:t>會另行收取手續費。</w:t>
      </w:r>
    </w:p>
    <w:p w:rsidR="00F85CBE" w:rsidRDefault="00F85CBE" w:rsidP="003862A8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消委會建議消費者在選擇</w:t>
      </w:r>
      <w:r w:rsidRPr="00F85CBE">
        <w:rPr>
          <w:rFonts w:ascii="新細明體" w:hAnsi="新細明體" w:cs="Arial" w:hint="eastAsia"/>
        </w:rPr>
        <w:t>旅行社代訂海外酒店</w:t>
      </w:r>
      <w:r>
        <w:rPr>
          <w:rFonts w:ascii="新細明體" w:hAnsi="新細明體" w:cs="Arial" w:hint="eastAsia"/>
        </w:rPr>
        <w:t>時，可參考準備預訂酒店的官方網站，瞭解酒店的服務條款，再比較</w:t>
      </w:r>
      <w:r w:rsidR="00E47E4B">
        <w:rPr>
          <w:rFonts w:ascii="新細明體" w:hAnsi="新細明體" w:cs="Arial" w:hint="eastAsia"/>
        </w:rPr>
        <w:t>旅行社的規定</w:t>
      </w:r>
      <w:r w:rsidR="00E054D8">
        <w:rPr>
          <w:rFonts w:ascii="新細明體" w:hAnsi="新細明體" w:cs="Arial" w:hint="eastAsia"/>
        </w:rPr>
        <w:t>才</w:t>
      </w:r>
      <w:r w:rsidR="00E47E4B">
        <w:rPr>
          <w:rFonts w:ascii="新細明體" w:hAnsi="新細明體" w:cs="Arial" w:hint="eastAsia"/>
        </w:rPr>
        <w:t>決定</w:t>
      </w:r>
      <w:r w:rsidR="00E054D8">
        <w:rPr>
          <w:rFonts w:ascii="新細明體" w:hAnsi="新細明體" w:cs="Arial" w:hint="eastAsia"/>
        </w:rPr>
        <w:t>交易</w:t>
      </w:r>
      <w:r w:rsidR="00E47E4B">
        <w:rPr>
          <w:rFonts w:ascii="新細明體" w:hAnsi="新細明體" w:cs="Arial" w:hint="eastAsia"/>
        </w:rPr>
        <w:t>與否</w:t>
      </w:r>
      <w:r w:rsidR="00E054D8">
        <w:rPr>
          <w:rFonts w:ascii="新細明體" w:hAnsi="新細明體" w:cs="Arial" w:hint="eastAsia"/>
        </w:rPr>
        <w:t>，</w:t>
      </w:r>
      <w:r>
        <w:rPr>
          <w:rFonts w:ascii="新細明體" w:hAnsi="新細明體" w:cs="Arial" w:hint="eastAsia"/>
        </w:rPr>
        <w:t>同時，</w:t>
      </w:r>
      <w:r w:rsidR="00E054D8">
        <w:rPr>
          <w:rFonts w:ascii="新細明體" w:hAnsi="新細明體" w:cs="Arial" w:hint="eastAsia"/>
        </w:rPr>
        <w:t>在</w:t>
      </w:r>
      <w:r w:rsidR="00E47E4B">
        <w:rPr>
          <w:rFonts w:ascii="新細明體" w:hAnsi="新細明體" w:cs="Arial" w:hint="eastAsia"/>
        </w:rPr>
        <w:t>查詢</w:t>
      </w:r>
      <w:r w:rsidR="00E054D8">
        <w:rPr>
          <w:rFonts w:ascii="新細明體" w:hAnsi="新細明體" w:cs="Arial" w:hint="eastAsia"/>
        </w:rPr>
        <w:t>過程中要多瞭解</w:t>
      </w:r>
      <w:r w:rsidR="00E47E4B">
        <w:rPr>
          <w:rFonts w:ascii="新細明體" w:hAnsi="新細明體" w:cs="Arial" w:hint="eastAsia"/>
        </w:rPr>
        <w:t>旅行社</w:t>
      </w:r>
      <w:r w:rsidR="00E054D8">
        <w:rPr>
          <w:rFonts w:ascii="新細明體" w:hAnsi="新細明體" w:cs="Arial" w:hint="eastAsia"/>
        </w:rPr>
        <w:t>的服務內容與限制，例如抵達當地取房</w:t>
      </w:r>
      <w:r w:rsidR="0051679F">
        <w:rPr>
          <w:rFonts w:ascii="新細明體" w:hAnsi="新細明體" w:cs="Arial" w:hint="eastAsia"/>
        </w:rPr>
        <w:t>間</w:t>
      </w:r>
      <w:r w:rsidR="00E054D8">
        <w:rPr>
          <w:rFonts w:ascii="新細明體" w:hAnsi="新細明體" w:cs="Arial" w:hint="eastAsia"/>
        </w:rPr>
        <w:t>時的方式等，消費者須準確</w:t>
      </w:r>
      <w:r w:rsidR="00E47E4B">
        <w:rPr>
          <w:rFonts w:ascii="新細明體" w:hAnsi="新細明體" w:cs="Arial" w:hint="eastAsia"/>
        </w:rPr>
        <w:t>提供</w:t>
      </w:r>
      <w:r w:rsidR="00B66696">
        <w:rPr>
          <w:rFonts w:ascii="新細明體" w:hAnsi="新細明體" w:cs="Arial" w:hint="eastAsia"/>
        </w:rPr>
        <w:t>訂</w:t>
      </w:r>
      <w:r w:rsidR="00E47E4B">
        <w:rPr>
          <w:rFonts w:ascii="新細明體" w:hAnsi="新細明體" w:cs="Arial" w:hint="eastAsia"/>
        </w:rPr>
        <w:t>房所需的</w:t>
      </w:r>
      <w:r w:rsidR="00E054D8">
        <w:rPr>
          <w:rFonts w:ascii="新細明體" w:hAnsi="新細明體" w:cs="Arial" w:hint="eastAsia"/>
        </w:rPr>
        <w:t>資料，以免影響辦理入</w:t>
      </w:r>
      <w:proofErr w:type="gramStart"/>
      <w:r w:rsidR="00E054D8">
        <w:rPr>
          <w:rFonts w:ascii="新細明體" w:hAnsi="新細明體" w:cs="Arial" w:hint="eastAsia"/>
        </w:rPr>
        <w:t>住房間的手續</w:t>
      </w:r>
      <w:proofErr w:type="gramEnd"/>
      <w:r w:rsidR="00E054D8">
        <w:rPr>
          <w:rFonts w:ascii="新細明體" w:hAnsi="新細明體" w:cs="Arial" w:hint="eastAsia"/>
        </w:rPr>
        <w:t>及</w:t>
      </w:r>
      <w:r w:rsidR="00E47E4B">
        <w:rPr>
          <w:rFonts w:ascii="新細明體" w:hAnsi="新細明體" w:cs="Arial" w:hint="eastAsia"/>
        </w:rPr>
        <w:t>所需</w:t>
      </w:r>
      <w:r w:rsidR="00E054D8">
        <w:rPr>
          <w:rFonts w:ascii="新細明體" w:hAnsi="新細明體" w:cs="Arial" w:hint="eastAsia"/>
        </w:rPr>
        <w:t>時間。</w:t>
      </w:r>
    </w:p>
    <w:p w:rsidR="00E054D8" w:rsidRDefault="00E054D8" w:rsidP="003862A8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消委會建議旅行社要主動向消費者說明服務條款，包括消費者更改、取消服務</w:t>
      </w:r>
      <w:r w:rsidR="00A31344">
        <w:rPr>
          <w:rFonts w:ascii="新細明體" w:hAnsi="新細明體" w:cs="Arial" w:hint="eastAsia"/>
        </w:rPr>
        <w:t>涉及的</w:t>
      </w:r>
      <w:r>
        <w:rPr>
          <w:rFonts w:ascii="新細明體" w:hAnsi="新細明體" w:cs="Arial" w:hint="eastAsia"/>
        </w:rPr>
        <w:t>規</w:t>
      </w:r>
      <w:r w:rsidR="00A31344">
        <w:rPr>
          <w:rFonts w:ascii="新細明體" w:hAnsi="新細明體" w:cs="Arial" w:hint="eastAsia"/>
        </w:rPr>
        <w:t>定與</w:t>
      </w:r>
      <w:r>
        <w:rPr>
          <w:rFonts w:ascii="新細明體" w:hAnsi="新細明體" w:cs="Arial" w:hint="eastAsia"/>
        </w:rPr>
        <w:t>費用。</w:t>
      </w:r>
    </w:p>
    <w:p w:rsidR="00534FEF" w:rsidRPr="00AF2AF9" w:rsidRDefault="00534FEF" w:rsidP="003862A8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both"/>
        <w:rPr>
          <w:rFonts w:ascii="新細明體" w:hAnsi="新細明體" w:cs="Arial"/>
          <w:b/>
        </w:rPr>
      </w:pPr>
      <w:r>
        <w:rPr>
          <w:rFonts w:ascii="新細明體" w:hAnsi="新細明體" w:cs="Arial" w:hint="eastAsia"/>
        </w:rPr>
        <w:tab/>
      </w:r>
      <w:r w:rsidR="008624DB" w:rsidRPr="008624DB">
        <w:rPr>
          <w:rFonts w:ascii="新細明體" w:hAnsi="新細明體" w:cs="Arial" w:hint="eastAsia"/>
          <w:b/>
        </w:rPr>
        <w:t>消費者</w:t>
      </w:r>
      <w:r w:rsidR="00AF2AF9" w:rsidRPr="008624DB">
        <w:rPr>
          <w:rFonts w:ascii="新細明體" w:hAnsi="新細明體" w:cs="Arial" w:hint="eastAsia"/>
          <w:b/>
        </w:rPr>
        <w:t>保留數碼</w:t>
      </w:r>
      <w:r w:rsidRPr="008624DB">
        <w:rPr>
          <w:rFonts w:ascii="新細明體" w:hAnsi="新細明體" w:cs="Arial" w:hint="eastAsia"/>
          <w:b/>
        </w:rPr>
        <w:t>相</w:t>
      </w:r>
      <w:r w:rsidR="00AF2AF9" w:rsidRPr="008624DB">
        <w:rPr>
          <w:rFonts w:ascii="新細明體" w:hAnsi="新細明體" w:cs="Arial" w:hint="eastAsia"/>
          <w:b/>
        </w:rPr>
        <w:t>片</w:t>
      </w:r>
      <w:r w:rsidRPr="008624DB">
        <w:rPr>
          <w:rFonts w:ascii="新細明體" w:hAnsi="新細明體" w:cs="Arial" w:hint="eastAsia"/>
          <w:b/>
        </w:rPr>
        <w:t>原檔案</w:t>
      </w:r>
      <w:r w:rsidR="008624DB" w:rsidRPr="008624DB">
        <w:rPr>
          <w:rFonts w:ascii="新細明體" w:hAnsi="新細明體" w:cs="Arial" w:hint="eastAsia"/>
          <w:b/>
        </w:rPr>
        <w:t>要</w:t>
      </w:r>
      <w:r w:rsidR="008624DB">
        <w:rPr>
          <w:rFonts w:ascii="新細明體" w:hAnsi="新細明體" w:cs="Arial" w:hint="eastAsia"/>
          <w:b/>
        </w:rPr>
        <w:t>額外付費</w:t>
      </w:r>
    </w:p>
    <w:p w:rsidR="00E054D8" w:rsidRDefault="0009094B" w:rsidP="003862A8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</w:r>
      <w:proofErr w:type="gramStart"/>
      <w:r w:rsidR="00F15C87">
        <w:rPr>
          <w:rFonts w:ascii="新細明體" w:hAnsi="新細明體" w:cs="Arial" w:hint="eastAsia"/>
        </w:rPr>
        <w:t>本澳</w:t>
      </w:r>
      <w:r w:rsidR="00616847">
        <w:rPr>
          <w:rFonts w:ascii="新細明體" w:hAnsi="新細明體" w:cs="Arial" w:hint="eastAsia"/>
        </w:rPr>
        <w:t>居民</w:t>
      </w:r>
      <w:proofErr w:type="gramEnd"/>
      <w:r w:rsidR="00E054D8">
        <w:rPr>
          <w:rFonts w:ascii="新細明體" w:hAnsi="新細明體" w:cs="Arial" w:hint="eastAsia"/>
        </w:rPr>
        <w:t>申請</w:t>
      </w:r>
      <w:r w:rsidR="00616847">
        <w:rPr>
          <w:rFonts w:ascii="新細明體" w:hAnsi="新細明體" w:cs="Arial" w:hint="eastAsia"/>
        </w:rPr>
        <w:t>各類證件時</w:t>
      </w:r>
      <w:r w:rsidR="0074452D">
        <w:rPr>
          <w:rFonts w:ascii="新細明體" w:hAnsi="新細明體" w:cs="Arial" w:hint="eastAsia"/>
        </w:rPr>
        <w:t>，發證部門或機關</w:t>
      </w:r>
      <w:r w:rsidR="00E054D8">
        <w:rPr>
          <w:rFonts w:ascii="新細明體" w:hAnsi="新細明體" w:cs="Arial" w:hint="eastAsia"/>
        </w:rPr>
        <w:t>都需要</w:t>
      </w:r>
      <w:r w:rsidR="0074452D">
        <w:rPr>
          <w:rFonts w:ascii="新細明體" w:hAnsi="新細明體" w:cs="Arial" w:hint="eastAsia"/>
        </w:rPr>
        <w:t>申請人</w:t>
      </w:r>
      <w:r w:rsidR="00E054D8">
        <w:rPr>
          <w:rFonts w:ascii="新細明體" w:hAnsi="新細明體" w:cs="Arial" w:hint="eastAsia"/>
        </w:rPr>
        <w:t>提供個人</w:t>
      </w:r>
      <w:r w:rsidR="0074452D">
        <w:rPr>
          <w:rFonts w:ascii="新細明體" w:hAnsi="新細明體" w:cs="Arial" w:hint="eastAsia"/>
        </w:rPr>
        <w:t>相片，消委會調查了24間提供拍攝</w:t>
      </w:r>
      <w:r w:rsidR="00A31344">
        <w:rPr>
          <w:rFonts w:ascii="新細明體" w:hAnsi="新細明體" w:cs="Arial" w:hint="eastAsia"/>
        </w:rPr>
        <w:t>《</w:t>
      </w:r>
      <w:r w:rsidR="0074452D">
        <w:rPr>
          <w:rFonts w:ascii="新細明體" w:hAnsi="新細明體" w:cs="Arial" w:hint="eastAsia"/>
        </w:rPr>
        <w:t>澳門特別行政區居民身份證</w:t>
      </w:r>
      <w:r w:rsidR="00A31344">
        <w:rPr>
          <w:rFonts w:ascii="新細明體" w:hAnsi="新細明體" w:cs="Arial" w:hint="eastAsia"/>
        </w:rPr>
        <w:t>》</w:t>
      </w:r>
      <w:r w:rsidR="0074452D">
        <w:rPr>
          <w:rFonts w:ascii="新細明體" w:hAnsi="新細明體" w:cs="Arial" w:hint="eastAsia"/>
        </w:rPr>
        <w:t>、</w:t>
      </w:r>
      <w:r w:rsidR="0074452D" w:rsidRPr="0074452D">
        <w:rPr>
          <w:rFonts w:ascii="新細明體" w:hAnsi="新細明體" w:cs="Arial" w:hint="eastAsia"/>
        </w:rPr>
        <w:t>《澳門特別行政區護照》</w:t>
      </w:r>
      <w:r w:rsidR="00616847">
        <w:rPr>
          <w:rFonts w:ascii="新細明體" w:hAnsi="新細明體" w:cs="Arial" w:hint="eastAsia"/>
        </w:rPr>
        <w:t>與</w:t>
      </w:r>
      <w:r w:rsidR="0074452D">
        <w:rPr>
          <w:rFonts w:ascii="新細明體" w:hAnsi="新細明體" w:cs="Arial" w:hint="eastAsia"/>
        </w:rPr>
        <w:t>《港澳居民來</w:t>
      </w:r>
      <w:r w:rsidR="0051679F">
        <w:rPr>
          <w:rFonts w:ascii="新細明體" w:hAnsi="新細明體" w:cs="Arial" w:hint="eastAsia"/>
        </w:rPr>
        <w:t>往</w:t>
      </w:r>
      <w:r w:rsidR="0074452D">
        <w:rPr>
          <w:rFonts w:ascii="新細明體" w:hAnsi="新細明體" w:cs="Arial" w:hint="eastAsia"/>
        </w:rPr>
        <w:t>內地通行證》</w:t>
      </w:r>
      <w:r w:rsidR="00616847">
        <w:rPr>
          <w:rFonts w:ascii="新細明體" w:hAnsi="新細明體" w:cs="Arial" w:hint="eastAsia"/>
        </w:rPr>
        <w:t>數碼相片服務的</w:t>
      </w:r>
      <w:r w:rsidR="007D2311">
        <w:rPr>
          <w:rFonts w:ascii="新細明體" w:hAnsi="新細明體" w:cs="Arial" w:hint="eastAsia"/>
        </w:rPr>
        <w:t>攝影</w:t>
      </w:r>
      <w:r w:rsidR="00616847">
        <w:rPr>
          <w:rFonts w:ascii="新細明體" w:hAnsi="新細明體" w:cs="Arial" w:hint="eastAsia"/>
        </w:rPr>
        <w:t>店，</w:t>
      </w:r>
      <w:r w:rsidR="001646A8">
        <w:rPr>
          <w:rFonts w:ascii="新細明體" w:hAnsi="新細明體" w:cs="Arial" w:hint="eastAsia"/>
        </w:rPr>
        <w:t>調查</w:t>
      </w:r>
      <w:r w:rsidR="007D2311">
        <w:rPr>
          <w:rFonts w:ascii="新細明體" w:hAnsi="新細明體" w:cs="Arial" w:hint="eastAsia"/>
        </w:rPr>
        <w:t>發現受訪的商號</w:t>
      </w:r>
      <w:r w:rsidR="00616847">
        <w:rPr>
          <w:rFonts w:ascii="新細明體" w:hAnsi="新細明體" w:cs="Arial" w:hint="eastAsia"/>
        </w:rPr>
        <w:t>最平與最貴</w:t>
      </w:r>
      <w:r w:rsidR="003334E4">
        <w:rPr>
          <w:rFonts w:ascii="新細明體" w:hAnsi="新細明體" w:cs="Arial" w:hint="eastAsia"/>
        </w:rPr>
        <w:t>之間</w:t>
      </w:r>
      <w:r w:rsidR="00E47E4B">
        <w:rPr>
          <w:rFonts w:ascii="新細明體" w:hAnsi="新細明體" w:cs="Arial" w:hint="eastAsia"/>
        </w:rPr>
        <w:t>的</w:t>
      </w:r>
      <w:r w:rsidR="00616847">
        <w:rPr>
          <w:rFonts w:ascii="新細明體" w:hAnsi="新細明體" w:cs="Arial" w:hint="eastAsia"/>
        </w:rPr>
        <w:t>收費有超過一倍的差距，同時，如消費者需要取回數碼</w:t>
      </w:r>
      <w:r w:rsidR="004D777E">
        <w:rPr>
          <w:rFonts w:ascii="新細明體" w:hAnsi="新細明體" w:cs="Arial" w:hint="eastAsia"/>
        </w:rPr>
        <w:t>相</w:t>
      </w:r>
      <w:r w:rsidR="00616847">
        <w:rPr>
          <w:rFonts w:ascii="新細明體" w:hAnsi="新細明體" w:cs="Arial" w:hint="eastAsia"/>
        </w:rPr>
        <w:t>片</w:t>
      </w:r>
      <w:r w:rsidR="001646A8">
        <w:rPr>
          <w:rFonts w:ascii="新細明體" w:hAnsi="新細明體" w:cs="Arial" w:hint="eastAsia"/>
        </w:rPr>
        <w:t>原</w:t>
      </w:r>
      <w:r w:rsidR="00616847">
        <w:rPr>
          <w:rFonts w:ascii="新細明體" w:hAnsi="新細明體" w:cs="Arial" w:hint="eastAsia"/>
        </w:rPr>
        <w:t>檔案或</w:t>
      </w:r>
      <w:r w:rsidR="003334E4">
        <w:rPr>
          <w:rFonts w:ascii="新細明體" w:hAnsi="新細明體" w:cs="Arial" w:hint="eastAsia"/>
        </w:rPr>
        <w:t>要求</w:t>
      </w:r>
      <w:r w:rsidR="00616847">
        <w:rPr>
          <w:rFonts w:ascii="新細明體" w:hAnsi="新細明體" w:cs="Arial" w:hint="eastAsia"/>
        </w:rPr>
        <w:t>修圖</w:t>
      </w:r>
      <w:r w:rsidR="00A31344">
        <w:rPr>
          <w:rFonts w:ascii="新細明體" w:hAnsi="新細明體" w:cs="Arial" w:hint="eastAsia"/>
        </w:rPr>
        <w:t>檔</w:t>
      </w:r>
      <w:r w:rsidR="00616847">
        <w:rPr>
          <w:rFonts w:ascii="新細明體" w:hAnsi="新細明體" w:cs="Arial" w:hint="eastAsia"/>
        </w:rPr>
        <w:t>，部份</w:t>
      </w:r>
      <w:r w:rsidR="00380F8C">
        <w:rPr>
          <w:rFonts w:ascii="新細明體" w:hAnsi="新細明體" w:cs="Arial" w:hint="eastAsia"/>
        </w:rPr>
        <w:t>攝影店</w:t>
      </w:r>
      <w:r w:rsidR="00616847">
        <w:rPr>
          <w:rFonts w:ascii="新細明體" w:hAnsi="新細明體" w:cs="Arial" w:hint="eastAsia"/>
        </w:rPr>
        <w:t>要另行收費</w:t>
      </w:r>
      <w:r w:rsidR="004D777E">
        <w:rPr>
          <w:rFonts w:ascii="新細明體" w:hAnsi="新細明體" w:cs="Arial" w:hint="eastAsia"/>
        </w:rPr>
        <w:t>，甚至不</w:t>
      </w:r>
      <w:r w:rsidR="001646A8">
        <w:rPr>
          <w:rFonts w:ascii="新細明體" w:hAnsi="新細明體" w:cs="Arial" w:hint="eastAsia"/>
        </w:rPr>
        <w:t>會向消費者提供</w:t>
      </w:r>
      <w:r w:rsidR="004D777E">
        <w:rPr>
          <w:rFonts w:ascii="新細明體" w:hAnsi="新細明體" w:cs="Arial" w:hint="eastAsia"/>
        </w:rPr>
        <w:t>原檔案，</w:t>
      </w:r>
      <w:r w:rsidR="003334E4">
        <w:rPr>
          <w:rFonts w:ascii="新細明體" w:hAnsi="新細明體" w:cs="Arial" w:hint="eastAsia"/>
        </w:rPr>
        <w:t>調查顯示，</w:t>
      </w:r>
      <w:r w:rsidR="001470AC">
        <w:rPr>
          <w:rFonts w:ascii="新細明體" w:hAnsi="新細明體" w:cs="Arial" w:hint="eastAsia"/>
        </w:rPr>
        <w:t>有一間</w:t>
      </w:r>
      <w:r w:rsidR="00380F8C">
        <w:rPr>
          <w:rFonts w:ascii="新細明體" w:hAnsi="新細明體" w:cs="Arial" w:hint="eastAsia"/>
        </w:rPr>
        <w:t>攝影店</w:t>
      </w:r>
      <w:r w:rsidR="004D777E">
        <w:rPr>
          <w:rFonts w:ascii="新細明體" w:hAnsi="新細明體" w:cs="Arial" w:hint="eastAsia"/>
        </w:rPr>
        <w:t>的修圖</w:t>
      </w:r>
      <w:proofErr w:type="gramStart"/>
      <w:r w:rsidR="00A31344">
        <w:rPr>
          <w:rFonts w:ascii="新細明體" w:hAnsi="新細明體" w:cs="Arial" w:hint="eastAsia"/>
        </w:rPr>
        <w:t>檔</w:t>
      </w:r>
      <w:proofErr w:type="gramEnd"/>
      <w:r w:rsidR="004D777E">
        <w:rPr>
          <w:rFonts w:ascii="新細明體" w:hAnsi="新細明體" w:cs="Arial" w:hint="eastAsia"/>
        </w:rPr>
        <w:t>費用最低要200澳門元</w:t>
      </w:r>
      <w:r w:rsidR="00616847">
        <w:rPr>
          <w:rFonts w:ascii="新細明體" w:hAnsi="新細明體" w:cs="Arial" w:hint="eastAsia"/>
        </w:rPr>
        <w:t>。</w:t>
      </w:r>
    </w:p>
    <w:p w:rsidR="00AF2AF9" w:rsidRPr="00AF2AF9" w:rsidRDefault="003334E4" w:rsidP="003862A8">
      <w:pPr>
        <w:tabs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both"/>
        <w:rPr>
          <w:rFonts w:ascii="新細明體" w:hAnsi="新細明體" w:cs="Arial"/>
          <w:b/>
        </w:rPr>
      </w:pPr>
      <w:r>
        <w:rPr>
          <w:rFonts w:ascii="新細明體" w:hAnsi="新細明體" w:cs="Arial" w:hint="eastAsia"/>
        </w:rPr>
        <w:t xml:space="preserve">　　</w:t>
      </w:r>
      <w:r w:rsidR="00AF2AF9" w:rsidRPr="00AF2AF9">
        <w:rPr>
          <w:rFonts w:ascii="新細明體" w:hAnsi="新細明體" w:cs="Arial" w:hint="eastAsia"/>
          <w:b/>
        </w:rPr>
        <w:t>報導消委會近期工作</w:t>
      </w:r>
    </w:p>
    <w:p w:rsidR="001646A8" w:rsidRDefault="00616847" w:rsidP="003862A8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</w:r>
      <w:r w:rsidR="001646A8">
        <w:rPr>
          <w:rFonts w:ascii="新細明體" w:hAnsi="新細明體" w:cs="Arial" w:hint="eastAsia"/>
        </w:rPr>
        <w:t>新</w:t>
      </w:r>
      <w:r w:rsidR="00E73B7C">
        <w:rPr>
          <w:rFonts w:ascii="新細明體" w:hAnsi="新細明體" w:cs="Arial" w:hint="eastAsia"/>
        </w:rPr>
        <w:t>出版</w:t>
      </w:r>
      <w:r w:rsidR="003002B6">
        <w:rPr>
          <w:rFonts w:ascii="新細明體" w:hAnsi="新細明體" w:cs="Arial" w:hint="eastAsia"/>
        </w:rPr>
        <w:t>的</w:t>
      </w:r>
      <w:r w:rsidR="00AB6B99">
        <w:rPr>
          <w:rFonts w:ascii="新細明體" w:hAnsi="新細明體" w:cs="Arial" w:hint="eastAsia"/>
        </w:rPr>
        <w:t>第</w:t>
      </w:r>
      <w:r w:rsidR="00681896">
        <w:rPr>
          <w:rFonts w:ascii="新細明體" w:hAnsi="新細明體" w:cs="Arial" w:hint="eastAsia"/>
        </w:rPr>
        <w:t>304</w:t>
      </w:r>
      <w:r w:rsidR="00AB6B99">
        <w:rPr>
          <w:rFonts w:ascii="新細明體" w:hAnsi="新細明體" w:cs="Arial" w:hint="eastAsia"/>
        </w:rPr>
        <w:t>期《澳門消費》</w:t>
      </w:r>
      <w:r w:rsidR="001646A8">
        <w:rPr>
          <w:rFonts w:ascii="新細明體" w:hAnsi="新細明體" w:cs="Arial" w:hint="eastAsia"/>
        </w:rPr>
        <w:t>公佈13間獲評</w:t>
      </w:r>
      <w:r w:rsidR="001470AC">
        <w:rPr>
          <w:rFonts w:ascii="新細明體" w:hAnsi="新細明體" w:cs="Arial" w:hint="eastAsia"/>
        </w:rPr>
        <w:t>為</w:t>
      </w:r>
      <w:r w:rsidR="001646A8">
        <w:rPr>
          <w:rFonts w:ascii="新細明體" w:hAnsi="新細明體" w:cs="Arial" w:hint="eastAsia"/>
        </w:rPr>
        <w:t>2018年</w:t>
      </w:r>
      <w:r w:rsidR="001A61B4">
        <w:rPr>
          <w:rFonts w:ascii="新細明體" w:hAnsi="新細明體" w:cs="Arial" w:hint="eastAsia"/>
        </w:rPr>
        <w:t>度</w:t>
      </w:r>
      <w:bookmarkStart w:id="0" w:name="_GoBack"/>
      <w:bookmarkEnd w:id="0"/>
      <w:r w:rsidR="001646A8">
        <w:rPr>
          <w:rFonts w:ascii="新細明體" w:hAnsi="新細明體" w:cs="Arial" w:hint="eastAsia"/>
        </w:rPr>
        <w:t>A級“誠信店”</w:t>
      </w:r>
      <w:r w:rsidR="001470AC">
        <w:rPr>
          <w:rFonts w:ascii="新細明體" w:hAnsi="新細明體" w:cs="Arial" w:hint="eastAsia"/>
        </w:rPr>
        <w:t>的</w:t>
      </w:r>
      <w:r w:rsidR="001646A8">
        <w:rPr>
          <w:rFonts w:ascii="新細明體" w:hAnsi="新細明體" w:cs="Arial" w:hint="eastAsia"/>
        </w:rPr>
        <w:t>名單，以及</w:t>
      </w:r>
      <w:r w:rsidR="000347AF">
        <w:rPr>
          <w:rFonts w:ascii="新細明體" w:hAnsi="新細明體" w:cs="Arial" w:hint="eastAsia"/>
        </w:rPr>
        <w:t>報導</w:t>
      </w:r>
      <w:r w:rsidR="001646A8">
        <w:rPr>
          <w:rFonts w:ascii="新細明體" w:hAnsi="新細明體" w:cs="Arial" w:hint="eastAsia"/>
        </w:rPr>
        <w:t>消委會早前舉行頒發</w:t>
      </w:r>
      <w:r w:rsidR="001646A8" w:rsidRPr="001646A8">
        <w:rPr>
          <w:rFonts w:ascii="新細明體" w:hAnsi="新細明體" w:cs="Arial" w:hint="eastAsia"/>
        </w:rPr>
        <w:t>A級“誠信店”</w:t>
      </w:r>
      <w:r w:rsidR="001646A8">
        <w:rPr>
          <w:rFonts w:ascii="新細明體" w:hAnsi="新細明體" w:cs="Arial" w:hint="eastAsia"/>
        </w:rPr>
        <w:t>獎座及“</w:t>
      </w:r>
      <w:r w:rsidR="001646A8" w:rsidRPr="001646A8">
        <w:rPr>
          <w:rFonts w:ascii="新細明體" w:hAnsi="新細明體" w:cs="Arial" w:hint="eastAsia"/>
        </w:rPr>
        <w:t>消費爭議仲裁中心</w:t>
      </w:r>
      <w:r w:rsidR="001646A8">
        <w:rPr>
          <w:rFonts w:ascii="新細明體" w:hAnsi="新細明體" w:cs="Arial" w:hint="eastAsia"/>
        </w:rPr>
        <w:t>”</w:t>
      </w:r>
      <w:r w:rsidR="001646A8" w:rsidRPr="001646A8">
        <w:rPr>
          <w:rFonts w:ascii="新細明體" w:hAnsi="新細明體" w:cs="Arial" w:hint="eastAsia"/>
        </w:rPr>
        <w:t>顧問聘書頒授儀式</w:t>
      </w:r>
      <w:r w:rsidR="001A61B4">
        <w:rPr>
          <w:rFonts w:ascii="新細明體" w:hAnsi="新細明體" w:cs="Arial" w:hint="eastAsia"/>
        </w:rPr>
        <w:t>的</w:t>
      </w:r>
      <w:r w:rsidR="003334E4">
        <w:rPr>
          <w:rFonts w:ascii="新細明體" w:hAnsi="新細明體" w:cs="Arial" w:hint="eastAsia"/>
        </w:rPr>
        <w:t>情況</w:t>
      </w:r>
      <w:r w:rsidR="001646A8">
        <w:rPr>
          <w:rFonts w:ascii="新細明體" w:hAnsi="新細明體" w:cs="Arial" w:hint="eastAsia"/>
        </w:rPr>
        <w:t>。</w:t>
      </w:r>
    </w:p>
    <w:p w:rsidR="005F581A" w:rsidRDefault="001646A8" w:rsidP="003862A8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both"/>
        <w:rPr>
          <w:rFonts w:ascii="新細明體" w:hAnsi="新細明體"/>
          <w:snapToGrid w:val="0"/>
          <w:kern w:val="0"/>
        </w:rPr>
      </w:pPr>
      <w:r>
        <w:rPr>
          <w:rFonts w:ascii="新細明體" w:hAnsi="新細明體" w:hint="eastAsia"/>
          <w:snapToGrid w:val="0"/>
          <w:kern w:val="0"/>
        </w:rPr>
        <w:tab/>
        <w:t>消委會與</w:t>
      </w:r>
      <w:proofErr w:type="gramStart"/>
      <w:r>
        <w:rPr>
          <w:rFonts w:ascii="新細明體" w:hAnsi="新細明體" w:hint="eastAsia"/>
          <w:snapToGrid w:val="0"/>
          <w:kern w:val="0"/>
        </w:rPr>
        <w:t>橫琴新</w:t>
      </w:r>
      <w:proofErr w:type="gramEnd"/>
      <w:r>
        <w:rPr>
          <w:rFonts w:ascii="新細明體" w:hAnsi="新細明體" w:hint="eastAsia"/>
          <w:snapToGrid w:val="0"/>
          <w:kern w:val="0"/>
        </w:rPr>
        <w:t>區消費者協會</w:t>
      </w:r>
      <w:r w:rsidR="005F581A">
        <w:rPr>
          <w:rFonts w:ascii="新細明體" w:hAnsi="新細明體" w:hint="eastAsia"/>
          <w:snapToGrid w:val="0"/>
          <w:kern w:val="0"/>
        </w:rPr>
        <w:t>根據</w:t>
      </w:r>
      <w:r>
        <w:rPr>
          <w:rFonts w:ascii="新細明體" w:hAnsi="新細明體" w:hint="eastAsia"/>
          <w:snapToGrid w:val="0"/>
          <w:kern w:val="0"/>
        </w:rPr>
        <w:t>合作</w:t>
      </w:r>
      <w:r w:rsidR="005F581A">
        <w:rPr>
          <w:rFonts w:ascii="新細明體" w:hAnsi="新細明體" w:hint="eastAsia"/>
          <w:snapToGrid w:val="0"/>
          <w:kern w:val="0"/>
        </w:rPr>
        <w:t>協議</w:t>
      </w:r>
      <w:r>
        <w:rPr>
          <w:rFonts w:ascii="新細明體" w:hAnsi="新細明體" w:hint="eastAsia"/>
          <w:snapToGrid w:val="0"/>
          <w:kern w:val="0"/>
        </w:rPr>
        <w:t>，於月</w:t>
      </w:r>
      <w:r w:rsidR="00A31344">
        <w:rPr>
          <w:rFonts w:ascii="新細明體" w:hAnsi="新細明體" w:hint="eastAsia"/>
          <w:snapToGrid w:val="0"/>
          <w:kern w:val="0"/>
        </w:rPr>
        <w:t>前</w:t>
      </w:r>
      <w:r w:rsidR="000647E0">
        <w:rPr>
          <w:rFonts w:ascii="新細明體" w:hAnsi="新細明體" w:hint="eastAsia"/>
          <w:snapToGrid w:val="0"/>
          <w:kern w:val="0"/>
        </w:rPr>
        <w:t>首次通過“跨境視頻調解平台”</w:t>
      </w:r>
      <w:proofErr w:type="gramStart"/>
      <w:r w:rsidR="000647E0">
        <w:rPr>
          <w:rFonts w:ascii="新細明體" w:hAnsi="新細明體" w:hint="eastAsia"/>
          <w:snapToGrid w:val="0"/>
          <w:kern w:val="0"/>
        </w:rPr>
        <w:t>為本澳居民</w:t>
      </w:r>
      <w:proofErr w:type="gramEnd"/>
      <w:r>
        <w:rPr>
          <w:rFonts w:ascii="新細明體" w:hAnsi="新細明體" w:hint="eastAsia"/>
          <w:snapToGrid w:val="0"/>
          <w:kern w:val="0"/>
        </w:rPr>
        <w:t>成功</w:t>
      </w:r>
      <w:r w:rsidRPr="001646A8">
        <w:rPr>
          <w:rFonts w:ascii="新細明體" w:hAnsi="新細明體" w:hint="eastAsia"/>
          <w:snapToGrid w:val="0"/>
          <w:kern w:val="0"/>
        </w:rPr>
        <w:t>調解</w:t>
      </w:r>
      <w:r>
        <w:rPr>
          <w:rFonts w:ascii="新細明體" w:hAnsi="新細明體" w:hint="eastAsia"/>
          <w:snapToGrid w:val="0"/>
          <w:kern w:val="0"/>
        </w:rPr>
        <w:t>一宗</w:t>
      </w:r>
      <w:r w:rsidR="005F581A">
        <w:rPr>
          <w:rFonts w:ascii="新細明體" w:hAnsi="新細明體" w:hint="eastAsia"/>
          <w:snapToGrid w:val="0"/>
          <w:kern w:val="0"/>
        </w:rPr>
        <w:t>關於</w:t>
      </w:r>
      <w:proofErr w:type="gramStart"/>
      <w:r w:rsidR="000647E0">
        <w:rPr>
          <w:rFonts w:ascii="新細明體" w:hAnsi="新細明體" w:hint="eastAsia"/>
          <w:snapToGrid w:val="0"/>
          <w:kern w:val="0"/>
        </w:rPr>
        <w:t>與橫琴一家</w:t>
      </w:r>
      <w:proofErr w:type="gramEnd"/>
      <w:r w:rsidR="005F581A">
        <w:rPr>
          <w:rFonts w:ascii="新細明體" w:hAnsi="新細明體" w:hint="eastAsia"/>
          <w:snapToGrid w:val="0"/>
          <w:kern w:val="0"/>
        </w:rPr>
        <w:t>房地產中介</w:t>
      </w:r>
      <w:r w:rsidR="000647E0">
        <w:rPr>
          <w:rFonts w:ascii="新細明體" w:hAnsi="新細明體" w:hint="eastAsia"/>
          <w:snapToGrid w:val="0"/>
          <w:kern w:val="0"/>
        </w:rPr>
        <w:t>發生</w:t>
      </w:r>
      <w:r w:rsidR="005F581A">
        <w:rPr>
          <w:rFonts w:ascii="新細明體" w:hAnsi="新細明體" w:hint="eastAsia"/>
          <w:snapToGrid w:val="0"/>
          <w:kern w:val="0"/>
        </w:rPr>
        <w:t>的</w:t>
      </w:r>
      <w:r w:rsidR="000647E0">
        <w:rPr>
          <w:rFonts w:ascii="新細明體" w:hAnsi="新細明體" w:hint="eastAsia"/>
          <w:snapToGrid w:val="0"/>
          <w:kern w:val="0"/>
        </w:rPr>
        <w:t>消費</w:t>
      </w:r>
      <w:r w:rsidR="005F581A">
        <w:rPr>
          <w:rFonts w:ascii="新細明體" w:hAnsi="新細明體" w:hint="eastAsia"/>
          <w:snapToGrid w:val="0"/>
          <w:kern w:val="0"/>
        </w:rPr>
        <w:t>爭議，新一期的</w:t>
      </w:r>
      <w:r w:rsidR="005F581A" w:rsidRPr="005F581A">
        <w:rPr>
          <w:rFonts w:ascii="新細明體" w:hAnsi="新細明體" w:hint="eastAsia"/>
          <w:snapToGrid w:val="0"/>
          <w:kern w:val="0"/>
        </w:rPr>
        <w:t>《澳門消費》</w:t>
      </w:r>
      <w:r w:rsidR="005F581A">
        <w:rPr>
          <w:rFonts w:ascii="新細明體" w:hAnsi="新細明體" w:hint="eastAsia"/>
          <w:snapToGrid w:val="0"/>
          <w:kern w:val="0"/>
        </w:rPr>
        <w:t>報導了</w:t>
      </w:r>
      <w:proofErr w:type="gramStart"/>
      <w:r w:rsidR="001470AC">
        <w:rPr>
          <w:rFonts w:ascii="新細明體" w:hAnsi="新細明體" w:hint="eastAsia"/>
          <w:snapToGrid w:val="0"/>
          <w:kern w:val="0"/>
        </w:rPr>
        <w:t>這次跨域調解</w:t>
      </w:r>
      <w:proofErr w:type="gramEnd"/>
      <w:r w:rsidR="003334E4">
        <w:rPr>
          <w:rFonts w:ascii="新細明體" w:hAnsi="新細明體" w:hint="eastAsia"/>
          <w:snapToGrid w:val="0"/>
          <w:kern w:val="0"/>
        </w:rPr>
        <w:t>的</w:t>
      </w:r>
      <w:r w:rsidR="00E470EB">
        <w:rPr>
          <w:rFonts w:ascii="新細明體" w:hAnsi="新細明體" w:hint="eastAsia"/>
          <w:snapToGrid w:val="0"/>
          <w:kern w:val="0"/>
        </w:rPr>
        <w:t>合作</w:t>
      </w:r>
      <w:r w:rsidR="005F581A">
        <w:rPr>
          <w:rFonts w:ascii="新細明體" w:hAnsi="新細明體" w:hint="eastAsia"/>
          <w:snapToGrid w:val="0"/>
          <w:kern w:val="0"/>
        </w:rPr>
        <w:t>成果。</w:t>
      </w:r>
    </w:p>
    <w:p w:rsidR="00AB6B99" w:rsidRPr="001646A8" w:rsidRDefault="005F581A" w:rsidP="003862A8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hint="eastAsia"/>
          <w:snapToGrid w:val="0"/>
          <w:kern w:val="0"/>
        </w:rPr>
        <w:tab/>
      </w:r>
      <w:r w:rsidR="00AB6B99">
        <w:rPr>
          <w:rFonts w:ascii="新細明體" w:hAnsi="新細明體" w:hint="eastAsia"/>
          <w:snapToGrid w:val="0"/>
          <w:kern w:val="0"/>
        </w:rPr>
        <w:t>市民除可在消委會網站</w:t>
      </w:r>
      <w:r w:rsidR="00D421B2" w:rsidRPr="00D421B2">
        <w:rPr>
          <w:rFonts w:ascii="新細明體" w:hAnsi="新細明體" w:hint="eastAsia"/>
          <w:snapToGrid w:val="0"/>
          <w:kern w:val="0"/>
        </w:rPr>
        <w:t>(www.consumer.gov.mo)</w:t>
      </w:r>
      <w:proofErr w:type="gramStart"/>
      <w:r w:rsidR="00AB6B99">
        <w:rPr>
          <w:rFonts w:ascii="新細明體" w:hAnsi="新細明體" w:hint="eastAsia"/>
          <w:snapToGrid w:val="0"/>
          <w:kern w:val="0"/>
        </w:rPr>
        <w:t>及微信</w:t>
      </w:r>
      <w:proofErr w:type="gramEnd"/>
      <w:r w:rsidR="00AB6B99">
        <w:rPr>
          <w:rFonts w:ascii="新細明體" w:hAnsi="新細明體" w:hint="eastAsia"/>
          <w:snapToGrid w:val="0"/>
          <w:kern w:val="0"/>
        </w:rPr>
        <w:t>(WeChat)帳號瀏覽到有關內容，亦可於高士德大馬路26號何鴻</w:t>
      </w:r>
      <w:proofErr w:type="gramStart"/>
      <w:r w:rsidR="00AB6B99">
        <w:rPr>
          <w:rFonts w:ascii="新細明體" w:hAnsi="新細明體" w:hint="eastAsia"/>
          <w:snapToGrid w:val="0"/>
          <w:kern w:val="0"/>
        </w:rPr>
        <w:t>燊</w:t>
      </w:r>
      <w:proofErr w:type="gramEnd"/>
      <w:r w:rsidR="00AB6B99">
        <w:rPr>
          <w:rFonts w:ascii="新細明體" w:hAnsi="新細明體" w:hint="eastAsia"/>
          <w:snapToGrid w:val="0"/>
          <w:kern w:val="0"/>
        </w:rPr>
        <w:t>夫人大廈，</w:t>
      </w:r>
      <w:proofErr w:type="gramStart"/>
      <w:r w:rsidR="00AB6B99">
        <w:rPr>
          <w:rFonts w:ascii="新細明體" w:hAnsi="新細明體" w:hint="eastAsia"/>
          <w:snapToGrid w:val="0"/>
          <w:kern w:val="0"/>
        </w:rPr>
        <w:t>黑沙環新</w:t>
      </w:r>
      <w:proofErr w:type="gramEnd"/>
      <w:r w:rsidR="00AB6B99">
        <w:rPr>
          <w:rFonts w:ascii="新細明體" w:hAnsi="新細明體" w:hint="eastAsia"/>
          <w:snapToGrid w:val="0"/>
          <w:kern w:val="0"/>
        </w:rPr>
        <w:t>街52號政府綜合服務大樓1樓M</w:t>
      </w:r>
      <w:proofErr w:type="gramStart"/>
      <w:r w:rsidR="00AB6B99">
        <w:rPr>
          <w:rFonts w:ascii="新細明體" w:hAnsi="新細明體" w:hint="eastAsia"/>
          <w:snapToGrid w:val="0"/>
          <w:kern w:val="0"/>
        </w:rPr>
        <w:t>區消委</w:t>
      </w:r>
      <w:proofErr w:type="gramEnd"/>
      <w:r w:rsidR="00AB6B99">
        <w:rPr>
          <w:rFonts w:ascii="新細明體" w:hAnsi="新細明體" w:hint="eastAsia"/>
          <w:snapToGrid w:val="0"/>
          <w:kern w:val="0"/>
        </w:rPr>
        <w:t>會專區、水坑尾方圓廣場政府資訊中心、文化局屬下各公共圖書館、八角亭圖書館及澳門文化廣場等地點免費索取第</w:t>
      </w:r>
      <w:r w:rsidR="00681896">
        <w:rPr>
          <w:rFonts w:ascii="新細明體" w:hAnsi="新細明體" w:hint="eastAsia"/>
          <w:snapToGrid w:val="0"/>
          <w:kern w:val="0"/>
        </w:rPr>
        <w:t>304</w:t>
      </w:r>
      <w:r w:rsidR="00AB6B99">
        <w:rPr>
          <w:rFonts w:ascii="新細明體" w:hAnsi="新細明體" w:hint="eastAsia"/>
          <w:snapToGrid w:val="0"/>
          <w:kern w:val="0"/>
        </w:rPr>
        <w:t>期《澳門消費》。</w:t>
      </w:r>
    </w:p>
    <w:p w:rsidR="00AB6B99" w:rsidRDefault="00AB6B99" w:rsidP="003862A8">
      <w:pPr>
        <w:widowControl/>
        <w:spacing w:beforeLines="20" w:before="48" w:afterLines="20" w:after="48" w:line="320" w:lineRule="atLeast"/>
        <w:ind w:firstLine="482"/>
        <w:jc w:val="both"/>
        <w:rPr>
          <w:rFonts w:ascii="新細明體" w:hAnsi="新細明體"/>
          <w:snapToGrid w:val="0"/>
          <w:kern w:val="0"/>
        </w:rPr>
      </w:pPr>
      <w:r>
        <w:rPr>
          <w:rFonts w:ascii="新細明體" w:hAnsi="新細明體" w:hint="eastAsia"/>
          <w:snapToGrid w:val="0"/>
          <w:kern w:val="0"/>
        </w:rPr>
        <w:t>消費者如有任何查詢，可致電消委會服務熱線：8988 9315。</w:t>
      </w:r>
    </w:p>
    <w:sectPr w:rsidR="00AB6B99" w:rsidSect="003862A8">
      <w:pgSz w:w="11906" w:h="16838" w:code="9"/>
      <w:pgMar w:top="567" w:right="1418" w:bottom="567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093D" w:rsidRDefault="005C093D" w:rsidP="001331F4">
      <w:r>
        <w:separator/>
      </w:r>
    </w:p>
  </w:endnote>
  <w:endnote w:type="continuationSeparator" w:id="0">
    <w:p w:rsidR="005C093D" w:rsidRDefault="005C093D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093D" w:rsidRDefault="005C093D" w:rsidP="001331F4">
      <w:r>
        <w:separator/>
      </w:r>
    </w:p>
  </w:footnote>
  <w:footnote w:type="continuationSeparator" w:id="0">
    <w:p w:rsidR="005C093D" w:rsidRDefault="005C093D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597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656"/>
    <w:rsid w:val="00001D50"/>
    <w:rsid w:val="000022E2"/>
    <w:rsid w:val="00002D69"/>
    <w:rsid w:val="00003155"/>
    <w:rsid w:val="00003616"/>
    <w:rsid w:val="00003A5A"/>
    <w:rsid w:val="0000548E"/>
    <w:rsid w:val="00005C01"/>
    <w:rsid w:val="00007314"/>
    <w:rsid w:val="00007F10"/>
    <w:rsid w:val="0001042F"/>
    <w:rsid w:val="00011832"/>
    <w:rsid w:val="00011A49"/>
    <w:rsid w:val="00012967"/>
    <w:rsid w:val="000130C6"/>
    <w:rsid w:val="00013879"/>
    <w:rsid w:val="00013B3C"/>
    <w:rsid w:val="00013DC3"/>
    <w:rsid w:val="000143A9"/>
    <w:rsid w:val="00014DC9"/>
    <w:rsid w:val="0001511A"/>
    <w:rsid w:val="00016096"/>
    <w:rsid w:val="00016939"/>
    <w:rsid w:val="00016C38"/>
    <w:rsid w:val="000176BA"/>
    <w:rsid w:val="00021B16"/>
    <w:rsid w:val="00021C96"/>
    <w:rsid w:val="00021F2A"/>
    <w:rsid w:val="0002415B"/>
    <w:rsid w:val="0002438A"/>
    <w:rsid w:val="00024EBC"/>
    <w:rsid w:val="000250ED"/>
    <w:rsid w:val="00025E34"/>
    <w:rsid w:val="00026B6A"/>
    <w:rsid w:val="00026E8B"/>
    <w:rsid w:val="00031990"/>
    <w:rsid w:val="00031AD6"/>
    <w:rsid w:val="00031C1E"/>
    <w:rsid w:val="00031F13"/>
    <w:rsid w:val="0003214C"/>
    <w:rsid w:val="000321D8"/>
    <w:rsid w:val="0003255A"/>
    <w:rsid w:val="00032713"/>
    <w:rsid w:val="00032723"/>
    <w:rsid w:val="00032853"/>
    <w:rsid w:val="00033081"/>
    <w:rsid w:val="000347AF"/>
    <w:rsid w:val="00034CE2"/>
    <w:rsid w:val="00034FBC"/>
    <w:rsid w:val="00034FD6"/>
    <w:rsid w:val="0003564E"/>
    <w:rsid w:val="000365ED"/>
    <w:rsid w:val="00037255"/>
    <w:rsid w:val="0004076D"/>
    <w:rsid w:val="00040776"/>
    <w:rsid w:val="000407AD"/>
    <w:rsid w:val="00040C89"/>
    <w:rsid w:val="0004135A"/>
    <w:rsid w:val="00042E5B"/>
    <w:rsid w:val="00045A2B"/>
    <w:rsid w:val="00045DA5"/>
    <w:rsid w:val="000460CA"/>
    <w:rsid w:val="000460FF"/>
    <w:rsid w:val="0004649F"/>
    <w:rsid w:val="000467A2"/>
    <w:rsid w:val="000479A6"/>
    <w:rsid w:val="00047C60"/>
    <w:rsid w:val="00047D94"/>
    <w:rsid w:val="00050386"/>
    <w:rsid w:val="00050398"/>
    <w:rsid w:val="00050A9E"/>
    <w:rsid w:val="00050D1D"/>
    <w:rsid w:val="00050F27"/>
    <w:rsid w:val="000512BB"/>
    <w:rsid w:val="0005176C"/>
    <w:rsid w:val="000523B8"/>
    <w:rsid w:val="000526E8"/>
    <w:rsid w:val="00052A2F"/>
    <w:rsid w:val="000530DD"/>
    <w:rsid w:val="0005323C"/>
    <w:rsid w:val="00053549"/>
    <w:rsid w:val="00055387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7E0"/>
    <w:rsid w:val="00064C1F"/>
    <w:rsid w:val="00064DEC"/>
    <w:rsid w:val="00065405"/>
    <w:rsid w:val="000657D3"/>
    <w:rsid w:val="000670CE"/>
    <w:rsid w:val="000671F0"/>
    <w:rsid w:val="0007026F"/>
    <w:rsid w:val="00070973"/>
    <w:rsid w:val="00070B67"/>
    <w:rsid w:val="00070D74"/>
    <w:rsid w:val="00070E97"/>
    <w:rsid w:val="00071035"/>
    <w:rsid w:val="000713A8"/>
    <w:rsid w:val="00071BDA"/>
    <w:rsid w:val="00072EE6"/>
    <w:rsid w:val="0007441B"/>
    <w:rsid w:val="00075569"/>
    <w:rsid w:val="00075832"/>
    <w:rsid w:val="0007588B"/>
    <w:rsid w:val="00076C42"/>
    <w:rsid w:val="0007748A"/>
    <w:rsid w:val="000776A6"/>
    <w:rsid w:val="000803CD"/>
    <w:rsid w:val="000810DD"/>
    <w:rsid w:val="00081AC8"/>
    <w:rsid w:val="000835BA"/>
    <w:rsid w:val="00083A1E"/>
    <w:rsid w:val="00083A92"/>
    <w:rsid w:val="00084E1D"/>
    <w:rsid w:val="000850AF"/>
    <w:rsid w:val="00085E07"/>
    <w:rsid w:val="0008674B"/>
    <w:rsid w:val="000870A0"/>
    <w:rsid w:val="0009094B"/>
    <w:rsid w:val="00090A88"/>
    <w:rsid w:val="00090C04"/>
    <w:rsid w:val="00091132"/>
    <w:rsid w:val="0009189E"/>
    <w:rsid w:val="00092353"/>
    <w:rsid w:val="000927F2"/>
    <w:rsid w:val="000937AE"/>
    <w:rsid w:val="000941BD"/>
    <w:rsid w:val="0009591D"/>
    <w:rsid w:val="00095F59"/>
    <w:rsid w:val="0009699D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3511"/>
    <w:rsid w:val="000B4986"/>
    <w:rsid w:val="000B58C5"/>
    <w:rsid w:val="000B64EF"/>
    <w:rsid w:val="000B6E89"/>
    <w:rsid w:val="000C0408"/>
    <w:rsid w:val="000C055E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5E4C"/>
    <w:rsid w:val="000C69A5"/>
    <w:rsid w:val="000C7918"/>
    <w:rsid w:val="000D0558"/>
    <w:rsid w:val="000D0E57"/>
    <w:rsid w:val="000D15BA"/>
    <w:rsid w:val="000D2185"/>
    <w:rsid w:val="000D2501"/>
    <w:rsid w:val="000D2921"/>
    <w:rsid w:val="000D4319"/>
    <w:rsid w:val="000D48A6"/>
    <w:rsid w:val="000D5050"/>
    <w:rsid w:val="000D56C0"/>
    <w:rsid w:val="000D5C3E"/>
    <w:rsid w:val="000D7229"/>
    <w:rsid w:val="000E0A84"/>
    <w:rsid w:val="000E0F40"/>
    <w:rsid w:val="000E1DAE"/>
    <w:rsid w:val="000E2457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3C2"/>
    <w:rsid w:val="000F1A74"/>
    <w:rsid w:val="000F2A57"/>
    <w:rsid w:val="000F2A96"/>
    <w:rsid w:val="000F3762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2CBB"/>
    <w:rsid w:val="00104201"/>
    <w:rsid w:val="00105692"/>
    <w:rsid w:val="001062E8"/>
    <w:rsid w:val="00106AD3"/>
    <w:rsid w:val="00106D66"/>
    <w:rsid w:val="00107259"/>
    <w:rsid w:val="0011051B"/>
    <w:rsid w:val="00111840"/>
    <w:rsid w:val="001118DB"/>
    <w:rsid w:val="00111A09"/>
    <w:rsid w:val="00111E2D"/>
    <w:rsid w:val="00111FC1"/>
    <w:rsid w:val="001134B2"/>
    <w:rsid w:val="00114052"/>
    <w:rsid w:val="00114107"/>
    <w:rsid w:val="00114CE0"/>
    <w:rsid w:val="0011677E"/>
    <w:rsid w:val="00116D5D"/>
    <w:rsid w:val="0011716A"/>
    <w:rsid w:val="00117DB2"/>
    <w:rsid w:val="00120D67"/>
    <w:rsid w:val="00120E5A"/>
    <w:rsid w:val="00122833"/>
    <w:rsid w:val="00122D62"/>
    <w:rsid w:val="001247A2"/>
    <w:rsid w:val="00124B6D"/>
    <w:rsid w:val="00125644"/>
    <w:rsid w:val="00125B1A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4C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0AC"/>
    <w:rsid w:val="00147EE8"/>
    <w:rsid w:val="00150137"/>
    <w:rsid w:val="00150236"/>
    <w:rsid w:val="001507EF"/>
    <w:rsid w:val="00150D56"/>
    <w:rsid w:val="00150DB7"/>
    <w:rsid w:val="001511D3"/>
    <w:rsid w:val="0015148D"/>
    <w:rsid w:val="00151EA1"/>
    <w:rsid w:val="00152E5E"/>
    <w:rsid w:val="00153806"/>
    <w:rsid w:val="00153A67"/>
    <w:rsid w:val="00153B4D"/>
    <w:rsid w:val="00153D99"/>
    <w:rsid w:val="00154122"/>
    <w:rsid w:val="00154540"/>
    <w:rsid w:val="00154837"/>
    <w:rsid w:val="00154D75"/>
    <w:rsid w:val="00155556"/>
    <w:rsid w:val="00155DBA"/>
    <w:rsid w:val="00156E77"/>
    <w:rsid w:val="001574CD"/>
    <w:rsid w:val="00157BC1"/>
    <w:rsid w:val="00160518"/>
    <w:rsid w:val="00160725"/>
    <w:rsid w:val="00160B46"/>
    <w:rsid w:val="0016178B"/>
    <w:rsid w:val="001636A3"/>
    <w:rsid w:val="00163B76"/>
    <w:rsid w:val="001646A8"/>
    <w:rsid w:val="00164D0D"/>
    <w:rsid w:val="00165025"/>
    <w:rsid w:val="00165690"/>
    <w:rsid w:val="001661C8"/>
    <w:rsid w:val="00166F54"/>
    <w:rsid w:val="00166FFA"/>
    <w:rsid w:val="001702B4"/>
    <w:rsid w:val="0017107E"/>
    <w:rsid w:val="001711BC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1D50"/>
    <w:rsid w:val="00182275"/>
    <w:rsid w:val="001839E6"/>
    <w:rsid w:val="00184377"/>
    <w:rsid w:val="00184E53"/>
    <w:rsid w:val="00185CD7"/>
    <w:rsid w:val="001875CA"/>
    <w:rsid w:val="001900DF"/>
    <w:rsid w:val="001909F9"/>
    <w:rsid w:val="00191BF8"/>
    <w:rsid w:val="00192091"/>
    <w:rsid w:val="00193B93"/>
    <w:rsid w:val="00194152"/>
    <w:rsid w:val="00194817"/>
    <w:rsid w:val="00194BE4"/>
    <w:rsid w:val="00194EC7"/>
    <w:rsid w:val="0019503C"/>
    <w:rsid w:val="001953EC"/>
    <w:rsid w:val="00195BD6"/>
    <w:rsid w:val="0019736D"/>
    <w:rsid w:val="001A0F9A"/>
    <w:rsid w:val="001A28D5"/>
    <w:rsid w:val="001A2A26"/>
    <w:rsid w:val="001A3278"/>
    <w:rsid w:val="001A3C1F"/>
    <w:rsid w:val="001A3DB0"/>
    <w:rsid w:val="001A4457"/>
    <w:rsid w:val="001A61B4"/>
    <w:rsid w:val="001A7067"/>
    <w:rsid w:val="001A7FC2"/>
    <w:rsid w:val="001A7FD9"/>
    <w:rsid w:val="001B16D8"/>
    <w:rsid w:val="001B185F"/>
    <w:rsid w:val="001B20F4"/>
    <w:rsid w:val="001B247B"/>
    <w:rsid w:val="001B2715"/>
    <w:rsid w:val="001B350C"/>
    <w:rsid w:val="001B3A13"/>
    <w:rsid w:val="001B4470"/>
    <w:rsid w:val="001B459E"/>
    <w:rsid w:val="001B4C12"/>
    <w:rsid w:val="001B518F"/>
    <w:rsid w:val="001B556F"/>
    <w:rsid w:val="001B5F16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3A0"/>
    <w:rsid w:val="001C484B"/>
    <w:rsid w:val="001C4B69"/>
    <w:rsid w:val="001C4C1A"/>
    <w:rsid w:val="001C65BF"/>
    <w:rsid w:val="001D0552"/>
    <w:rsid w:val="001D05C6"/>
    <w:rsid w:val="001D0B32"/>
    <w:rsid w:val="001D19B1"/>
    <w:rsid w:val="001D1F81"/>
    <w:rsid w:val="001D3D97"/>
    <w:rsid w:val="001D4207"/>
    <w:rsid w:val="001D4BFD"/>
    <w:rsid w:val="001D4CDF"/>
    <w:rsid w:val="001D4F03"/>
    <w:rsid w:val="001D51F1"/>
    <w:rsid w:val="001D55C4"/>
    <w:rsid w:val="001D55C7"/>
    <w:rsid w:val="001D5B87"/>
    <w:rsid w:val="001D6923"/>
    <w:rsid w:val="001D6D0C"/>
    <w:rsid w:val="001D77BE"/>
    <w:rsid w:val="001E008A"/>
    <w:rsid w:val="001E0CCA"/>
    <w:rsid w:val="001E1162"/>
    <w:rsid w:val="001E189E"/>
    <w:rsid w:val="001E38D5"/>
    <w:rsid w:val="001E423C"/>
    <w:rsid w:val="001E437B"/>
    <w:rsid w:val="001E4B4A"/>
    <w:rsid w:val="001E5646"/>
    <w:rsid w:val="001E59B8"/>
    <w:rsid w:val="001E5E67"/>
    <w:rsid w:val="001E704B"/>
    <w:rsid w:val="001E7932"/>
    <w:rsid w:val="001E7CD7"/>
    <w:rsid w:val="001F124F"/>
    <w:rsid w:val="001F15E9"/>
    <w:rsid w:val="001F1BBC"/>
    <w:rsid w:val="001F1C79"/>
    <w:rsid w:val="001F3997"/>
    <w:rsid w:val="001F406E"/>
    <w:rsid w:val="001F4284"/>
    <w:rsid w:val="001F4A50"/>
    <w:rsid w:val="001F54EE"/>
    <w:rsid w:val="001F62D8"/>
    <w:rsid w:val="001F69DE"/>
    <w:rsid w:val="001F7C8D"/>
    <w:rsid w:val="00200239"/>
    <w:rsid w:val="00200CD9"/>
    <w:rsid w:val="0020105B"/>
    <w:rsid w:val="0020287A"/>
    <w:rsid w:val="0020325E"/>
    <w:rsid w:val="0020381E"/>
    <w:rsid w:val="002061CB"/>
    <w:rsid w:val="00206450"/>
    <w:rsid w:val="00206F0F"/>
    <w:rsid w:val="002101AE"/>
    <w:rsid w:val="00210438"/>
    <w:rsid w:val="002105B5"/>
    <w:rsid w:val="00210FAE"/>
    <w:rsid w:val="00213012"/>
    <w:rsid w:val="00213319"/>
    <w:rsid w:val="00214643"/>
    <w:rsid w:val="0021476D"/>
    <w:rsid w:val="002166D3"/>
    <w:rsid w:val="002207C2"/>
    <w:rsid w:val="00220CF7"/>
    <w:rsid w:val="002218F0"/>
    <w:rsid w:val="00221AC1"/>
    <w:rsid w:val="00222207"/>
    <w:rsid w:val="0022275A"/>
    <w:rsid w:val="00222B2C"/>
    <w:rsid w:val="00222BAF"/>
    <w:rsid w:val="00222E49"/>
    <w:rsid w:val="00227178"/>
    <w:rsid w:val="002301E4"/>
    <w:rsid w:val="002309F7"/>
    <w:rsid w:val="00230E84"/>
    <w:rsid w:val="00231299"/>
    <w:rsid w:val="00231554"/>
    <w:rsid w:val="00231A2B"/>
    <w:rsid w:val="00231A99"/>
    <w:rsid w:val="00231C50"/>
    <w:rsid w:val="002337D9"/>
    <w:rsid w:val="00233ACE"/>
    <w:rsid w:val="002341C0"/>
    <w:rsid w:val="0023431B"/>
    <w:rsid w:val="002348A0"/>
    <w:rsid w:val="00235247"/>
    <w:rsid w:val="00235681"/>
    <w:rsid w:val="0023643B"/>
    <w:rsid w:val="002368D8"/>
    <w:rsid w:val="00236DAA"/>
    <w:rsid w:val="00236F13"/>
    <w:rsid w:val="002413BB"/>
    <w:rsid w:val="00241B57"/>
    <w:rsid w:val="00244F86"/>
    <w:rsid w:val="00244FED"/>
    <w:rsid w:val="002464A7"/>
    <w:rsid w:val="002467B1"/>
    <w:rsid w:val="00246CC8"/>
    <w:rsid w:val="0025018F"/>
    <w:rsid w:val="002501D1"/>
    <w:rsid w:val="0025031B"/>
    <w:rsid w:val="002505EA"/>
    <w:rsid w:val="002516FA"/>
    <w:rsid w:val="00251E52"/>
    <w:rsid w:val="002522F0"/>
    <w:rsid w:val="002529AA"/>
    <w:rsid w:val="002533E8"/>
    <w:rsid w:val="00254553"/>
    <w:rsid w:val="002556AF"/>
    <w:rsid w:val="002558B0"/>
    <w:rsid w:val="00256A78"/>
    <w:rsid w:val="0025763C"/>
    <w:rsid w:val="00257B25"/>
    <w:rsid w:val="00260525"/>
    <w:rsid w:val="00260F2F"/>
    <w:rsid w:val="0026141C"/>
    <w:rsid w:val="002619F0"/>
    <w:rsid w:val="00261FBF"/>
    <w:rsid w:val="002625D1"/>
    <w:rsid w:val="00262F65"/>
    <w:rsid w:val="00263A81"/>
    <w:rsid w:val="00263F1B"/>
    <w:rsid w:val="00264038"/>
    <w:rsid w:val="002644AF"/>
    <w:rsid w:val="002647B5"/>
    <w:rsid w:val="002664AC"/>
    <w:rsid w:val="002665A8"/>
    <w:rsid w:val="00266856"/>
    <w:rsid w:val="00267BB2"/>
    <w:rsid w:val="00267D5F"/>
    <w:rsid w:val="0027059F"/>
    <w:rsid w:val="00270EDF"/>
    <w:rsid w:val="0027153A"/>
    <w:rsid w:val="0027168B"/>
    <w:rsid w:val="00271957"/>
    <w:rsid w:val="00271ED6"/>
    <w:rsid w:val="00272807"/>
    <w:rsid w:val="002734C6"/>
    <w:rsid w:val="002741CE"/>
    <w:rsid w:val="002745FC"/>
    <w:rsid w:val="00274A44"/>
    <w:rsid w:val="002755C1"/>
    <w:rsid w:val="00275A65"/>
    <w:rsid w:val="00275B0F"/>
    <w:rsid w:val="00276B37"/>
    <w:rsid w:val="00276CDB"/>
    <w:rsid w:val="00277230"/>
    <w:rsid w:val="00277295"/>
    <w:rsid w:val="00277A90"/>
    <w:rsid w:val="00277C61"/>
    <w:rsid w:val="00277FB4"/>
    <w:rsid w:val="002809D1"/>
    <w:rsid w:val="00280EE0"/>
    <w:rsid w:val="00283377"/>
    <w:rsid w:val="002865EB"/>
    <w:rsid w:val="00286AF6"/>
    <w:rsid w:val="00287458"/>
    <w:rsid w:val="002878FD"/>
    <w:rsid w:val="00287946"/>
    <w:rsid w:val="002879E8"/>
    <w:rsid w:val="00290118"/>
    <w:rsid w:val="002923B5"/>
    <w:rsid w:val="00292BFB"/>
    <w:rsid w:val="002930D1"/>
    <w:rsid w:val="002933D7"/>
    <w:rsid w:val="00293AF2"/>
    <w:rsid w:val="002945BB"/>
    <w:rsid w:val="002945BD"/>
    <w:rsid w:val="00294B95"/>
    <w:rsid w:val="002961C8"/>
    <w:rsid w:val="00296680"/>
    <w:rsid w:val="00296B81"/>
    <w:rsid w:val="00297430"/>
    <w:rsid w:val="002974D3"/>
    <w:rsid w:val="002A0A96"/>
    <w:rsid w:val="002A15BB"/>
    <w:rsid w:val="002A21AA"/>
    <w:rsid w:val="002A2960"/>
    <w:rsid w:val="002A2E25"/>
    <w:rsid w:val="002A4176"/>
    <w:rsid w:val="002A471E"/>
    <w:rsid w:val="002A5168"/>
    <w:rsid w:val="002A5979"/>
    <w:rsid w:val="002A5C58"/>
    <w:rsid w:val="002A6D0F"/>
    <w:rsid w:val="002A731C"/>
    <w:rsid w:val="002B042D"/>
    <w:rsid w:val="002B0C58"/>
    <w:rsid w:val="002B0FB8"/>
    <w:rsid w:val="002B1903"/>
    <w:rsid w:val="002B205D"/>
    <w:rsid w:val="002B6069"/>
    <w:rsid w:val="002B62EC"/>
    <w:rsid w:val="002B64F0"/>
    <w:rsid w:val="002B67DC"/>
    <w:rsid w:val="002B74BF"/>
    <w:rsid w:val="002B7988"/>
    <w:rsid w:val="002C0878"/>
    <w:rsid w:val="002C1141"/>
    <w:rsid w:val="002C1BA2"/>
    <w:rsid w:val="002C1C6D"/>
    <w:rsid w:val="002C231C"/>
    <w:rsid w:val="002C30AE"/>
    <w:rsid w:val="002C3454"/>
    <w:rsid w:val="002C4163"/>
    <w:rsid w:val="002C42F3"/>
    <w:rsid w:val="002C48CC"/>
    <w:rsid w:val="002C5A61"/>
    <w:rsid w:val="002C6C8D"/>
    <w:rsid w:val="002D0E45"/>
    <w:rsid w:val="002D1F3E"/>
    <w:rsid w:val="002D3B06"/>
    <w:rsid w:val="002D4737"/>
    <w:rsid w:val="002D4B44"/>
    <w:rsid w:val="002D731B"/>
    <w:rsid w:val="002D7EEB"/>
    <w:rsid w:val="002E0195"/>
    <w:rsid w:val="002E09E2"/>
    <w:rsid w:val="002E0E9A"/>
    <w:rsid w:val="002E0F7A"/>
    <w:rsid w:val="002E1AD3"/>
    <w:rsid w:val="002E1C4D"/>
    <w:rsid w:val="002E1CE6"/>
    <w:rsid w:val="002E23BC"/>
    <w:rsid w:val="002E306B"/>
    <w:rsid w:val="002E352F"/>
    <w:rsid w:val="002E35AC"/>
    <w:rsid w:val="002E4130"/>
    <w:rsid w:val="002E5F1C"/>
    <w:rsid w:val="002E6185"/>
    <w:rsid w:val="002E7525"/>
    <w:rsid w:val="002E7CBA"/>
    <w:rsid w:val="002F07BF"/>
    <w:rsid w:val="002F0F30"/>
    <w:rsid w:val="002F149D"/>
    <w:rsid w:val="002F3F03"/>
    <w:rsid w:val="002F46A5"/>
    <w:rsid w:val="002F5524"/>
    <w:rsid w:val="002F5547"/>
    <w:rsid w:val="002F63D9"/>
    <w:rsid w:val="002F7458"/>
    <w:rsid w:val="002F7818"/>
    <w:rsid w:val="002F7AA9"/>
    <w:rsid w:val="002F7C4B"/>
    <w:rsid w:val="00300166"/>
    <w:rsid w:val="003002B6"/>
    <w:rsid w:val="003009BF"/>
    <w:rsid w:val="003012C3"/>
    <w:rsid w:val="003036A6"/>
    <w:rsid w:val="0030377D"/>
    <w:rsid w:val="00303F71"/>
    <w:rsid w:val="003054DC"/>
    <w:rsid w:val="0030561E"/>
    <w:rsid w:val="00305B97"/>
    <w:rsid w:val="00306191"/>
    <w:rsid w:val="00306448"/>
    <w:rsid w:val="003064F2"/>
    <w:rsid w:val="003065D9"/>
    <w:rsid w:val="0030679C"/>
    <w:rsid w:val="00306B10"/>
    <w:rsid w:val="0031056C"/>
    <w:rsid w:val="00310A1E"/>
    <w:rsid w:val="00310BBD"/>
    <w:rsid w:val="00311D25"/>
    <w:rsid w:val="0031297D"/>
    <w:rsid w:val="00314BA3"/>
    <w:rsid w:val="00314C21"/>
    <w:rsid w:val="0031615F"/>
    <w:rsid w:val="00316471"/>
    <w:rsid w:val="00316686"/>
    <w:rsid w:val="00316D49"/>
    <w:rsid w:val="0031704E"/>
    <w:rsid w:val="00321ED2"/>
    <w:rsid w:val="00323831"/>
    <w:rsid w:val="003241AA"/>
    <w:rsid w:val="00324783"/>
    <w:rsid w:val="00324AD7"/>
    <w:rsid w:val="00325A91"/>
    <w:rsid w:val="0032632B"/>
    <w:rsid w:val="00326394"/>
    <w:rsid w:val="00326F95"/>
    <w:rsid w:val="003318D4"/>
    <w:rsid w:val="00331A4A"/>
    <w:rsid w:val="0033240E"/>
    <w:rsid w:val="00332ED2"/>
    <w:rsid w:val="00333394"/>
    <w:rsid w:val="003334E4"/>
    <w:rsid w:val="003334EF"/>
    <w:rsid w:val="00333EEA"/>
    <w:rsid w:val="00334C69"/>
    <w:rsid w:val="00335517"/>
    <w:rsid w:val="00335522"/>
    <w:rsid w:val="00336389"/>
    <w:rsid w:val="00336DC2"/>
    <w:rsid w:val="003419CD"/>
    <w:rsid w:val="00341D53"/>
    <w:rsid w:val="00342AC1"/>
    <w:rsid w:val="00343154"/>
    <w:rsid w:val="003438A7"/>
    <w:rsid w:val="00344717"/>
    <w:rsid w:val="003449AB"/>
    <w:rsid w:val="00344AB7"/>
    <w:rsid w:val="00344DBD"/>
    <w:rsid w:val="00344EB0"/>
    <w:rsid w:val="00345A7A"/>
    <w:rsid w:val="00346A7D"/>
    <w:rsid w:val="00347146"/>
    <w:rsid w:val="003476C9"/>
    <w:rsid w:val="003529FE"/>
    <w:rsid w:val="003542BA"/>
    <w:rsid w:val="00354831"/>
    <w:rsid w:val="00356F79"/>
    <w:rsid w:val="00360ABD"/>
    <w:rsid w:val="003619F4"/>
    <w:rsid w:val="00361D63"/>
    <w:rsid w:val="00361E3B"/>
    <w:rsid w:val="0036235B"/>
    <w:rsid w:val="00362515"/>
    <w:rsid w:val="00362EEA"/>
    <w:rsid w:val="00363EFE"/>
    <w:rsid w:val="003644DF"/>
    <w:rsid w:val="00364855"/>
    <w:rsid w:val="00364960"/>
    <w:rsid w:val="0036498B"/>
    <w:rsid w:val="00364E52"/>
    <w:rsid w:val="00365487"/>
    <w:rsid w:val="00365582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69A"/>
    <w:rsid w:val="00373760"/>
    <w:rsid w:val="00375A30"/>
    <w:rsid w:val="00376392"/>
    <w:rsid w:val="0037655B"/>
    <w:rsid w:val="0037691D"/>
    <w:rsid w:val="003801AF"/>
    <w:rsid w:val="00380738"/>
    <w:rsid w:val="00380BF3"/>
    <w:rsid w:val="00380F46"/>
    <w:rsid w:val="00380F8C"/>
    <w:rsid w:val="003829F0"/>
    <w:rsid w:val="00382DFE"/>
    <w:rsid w:val="00383047"/>
    <w:rsid w:val="00384338"/>
    <w:rsid w:val="00384C9C"/>
    <w:rsid w:val="003850E1"/>
    <w:rsid w:val="00385811"/>
    <w:rsid w:val="003862A8"/>
    <w:rsid w:val="003862B1"/>
    <w:rsid w:val="003864FF"/>
    <w:rsid w:val="00387013"/>
    <w:rsid w:val="00387211"/>
    <w:rsid w:val="003872A5"/>
    <w:rsid w:val="003876D5"/>
    <w:rsid w:val="0038781C"/>
    <w:rsid w:val="00387EDC"/>
    <w:rsid w:val="00390636"/>
    <w:rsid w:val="003914F2"/>
    <w:rsid w:val="00391F3F"/>
    <w:rsid w:val="00392039"/>
    <w:rsid w:val="00392C6F"/>
    <w:rsid w:val="00394659"/>
    <w:rsid w:val="00394B25"/>
    <w:rsid w:val="00394F17"/>
    <w:rsid w:val="003951F4"/>
    <w:rsid w:val="00396355"/>
    <w:rsid w:val="00396C70"/>
    <w:rsid w:val="0039709B"/>
    <w:rsid w:val="003970E3"/>
    <w:rsid w:val="00397A86"/>
    <w:rsid w:val="00397C7C"/>
    <w:rsid w:val="00397DA1"/>
    <w:rsid w:val="003A0377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3E30"/>
    <w:rsid w:val="003A42E6"/>
    <w:rsid w:val="003A4917"/>
    <w:rsid w:val="003A4A27"/>
    <w:rsid w:val="003A4B3C"/>
    <w:rsid w:val="003A4F90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A7C"/>
    <w:rsid w:val="003A7B88"/>
    <w:rsid w:val="003B08D5"/>
    <w:rsid w:val="003B08E6"/>
    <w:rsid w:val="003B1CA0"/>
    <w:rsid w:val="003B2A3F"/>
    <w:rsid w:val="003B2FB0"/>
    <w:rsid w:val="003B32F9"/>
    <w:rsid w:val="003B427C"/>
    <w:rsid w:val="003B5012"/>
    <w:rsid w:val="003B5204"/>
    <w:rsid w:val="003B6314"/>
    <w:rsid w:val="003B76FD"/>
    <w:rsid w:val="003C0329"/>
    <w:rsid w:val="003C15FE"/>
    <w:rsid w:val="003C1675"/>
    <w:rsid w:val="003C230A"/>
    <w:rsid w:val="003C3AED"/>
    <w:rsid w:val="003C400A"/>
    <w:rsid w:val="003C6058"/>
    <w:rsid w:val="003C667D"/>
    <w:rsid w:val="003C6A3D"/>
    <w:rsid w:val="003C7160"/>
    <w:rsid w:val="003C75F7"/>
    <w:rsid w:val="003C7766"/>
    <w:rsid w:val="003C795D"/>
    <w:rsid w:val="003C79C1"/>
    <w:rsid w:val="003D0271"/>
    <w:rsid w:val="003D036A"/>
    <w:rsid w:val="003D050A"/>
    <w:rsid w:val="003D0880"/>
    <w:rsid w:val="003D0AB8"/>
    <w:rsid w:val="003D0D41"/>
    <w:rsid w:val="003D1E66"/>
    <w:rsid w:val="003D1F24"/>
    <w:rsid w:val="003D24B4"/>
    <w:rsid w:val="003D2D14"/>
    <w:rsid w:val="003D31E6"/>
    <w:rsid w:val="003D3C0A"/>
    <w:rsid w:val="003D61D4"/>
    <w:rsid w:val="003D6F49"/>
    <w:rsid w:val="003D7389"/>
    <w:rsid w:val="003D78BD"/>
    <w:rsid w:val="003D7C75"/>
    <w:rsid w:val="003D7DA3"/>
    <w:rsid w:val="003D7DC5"/>
    <w:rsid w:val="003E045F"/>
    <w:rsid w:val="003E1FB6"/>
    <w:rsid w:val="003E2B9E"/>
    <w:rsid w:val="003E3A6E"/>
    <w:rsid w:val="003E53F8"/>
    <w:rsid w:val="003E57DF"/>
    <w:rsid w:val="003E59F1"/>
    <w:rsid w:val="003E6895"/>
    <w:rsid w:val="003E6DE0"/>
    <w:rsid w:val="003E7D67"/>
    <w:rsid w:val="003F00E3"/>
    <w:rsid w:val="003F04C1"/>
    <w:rsid w:val="003F0B54"/>
    <w:rsid w:val="003F171A"/>
    <w:rsid w:val="003F1D4F"/>
    <w:rsid w:val="003F238D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0B6C"/>
    <w:rsid w:val="00401730"/>
    <w:rsid w:val="00401916"/>
    <w:rsid w:val="00401BC9"/>
    <w:rsid w:val="00401CDE"/>
    <w:rsid w:val="0040241B"/>
    <w:rsid w:val="00403C72"/>
    <w:rsid w:val="0040414D"/>
    <w:rsid w:val="00404FF3"/>
    <w:rsid w:val="0040534C"/>
    <w:rsid w:val="00407018"/>
    <w:rsid w:val="0040713E"/>
    <w:rsid w:val="0040756C"/>
    <w:rsid w:val="004076D0"/>
    <w:rsid w:val="0041060B"/>
    <w:rsid w:val="00412C8C"/>
    <w:rsid w:val="004140A9"/>
    <w:rsid w:val="00414B31"/>
    <w:rsid w:val="0041531B"/>
    <w:rsid w:val="0041545B"/>
    <w:rsid w:val="00415853"/>
    <w:rsid w:val="00416B51"/>
    <w:rsid w:val="00416E1B"/>
    <w:rsid w:val="00416E4C"/>
    <w:rsid w:val="004172B1"/>
    <w:rsid w:val="004175D5"/>
    <w:rsid w:val="00420104"/>
    <w:rsid w:val="004205D3"/>
    <w:rsid w:val="00420997"/>
    <w:rsid w:val="00422837"/>
    <w:rsid w:val="00422C68"/>
    <w:rsid w:val="0042371A"/>
    <w:rsid w:val="004242FC"/>
    <w:rsid w:val="00425D8F"/>
    <w:rsid w:val="004265B1"/>
    <w:rsid w:val="00426C98"/>
    <w:rsid w:val="00427017"/>
    <w:rsid w:val="004276FC"/>
    <w:rsid w:val="00427FEC"/>
    <w:rsid w:val="0043007C"/>
    <w:rsid w:val="00430159"/>
    <w:rsid w:val="00432D6D"/>
    <w:rsid w:val="00433FCB"/>
    <w:rsid w:val="0043592C"/>
    <w:rsid w:val="00435E00"/>
    <w:rsid w:val="004362E4"/>
    <w:rsid w:val="004368EC"/>
    <w:rsid w:val="00436BD8"/>
    <w:rsid w:val="00436E57"/>
    <w:rsid w:val="004370D0"/>
    <w:rsid w:val="004403AC"/>
    <w:rsid w:val="004403B6"/>
    <w:rsid w:val="00440B06"/>
    <w:rsid w:val="00441728"/>
    <w:rsid w:val="00441D74"/>
    <w:rsid w:val="00443E3C"/>
    <w:rsid w:val="00444044"/>
    <w:rsid w:val="004445B2"/>
    <w:rsid w:val="0044545A"/>
    <w:rsid w:val="00445685"/>
    <w:rsid w:val="0044660C"/>
    <w:rsid w:val="00446798"/>
    <w:rsid w:val="00446952"/>
    <w:rsid w:val="00446E13"/>
    <w:rsid w:val="00447E23"/>
    <w:rsid w:val="0045027E"/>
    <w:rsid w:val="00450762"/>
    <w:rsid w:val="00450A33"/>
    <w:rsid w:val="00450EA3"/>
    <w:rsid w:val="00450EC5"/>
    <w:rsid w:val="0045263A"/>
    <w:rsid w:val="00452E6C"/>
    <w:rsid w:val="00453C6D"/>
    <w:rsid w:val="00453F5F"/>
    <w:rsid w:val="00454A9A"/>
    <w:rsid w:val="00454C30"/>
    <w:rsid w:val="00454F97"/>
    <w:rsid w:val="00455367"/>
    <w:rsid w:val="004563E1"/>
    <w:rsid w:val="004570ED"/>
    <w:rsid w:val="00457A0C"/>
    <w:rsid w:val="00461810"/>
    <w:rsid w:val="004633DF"/>
    <w:rsid w:val="00463906"/>
    <w:rsid w:val="00463C0C"/>
    <w:rsid w:val="00464085"/>
    <w:rsid w:val="0046453D"/>
    <w:rsid w:val="004647D2"/>
    <w:rsid w:val="00464D35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787"/>
    <w:rsid w:val="00472954"/>
    <w:rsid w:val="004729AB"/>
    <w:rsid w:val="00473806"/>
    <w:rsid w:val="00473988"/>
    <w:rsid w:val="00473A0A"/>
    <w:rsid w:val="00473D9D"/>
    <w:rsid w:val="00473F72"/>
    <w:rsid w:val="004743EA"/>
    <w:rsid w:val="004748B5"/>
    <w:rsid w:val="00474B34"/>
    <w:rsid w:val="00474C85"/>
    <w:rsid w:val="00474F71"/>
    <w:rsid w:val="00475373"/>
    <w:rsid w:val="00475398"/>
    <w:rsid w:val="00475F6D"/>
    <w:rsid w:val="00475F7B"/>
    <w:rsid w:val="00477156"/>
    <w:rsid w:val="00481316"/>
    <w:rsid w:val="00482C2C"/>
    <w:rsid w:val="00483A4A"/>
    <w:rsid w:val="004851EA"/>
    <w:rsid w:val="004853FE"/>
    <w:rsid w:val="00485D17"/>
    <w:rsid w:val="004867F4"/>
    <w:rsid w:val="004867FB"/>
    <w:rsid w:val="00486E3D"/>
    <w:rsid w:val="004878F9"/>
    <w:rsid w:val="00487B1C"/>
    <w:rsid w:val="00490352"/>
    <w:rsid w:val="004905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2AF"/>
    <w:rsid w:val="004A386D"/>
    <w:rsid w:val="004A48EB"/>
    <w:rsid w:val="004A4FA2"/>
    <w:rsid w:val="004A50C2"/>
    <w:rsid w:val="004A68F0"/>
    <w:rsid w:val="004A6B5C"/>
    <w:rsid w:val="004A6C7E"/>
    <w:rsid w:val="004A7BA8"/>
    <w:rsid w:val="004B019A"/>
    <w:rsid w:val="004B04CC"/>
    <w:rsid w:val="004B0AF7"/>
    <w:rsid w:val="004B0E93"/>
    <w:rsid w:val="004B1AE6"/>
    <w:rsid w:val="004B3FE5"/>
    <w:rsid w:val="004B4A8B"/>
    <w:rsid w:val="004B5E00"/>
    <w:rsid w:val="004B7233"/>
    <w:rsid w:val="004B7332"/>
    <w:rsid w:val="004B7B39"/>
    <w:rsid w:val="004C045E"/>
    <w:rsid w:val="004C078B"/>
    <w:rsid w:val="004C09CE"/>
    <w:rsid w:val="004C1872"/>
    <w:rsid w:val="004C1C4E"/>
    <w:rsid w:val="004C2194"/>
    <w:rsid w:val="004C23EE"/>
    <w:rsid w:val="004C3412"/>
    <w:rsid w:val="004C38F6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0F27"/>
    <w:rsid w:val="004D1AEA"/>
    <w:rsid w:val="004D24E3"/>
    <w:rsid w:val="004D2698"/>
    <w:rsid w:val="004D2A85"/>
    <w:rsid w:val="004D2DF6"/>
    <w:rsid w:val="004D396A"/>
    <w:rsid w:val="004D3B60"/>
    <w:rsid w:val="004D400A"/>
    <w:rsid w:val="004D4E44"/>
    <w:rsid w:val="004D777E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2E1"/>
    <w:rsid w:val="004E6568"/>
    <w:rsid w:val="004E7233"/>
    <w:rsid w:val="004E784F"/>
    <w:rsid w:val="004F048F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575B"/>
    <w:rsid w:val="004F63EB"/>
    <w:rsid w:val="004F64DE"/>
    <w:rsid w:val="004F6F64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2EAC"/>
    <w:rsid w:val="00513396"/>
    <w:rsid w:val="005136FC"/>
    <w:rsid w:val="00513918"/>
    <w:rsid w:val="0051599D"/>
    <w:rsid w:val="0051679F"/>
    <w:rsid w:val="00516F83"/>
    <w:rsid w:val="00517DD3"/>
    <w:rsid w:val="0052095B"/>
    <w:rsid w:val="00520967"/>
    <w:rsid w:val="005209BC"/>
    <w:rsid w:val="00521720"/>
    <w:rsid w:val="005218CE"/>
    <w:rsid w:val="005218EC"/>
    <w:rsid w:val="00521929"/>
    <w:rsid w:val="00521F3E"/>
    <w:rsid w:val="005242F4"/>
    <w:rsid w:val="00524A18"/>
    <w:rsid w:val="00524EC8"/>
    <w:rsid w:val="005259AA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168"/>
    <w:rsid w:val="0053420B"/>
    <w:rsid w:val="00534787"/>
    <w:rsid w:val="00534FEF"/>
    <w:rsid w:val="005353A6"/>
    <w:rsid w:val="0053734D"/>
    <w:rsid w:val="00540523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B1D"/>
    <w:rsid w:val="00550EFB"/>
    <w:rsid w:val="00550FE6"/>
    <w:rsid w:val="005526A6"/>
    <w:rsid w:val="00552CD5"/>
    <w:rsid w:val="00553FC5"/>
    <w:rsid w:val="0055472B"/>
    <w:rsid w:val="00555874"/>
    <w:rsid w:val="0055680B"/>
    <w:rsid w:val="00556AE9"/>
    <w:rsid w:val="0055799A"/>
    <w:rsid w:val="00557D60"/>
    <w:rsid w:val="0056048F"/>
    <w:rsid w:val="005606A3"/>
    <w:rsid w:val="00560887"/>
    <w:rsid w:val="00560F23"/>
    <w:rsid w:val="00561F99"/>
    <w:rsid w:val="005621E2"/>
    <w:rsid w:val="005628DF"/>
    <w:rsid w:val="0056379F"/>
    <w:rsid w:val="00563D38"/>
    <w:rsid w:val="00564648"/>
    <w:rsid w:val="00564C20"/>
    <w:rsid w:val="005662DC"/>
    <w:rsid w:val="005701B3"/>
    <w:rsid w:val="00570A5C"/>
    <w:rsid w:val="00570FE8"/>
    <w:rsid w:val="005710BD"/>
    <w:rsid w:val="00571198"/>
    <w:rsid w:val="00571BAD"/>
    <w:rsid w:val="00572B68"/>
    <w:rsid w:val="00572ED9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2D9D"/>
    <w:rsid w:val="00583581"/>
    <w:rsid w:val="00583B8A"/>
    <w:rsid w:val="00583EC6"/>
    <w:rsid w:val="00583F4D"/>
    <w:rsid w:val="00584341"/>
    <w:rsid w:val="005846D2"/>
    <w:rsid w:val="00585973"/>
    <w:rsid w:val="00585F7E"/>
    <w:rsid w:val="005860A2"/>
    <w:rsid w:val="00586788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0CA0"/>
    <w:rsid w:val="005A158B"/>
    <w:rsid w:val="005A16AC"/>
    <w:rsid w:val="005A1BAA"/>
    <w:rsid w:val="005A2091"/>
    <w:rsid w:val="005A2F71"/>
    <w:rsid w:val="005A2FBB"/>
    <w:rsid w:val="005A345D"/>
    <w:rsid w:val="005A4F65"/>
    <w:rsid w:val="005A593B"/>
    <w:rsid w:val="005A61EE"/>
    <w:rsid w:val="005A6AF8"/>
    <w:rsid w:val="005A7629"/>
    <w:rsid w:val="005B079A"/>
    <w:rsid w:val="005B1897"/>
    <w:rsid w:val="005B2876"/>
    <w:rsid w:val="005B2A71"/>
    <w:rsid w:val="005B2D63"/>
    <w:rsid w:val="005B3A71"/>
    <w:rsid w:val="005B4DD2"/>
    <w:rsid w:val="005B5C63"/>
    <w:rsid w:val="005B6163"/>
    <w:rsid w:val="005B6A4F"/>
    <w:rsid w:val="005B6C50"/>
    <w:rsid w:val="005B7128"/>
    <w:rsid w:val="005B7DD9"/>
    <w:rsid w:val="005C048C"/>
    <w:rsid w:val="005C05EE"/>
    <w:rsid w:val="005C093D"/>
    <w:rsid w:val="005C24E9"/>
    <w:rsid w:val="005C2695"/>
    <w:rsid w:val="005C3494"/>
    <w:rsid w:val="005C4374"/>
    <w:rsid w:val="005C4E1B"/>
    <w:rsid w:val="005C5790"/>
    <w:rsid w:val="005C6BDF"/>
    <w:rsid w:val="005C7D5F"/>
    <w:rsid w:val="005C7EAD"/>
    <w:rsid w:val="005D049D"/>
    <w:rsid w:val="005D08DE"/>
    <w:rsid w:val="005D156C"/>
    <w:rsid w:val="005D1B5A"/>
    <w:rsid w:val="005D209A"/>
    <w:rsid w:val="005D2C34"/>
    <w:rsid w:val="005D35A6"/>
    <w:rsid w:val="005D3979"/>
    <w:rsid w:val="005D3C17"/>
    <w:rsid w:val="005D3C4A"/>
    <w:rsid w:val="005D48A5"/>
    <w:rsid w:val="005D5E0F"/>
    <w:rsid w:val="005D6960"/>
    <w:rsid w:val="005D6D61"/>
    <w:rsid w:val="005D6DE8"/>
    <w:rsid w:val="005D75F5"/>
    <w:rsid w:val="005E05A5"/>
    <w:rsid w:val="005E0726"/>
    <w:rsid w:val="005E08CB"/>
    <w:rsid w:val="005E09AD"/>
    <w:rsid w:val="005E12E0"/>
    <w:rsid w:val="005E1805"/>
    <w:rsid w:val="005E191E"/>
    <w:rsid w:val="005E19B0"/>
    <w:rsid w:val="005E25F8"/>
    <w:rsid w:val="005E2A78"/>
    <w:rsid w:val="005E3361"/>
    <w:rsid w:val="005E33AA"/>
    <w:rsid w:val="005E3E2D"/>
    <w:rsid w:val="005E5289"/>
    <w:rsid w:val="005E528F"/>
    <w:rsid w:val="005E5968"/>
    <w:rsid w:val="005E5D96"/>
    <w:rsid w:val="005E6339"/>
    <w:rsid w:val="005E6968"/>
    <w:rsid w:val="005F232F"/>
    <w:rsid w:val="005F39B5"/>
    <w:rsid w:val="005F3F2E"/>
    <w:rsid w:val="005F581A"/>
    <w:rsid w:val="005F5DB9"/>
    <w:rsid w:val="005F5FA9"/>
    <w:rsid w:val="0060084C"/>
    <w:rsid w:val="006018AB"/>
    <w:rsid w:val="00601AC4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DEB"/>
    <w:rsid w:val="00605F7E"/>
    <w:rsid w:val="0060625C"/>
    <w:rsid w:val="006072F7"/>
    <w:rsid w:val="006074D9"/>
    <w:rsid w:val="006074F1"/>
    <w:rsid w:val="00607701"/>
    <w:rsid w:val="00610EB5"/>
    <w:rsid w:val="00611131"/>
    <w:rsid w:val="00611E81"/>
    <w:rsid w:val="00612AA3"/>
    <w:rsid w:val="00613C94"/>
    <w:rsid w:val="006142B9"/>
    <w:rsid w:val="006152DD"/>
    <w:rsid w:val="00615A84"/>
    <w:rsid w:val="00615C32"/>
    <w:rsid w:val="00615D52"/>
    <w:rsid w:val="00616847"/>
    <w:rsid w:val="00617334"/>
    <w:rsid w:val="0062049D"/>
    <w:rsid w:val="00620786"/>
    <w:rsid w:val="006211AA"/>
    <w:rsid w:val="006215E5"/>
    <w:rsid w:val="00621865"/>
    <w:rsid w:val="00622196"/>
    <w:rsid w:val="00622B75"/>
    <w:rsid w:val="00624029"/>
    <w:rsid w:val="00625E14"/>
    <w:rsid w:val="00626278"/>
    <w:rsid w:val="00626481"/>
    <w:rsid w:val="00627364"/>
    <w:rsid w:val="006313B5"/>
    <w:rsid w:val="00633194"/>
    <w:rsid w:val="00633403"/>
    <w:rsid w:val="00633546"/>
    <w:rsid w:val="00633778"/>
    <w:rsid w:val="00634223"/>
    <w:rsid w:val="006349AD"/>
    <w:rsid w:val="00634B96"/>
    <w:rsid w:val="00635061"/>
    <w:rsid w:val="00635486"/>
    <w:rsid w:val="006359DD"/>
    <w:rsid w:val="00636512"/>
    <w:rsid w:val="00640BD0"/>
    <w:rsid w:val="00640FAC"/>
    <w:rsid w:val="00640FDC"/>
    <w:rsid w:val="006412B8"/>
    <w:rsid w:val="00641CB1"/>
    <w:rsid w:val="006424D7"/>
    <w:rsid w:val="00642E68"/>
    <w:rsid w:val="00642FA0"/>
    <w:rsid w:val="006431EA"/>
    <w:rsid w:val="006436FF"/>
    <w:rsid w:val="0064430C"/>
    <w:rsid w:val="00644BBF"/>
    <w:rsid w:val="006458A4"/>
    <w:rsid w:val="006470B8"/>
    <w:rsid w:val="00647C7A"/>
    <w:rsid w:val="006500FA"/>
    <w:rsid w:val="00651FAD"/>
    <w:rsid w:val="006522A0"/>
    <w:rsid w:val="00652A7C"/>
    <w:rsid w:val="00653675"/>
    <w:rsid w:val="00654104"/>
    <w:rsid w:val="006549B3"/>
    <w:rsid w:val="00654DE7"/>
    <w:rsid w:val="006558D6"/>
    <w:rsid w:val="00655931"/>
    <w:rsid w:val="00655A34"/>
    <w:rsid w:val="00655C02"/>
    <w:rsid w:val="00655E29"/>
    <w:rsid w:val="00655F53"/>
    <w:rsid w:val="00655FD3"/>
    <w:rsid w:val="0065693F"/>
    <w:rsid w:val="00657007"/>
    <w:rsid w:val="0065700E"/>
    <w:rsid w:val="006578AC"/>
    <w:rsid w:val="006578EE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A7A"/>
    <w:rsid w:val="00663F42"/>
    <w:rsid w:val="00663F4F"/>
    <w:rsid w:val="006651C4"/>
    <w:rsid w:val="00665791"/>
    <w:rsid w:val="00665B13"/>
    <w:rsid w:val="00666171"/>
    <w:rsid w:val="00666750"/>
    <w:rsid w:val="00670472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75DDF"/>
    <w:rsid w:val="00680A0D"/>
    <w:rsid w:val="00680ADE"/>
    <w:rsid w:val="00681896"/>
    <w:rsid w:val="00682584"/>
    <w:rsid w:val="00682D2D"/>
    <w:rsid w:val="00682EC5"/>
    <w:rsid w:val="0068354E"/>
    <w:rsid w:val="006839C5"/>
    <w:rsid w:val="00683E9D"/>
    <w:rsid w:val="0068409F"/>
    <w:rsid w:val="006844F5"/>
    <w:rsid w:val="00685350"/>
    <w:rsid w:val="0068557C"/>
    <w:rsid w:val="00686EBF"/>
    <w:rsid w:val="00686ED3"/>
    <w:rsid w:val="00687D34"/>
    <w:rsid w:val="00690CF2"/>
    <w:rsid w:val="0069117E"/>
    <w:rsid w:val="00691D48"/>
    <w:rsid w:val="00692877"/>
    <w:rsid w:val="006929F1"/>
    <w:rsid w:val="00692A6E"/>
    <w:rsid w:val="00692E06"/>
    <w:rsid w:val="00692E47"/>
    <w:rsid w:val="006933BA"/>
    <w:rsid w:val="0069356E"/>
    <w:rsid w:val="00693889"/>
    <w:rsid w:val="00693DA7"/>
    <w:rsid w:val="00694453"/>
    <w:rsid w:val="006944FC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9762F"/>
    <w:rsid w:val="006A01E2"/>
    <w:rsid w:val="006A11E7"/>
    <w:rsid w:val="006A1781"/>
    <w:rsid w:val="006A1FC5"/>
    <w:rsid w:val="006A3CE0"/>
    <w:rsid w:val="006A647F"/>
    <w:rsid w:val="006A6705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347"/>
    <w:rsid w:val="006B38C0"/>
    <w:rsid w:val="006B500A"/>
    <w:rsid w:val="006B5EC4"/>
    <w:rsid w:val="006B7540"/>
    <w:rsid w:val="006B7913"/>
    <w:rsid w:val="006C040D"/>
    <w:rsid w:val="006C223A"/>
    <w:rsid w:val="006C247A"/>
    <w:rsid w:val="006C2FB5"/>
    <w:rsid w:val="006C45C4"/>
    <w:rsid w:val="006C4AA0"/>
    <w:rsid w:val="006C4CA6"/>
    <w:rsid w:val="006C54B3"/>
    <w:rsid w:val="006C6299"/>
    <w:rsid w:val="006C6505"/>
    <w:rsid w:val="006C78A1"/>
    <w:rsid w:val="006C7DF5"/>
    <w:rsid w:val="006D0194"/>
    <w:rsid w:val="006D0382"/>
    <w:rsid w:val="006D171A"/>
    <w:rsid w:val="006D1EFD"/>
    <w:rsid w:val="006D245C"/>
    <w:rsid w:val="006D2EEE"/>
    <w:rsid w:val="006D33BF"/>
    <w:rsid w:val="006D389D"/>
    <w:rsid w:val="006D462D"/>
    <w:rsid w:val="006D54AC"/>
    <w:rsid w:val="006D55BF"/>
    <w:rsid w:val="006D5E3F"/>
    <w:rsid w:val="006D6A00"/>
    <w:rsid w:val="006D75EE"/>
    <w:rsid w:val="006E05DA"/>
    <w:rsid w:val="006E0A29"/>
    <w:rsid w:val="006E1B5E"/>
    <w:rsid w:val="006E1F4B"/>
    <w:rsid w:val="006E265C"/>
    <w:rsid w:val="006E2B60"/>
    <w:rsid w:val="006E2CEE"/>
    <w:rsid w:val="006E2F3D"/>
    <w:rsid w:val="006E3F8B"/>
    <w:rsid w:val="006E3FD0"/>
    <w:rsid w:val="006E47FA"/>
    <w:rsid w:val="006E505D"/>
    <w:rsid w:val="006E594F"/>
    <w:rsid w:val="006E5B7E"/>
    <w:rsid w:val="006E73E2"/>
    <w:rsid w:val="006E7A96"/>
    <w:rsid w:val="006E7B8F"/>
    <w:rsid w:val="006F0046"/>
    <w:rsid w:val="006F0B9E"/>
    <w:rsid w:val="006F1206"/>
    <w:rsid w:val="006F1E0E"/>
    <w:rsid w:val="006F2037"/>
    <w:rsid w:val="006F20E1"/>
    <w:rsid w:val="006F2D0D"/>
    <w:rsid w:val="006F39C0"/>
    <w:rsid w:val="006F3EF2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002"/>
    <w:rsid w:val="0070409A"/>
    <w:rsid w:val="00704421"/>
    <w:rsid w:val="00704B19"/>
    <w:rsid w:val="00704D5C"/>
    <w:rsid w:val="00705165"/>
    <w:rsid w:val="0070528C"/>
    <w:rsid w:val="00705CED"/>
    <w:rsid w:val="00707A1E"/>
    <w:rsid w:val="00707AA3"/>
    <w:rsid w:val="00707EB2"/>
    <w:rsid w:val="00711606"/>
    <w:rsid w:val="0071219D"/>
    <w:rsid w:val="00712975"/>
    <w:rsid w:val="0071411B"/>
    <w:rsid w:val="0071443E"/>
    <w:rsid w:val="00714B4B"/>
    <w:rsid w:val="0071546A"/>
    <w:rsid w:val="0071553C"/>
    <w:rsid w:val="007158A6"/>
    <w:rsid w:val="00715AD9"/>
    <w:rsid w:val="00715C57"/>
    <w:rsid w:val="007161A4"/>
    <w:rsid w:val="00716434"/>
    <w:rsid w:val="00716657"/>
    <w:rsid w:val="007171C5"/>
    <w:rsid w:val="00721C8A"/>
    <w:rsid w:val="00721D8F"/>
    <w:rsid w:val="007225CA"/>
    <w:rsid w:val="00722A91"/>
    <w:rsid w:val="00722C88"/>
    <w:rsid w:val="00722E10"/>
    <w:rsid w:val="00723869"/>
    <w:rsid w:val="007246C7"/>
    <w:rsid w:val="00725653"/>
    <w:rsid w:val="0072676D"/>
    <w:rsid w:val="00727823"/>
    <w:rsid w:val="00730740"/>
    <w:rsid w:val="00730D56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4F70"/>
    <w:rsid w:val="00735058"/>
    <w:rsid w:val="007355C7"/>
    <w:rsid w:val="0073588E"/>
    <w:rsid w:val="00736237"/>
    <w:rsid w:val="007365E3"/>
    <w:rsid w:val="007372C2"/>
    <w:rsid w:val="007378B7"/>
    <w:rsid w:val="007379F9"/>
    <w:rsid w:val="00737C21"/>
    <w:rsid w:val="00737D90"/>
    <w:rsid w:val="007400D1"/>
    <w:rsid w:val="0074043A"/>
    <w:rsid w:val="00742006"/>
    <w:rsid w:val="007426CE"/>
    <w:rsid w:val="00742C4B"/>
    <w:rsid w:val="00742FED"/>
    <w:rsid w:val="00743858"/>
    <w:rsid w:val="0074452D"/>
    <w:rsid w:val="007448D8"/>
    <w:rsid w:val="007449FA"/>
    <w:rsid w:val="00745332"/>
    <w:rsid w:val="0074587A"/>
    <w:rsid w:val="0074730B"/>
    <w:rsid w:val="00747432"/>
    <w:rsid w:val="00747990"/>
    <w:rsid w:val="007507C7"/>
    <w:rsid w:val="00750F8A"/>
    <w:rsid w:val="00751036"/>
    <w:rsid w:val="00751CDB"/>
    <w:rsid w:val="00751D72"/>
    <w:rsid w:val="00751E90"/>
    <w:rsid w:val="00752154"/>
    <w:rsid w:val="00752DD5"/>
    <w:rsid w:val="00752F76"/>
    <w:rsid w:val="007534B0"/>
    <w:rsid w:val="0075373B"/>
    <w:rsid w:val="00753C9F"/>
    <w:rsid w:val="00753E65"/>
    <w:rsid w:val="0075400F"/>
    <w:rsid w:val="007564AF"/>
    <w:rsid w:val="0075786C"/>
    <w:rsid w:val="00757BB7"/>
    <w:rsid w:val="00760D52"/>
    <w:rsid w:val="00761C79"/>
    <w:rsid w:val="007626E6"/>
    <w:rsid w:val="00763593"/>
    <w:rsid w:val="00763B74"/>
    <w:rsid w:val="00764316"/>
    <w:rsid w:val="007649E6"/>
    <w:rsid w:val="00764DB0"/>
    <w:rsid w:val="0076637E"/>
    <w:rsid w:val="0076701E"/>
    <w:rsid w:val="007672A6"/>
    <w:rsid w:val="007675BA"/>
    <w:rsid w:val="00770905"/>
    <w:rsid w:val="0077157E"/>
    <w:rsid w:val="007725B7"/>
    <w:rsid w:val="00773C50"/>
    <w:rsid w:val="00774208"/>
    <w:rsid w:val="00774447"/>
    <w:rsid w:val="00774588"/>
    <w:rsid w:val="00774DE7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670"/>
    <w:rsid w:val="00783CD3"/>
    <w:rsid w:val="007851CE"/>
    <w:rsid w:val="00785CC7"/>
    <w:rsid w:val="007861A1"/>
    <w:rsid w:val="007862C1"/>
    <w:rsid w:val="00786DFF"/>
    <w:rsid w:val="007875AD"/>
    <w:rsid w:val="00787976"/>
    <w:rsid w:val="00787A64"/>
    <w:rsid w:val="00787E99"/>
    <w:rsid w:val="00790052"/>
    <w:rsid w:val="00790E6A"/>
    <w:rsid w:val="007917BE"/>
    <w:rsid w:val="00792AC7"/>
    <w:rsid w:val="00793117"/>
    <w:rsid w:val="0079546F"/>
    <w:rsid w:val="007955F8"/>
    <w:rsid w:val="00795EF4"/>
    <w:rsid w:val="007963C8"/>
    <w:rsid w:val="007969FF"/>
    <w:rsid w:val="00796C5E"/>
    <w:rsid w:val="0079771F"/>
    <w:rsid w:val="00797EB9"/>
    <w:rsid w:val="007A07D6"/>
    <w:rsid w:val="007A16BE"/>
    <w:rsid w:val="007A1AB3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95B"/>
    <w:rsid w:val="007A7C45"/>
    <w:rsid w:val="007B0105"/>
    <w:rsid w:val="007B1628"/>
    <w:rsid w:val="007B17C9"/>
    <w:rsid w:val="007B25E5"/>
    <w:rsid w:val="007B2729"/>
    <w:rsid w:val="007B2E5C"/>
    <w:rsid w:val="007B3363"/>
    <w:rsid w:val="007B50D6"/>
    <w:rsid w:val="007B68BA"/>
    <w:rsid w:val="007B74CB"/>
    <w:rsid w:val="007C024F"/>
    <w:rsid w:val="007C0AFB"/>
    <w:rsid w:val="007C1248"/>
    <w:rsid w:val="007C221A"/>
    <w:rsid w:val="007C346E"/>
    <w:rsid w:val="007C37F7"/>
    <w:rsid w:val="007C3F84"/>
    <w:rsid w:val="007C4411"/>
    <w:rsid w:val="007C4B0F"/>
    <w:rsid w:val="007C55E6"/>
    <w:rsid w:val="007C5E66"/>
    <w:rsid w:val="007C63C6"/>
    <w:rsid w:val="007D0065"/>
    <w:rsid w:val="007D013E"/>
    <w:rsid w:val="007D0441"/>
    <w:rsid w:val="007D0563"/>
    <w:rsid w:val="007D07EA"/>
    <w:rsid w:val="007D0A9D"/>
    <w:rsid w:val="007D19D7"/>
    <w:rsid w:val="007D2311"/>
    <w:rsid w:val="007D2DAF"/>
    <w:rsid w:val="007D4393"/>
    <w:rsid w:val="007D46C7"/>
    <w:rsid w:val="007D4DF4"/>
    <w:rsid w:val="007D5089"/>
    <w:rsid w:val="007D57D7"/>
    <w:rsid w:val="007D65BC"/>
    <w:rsid w:val="007D6CB0"/>
    <w:rsid w:val="007D7079"/>
    <w:rsid w:val="007D7206"/>
    <w:rsid w:val="007D7BC9"/>
    <w:rsid w:val="007E025F"/>
    <w:rsid w:val="007E3AF7"/>
    <w:rsid w:val="007E3F9E"/>
    <w:rsid w:val="007E45A5"/>
    <w:rsid w:val="007E5B96"/>
    <w:rsid w:val="007E6F8E"/>
    <w:rsid w:val="007E76D8"/>
    <w:rsid w:val="007E77CA"/>
    <w:rsid w:val="007F02A0"/>
    <w:rsid w:val="007F09F3"/>
    <w:rsid w:val="007F0F8F"/>
    <w:rsid w:val="007F12E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69BF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B06"/>
    <w:rsid w:val="00803EEE"/>
    <w:rsid w:val="00804925"/>
    <w:rsid w:val="00805BB6"/>
    <w:rsid w:val="0080682C"/>
    <w:rsid w:val="00806C7B"/>
    <w:rsid w:val="00806D0D"/>
    <w:rsid w:val="008076AE"/>
    <w:rsid w:val="008106AE"/>
    <w:rsid w:val="00810ECB"/>
    <w:rsid w:val="00811BF5"/>
    <w:rsid w:val="00811E12"/>
    <w:rsid w:val="0081423E"/>
    <w:rsid w:val="00815717"/>
    <w:rsid w:val="00816248"/>
    <w:rsid w:val="00816D4B"/>
    <w:rsid w:val="00817093"/>
    <w:rsid w:val="00817779"/>
    <w:rsid w:val="00817A33"/>
    <w:rsid w:val="00820ABA"/>
    <w:rsid w:val="00822647"/>
    <w:rsid w:val="00822BA5"/>
    <w:rsid w:val="008235B0"/>
    <w:rsid w:val="00823674"/>
    <w:rsid w:val="00824F5A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16BE"/>
    <w:rsid w:val="008316EC"/>
    <w:rsid w:val="008323AB"/>
    <w:rsid w:val="0083276F"/>
    <w:rsid w:val="0083309C"/>
    <w:rsid w:val="0083324F"/>
    <w:rsid w:val="008340A6"/>
    <w:rsid w:val="008347AB"/>
    <w:rsid w:val="008348B2"/>
    <w:rsid w:val="00835220"/>
    <w:rsid w:val="0083525F"/>
    <w:rsid w:val="00835626"/>
    <w:rsid w:val="00836099"/>
    <w:rsid w:val="00836902"/>
    <w:rsid w:val="00837745"/>
    <w:rsid w:val="008379C6"/>
    <w:rsid w:val="00840E3B"/>
    <w:rsid w:val="008419D0"/>
    <w:rsid w:val="008426CC"/>
    <w:rsid w:val="00843526"/>
    <w:rsid w:val="00843D55"/>
    <w:rsid w:val="00843DF3"/>
    <w:rsid w:val="00843E68"/>
    <w:rsid w:val="008442CD"/>
    <w:rsid w:val="00844527"/>
    <w:rsid w:val="008448D7"/>
    <w:rsid w:val="0084497D"/>
    <w:rsid w:val="008452FB"/>
    <w:rsid w:val="00845549"/>
    <w:rsid w:val="0084572F"/>
    <w:rsid w:val="00845CDC"/>
    <w:rsid w:val="008466A8"/>
    <w:rsid w:val="00846B8A"/>
    <w:rsid w:val="00846CCC"/>
    <w:rsid w:val="008471E4"/>
    <w:rsid w:val="00847796"/>
    <w:rsid w:val="00847A3E"/>
    <w:rsid w:val="008511C6"/>
    <w:rsid w:val="00851A79"/>
    <w:rsid w:val="0085220F"/>
    <w:rsid w:val="008523DA"/>
    <w:rsid w:val="00852554"/>
    <w:rsid w:val="00852D0D"/>
    <w:rsid w:val="00852DEE"/>
    <w:rsid w:val="008552B1"/>
    <w:rsid w:val="00855417"/>
    <w:rsid w:val="00855E87"/>
    <w:rsid w:val="008566D9"/>
    <w:rsid w:val="00857DC1"/>
    <w:rsid w:val="0086046E"/>
    <w:rsid w:val="00860C02"/>
    <w:rsid w:val="00860CCC"/>
    <w:rsid w:val="00862006"/>
    <w:rsid w:val="008624DB"/>
    <w:rsid w:val="00862798"/>
    <w:rsid w:val="00862B8D"/>
    <w:rsid w:val="00862D99"/>
    <w:rsid w:val="008636FC"/>
    <w:rsid w:val="0086372B"/>
    <w:rsid w:val="00863E27"/>
    <w:rsid w:val="00864071"/>
    <w:rsid w:val="008644E3"/>
    <w:rsid w:val="00864685"/>
    <w:rsid w:val="0086516C"/>
    <w:rsid w:val="0086572B"/>
    <w:rsid w:val="0086590C"/>
    <w:rsid w:val="00866527"/>
    <w:rsid w:val="00866EED"/>
    <w:rsid w:val="0086714E"/>
    <w:rsid w:val="00867932"/>
    <w:rsid w:val="00867DB8"/>
    <w:rsid w:val="00870A0B"/>
    <w:rsid w:val="00870EBE"/>
    <w:rsid w:val="0087125F"/>
    <w:rsid w:val="008712B0"/>
    <w:rsid w:val="00872805"/>
    <w:rsid w:val="00872920"/>
    <w:rsid w:val="00872B35"/>
    <w:rsid w:val="00872B3C"/>
    <w:rsid w:val="008738E8"/>
    <w:rsid w:val="00873CFC"/>
    <w:rsid w:val="00874BC8"/>
    <w:rsid w:val="0087584F"/>
    <w:rsid w:val="00875AF5"/>
    <w:rsid w:val="00875D41"/>
    <w:rsid w:val="0087649B"/>
    <w:rsid w:val="0087728C"/>
    <w:rsid w:val="00877811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98A"/>
    <w:rsid w:val="00887BE3"/>
    <w:rsid w:val="00887D85"/>
    <w:rsid w:val="00890DB5"/>
    <w:rsid w:val="00891BB0"/>
    <w:rsid w:val="00892045"/>
    <w:rsid w:val="00892E8E"/>
    <w:rsid w:val="0089307E"/>
    <w:rsid w:val="00893C4F"/>
    <w:rsid w:val="00894AC2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4CA1"/>
    <w:rsid w:val="008A52C1"/>
    <w:rsid w:val="008A57DE"/>
    <w:rsid w:val="008A5C63"/>
    <w:rsid w:val="008A5DF8"/>
    <w:rsid w:val="008A61F6"/>
    <w:rsid w:val="008A6C37"/>
    <w:rsid w:val="008B00C1"/>
    <w:rsid w:val="008B0948"/>
    <w:rsid w:val="008B1048"/>
    <w:rsid w:val="008B153A"/>
    <w:rsid w:val="008B26D1"/>
    <w:rsid w:val="008B38D8"/>
    <w:rsid w:val="008B38EB"/>
    <w:rsid w:val="008B51DD"/>
    <w:rsid w:val="008B5735"/>
    <w:rsid w:val="008B5C30"/>
    <w:rsid w:val="008B7350"/>
    <w:rsid w:val="008C0118"/>
    <w:rsid w:val="008C0F6B"/>
    <w:rsid w:val="008C16C5"/>
    <w:rsid w:val="008C1AD5"/>
    <w:rsid w:val="008C1AF9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C7AF4"/>
    <w:rsid w:val="008C7D0F"/>
    <w:rsid w:val="008C7D12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425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8F7E13"/>
    <w:rsid w:val="009005E5"/>
    <w:rsid w:val="00901095"/>
    <w:rsid w:val="0090122A"/>
    <w:rsid w:val="009028A0"/>
    <w:rsid w:val="0090298E"/>
    <w:rsid w:val="0090401C"/>
    <w:rsid w:val="009041E5"/>
    <w:rsid w:val="00904518"/>
    <w:rsid w:val="00904987"/>
    <w:rsid w:val="00906B83"/>
    <w:rsid w:val="00906C4F"/>
    <w:rsid w:val="009077F9"/>
    <w:rsid w:val="0091067F"/>
    <w:rsid w:val="00910D26"/>
    <w:rsid w:val="009117CF"/>
    <w:rsid w:val="00911A8D"/>
    <w:rsid w:val="00911F22"/>
    <w:rsid w:val="00911F45"/>
    <w:rsid w:val="00913296"/>
    <w:rsid w:val="0091347F"/>
    <w:rsid w:val="00913808"/>
    <w:rsid w:val="0091572C"/>
    <w:rsid w:val="00915B5C"/>
    <w:rsid w:val="009200FB"/>
    <w:rsid w:val="00924522"/>
    <w:rsid w:val="0092454F"/>
    <w:rsid w:val="00924560"/>
    <w:rsid w:val="00924A5B"/>
    <w:rsid w:val="00926425"/>
    <w:rsid w:val="00926540"/>
    <w:rsid w:val="00926651"/>
    <w:rsid w:val="00926B66"/>
    <w:rsid w:val="00927011"/>
    <w:rsid w:val="009270AA"/>
    <w:rsid w:val="00927183"/>
    <w:rsid w:val="00927707"/>
    <w:rsid w:val="00930486"/>
    <w:rsid w:val="009307AB"/>
    <w:rsid w:val="0093114E"/>
    <w:rsid w:val="0093151C"/>
    <w:rsid w:val="00931A47"/>
    <w:rsid w:val="009329A2"/>
    <w:rsid w:val="00932BC3"/>
    <w:rsid w:val="00933F9F"/>
    <w:rsid w:val="00934003"/>
    <w:rsid w:val="00934D20"/>
    <w:rsid w:val="00935724"/>
    <w:rsid w:val="00935828"/>
    <w:rsid w:val="00936AD7"/>
    <w:rsid w:val="0093743C"/>
    <w:rsid w:val="00940DEC"/>
    <w:rsid w:val="009412D0"/>
    <w:rsid w:val="009418F7"/>
    <w:rsid w:val="00941982"/>
    <w:rsid w:val="00942E5F"/>
    <w:rsid w:val="00943C44"/>
    <w:rsid w:val="00944900"/>
    <w:rsid w:val="00944901"/>
    <w:rsid w:val="00944C88"/>
    <w:rsid w:val="00944DAE"/>
    <w:rsid w:val="0094531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191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3E0"/>
    <w:rsid w:val="009565A0"/>
    <w:rsid w:val="00956D61"/>
    <w:rsid w:val="0096015F"/>
    <w:rsid w:val="009601FE"/>
    <w:rsid w:val="009605CB"/>
    <w:rsid w:val="0096177C"/>
    <w:rsid w:val="0096244F"/>
    <w:rsid w:val="00962612"/>
    <w:rsid w:val="009646AA"/>
    <w:rsid w:val="00964956"/>
    <w:rsid w:val="00964C96"/>
    <w:rsid w:val="00964FD8"/>
    <w:rsid w:val="00965B75"/>
    <w:rsid w:val="00965FFD"/>
    <w:rsid w:val="00966EBA"/>
    <w:rsid w:val="009670D2"/>
    <w:rsid w:val="00970421"/>
    <w:rsid w:val="00972BD4"/>
    <w:rsid w:val="00972E36"/>
    <w:rsid w:val="00972F89"/>
    <w:rsid w:val="0097365F"/>
    <w:rsid w:val="00973A26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5E68"/>
    <w:rsid w:val="00986D3E"/>
    <w:rsid w:val="00987D79"/>
    <w:rsid w:val="009905C4"/>
    <w:rsid w:val="00990755"/>
    <w:rsid w:val="00990E2C"/>
    <w:rsid w:val="00991568"/>
    <w:rsid w:val="00991FC4"/>
    <w:rsid w:val="009921B2"/>
    <w:rsid w:val="009934B5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52D"/>
    <w:rsid w:val="009B2757"/>
    <w:rsid w:val="009B2A9A"/>
    <w:rsid w:val="009B4060"/>
    <w:rsid w:val="009B4A25"/>
    <w:rsid w:val="009B4E71"/>
    <w:rsid w:val="009B4EEC"/>
    <w:rsid w:val="009B5789"/>
    <w:rsid w:val="009B5A04"/>
    <w:rsid w:val="009B60CF"/>
    <w:rsid w:val="009B6CA6"/>
    <w:rsid w:val="009C0DED"/>
    <w:rsid w:val="009C1CA7"/>
    <w:rsid w:val="009C29D3"/>
    <w:rsid w:val="009C3596"/>
    <w:rsid w:val="009C3C4F"/>
    <w:rsid w:val="009C3EBE"/>
    <w:rsid w:val="009C47FF"/>
    <w:rsid w:val="009C516E"/>
    <w:rsid w:val="009C5AEE"/>
    <w:rsid w:val="009C5DE4"/>
    <w:rsid w:val="009C5E50"/>
    <w:rsid w:val="009C6AD8"/>
    <w:rsid w:val="009C6C1C"/>
    <w:rsid w:val="009C7081"/>
    <w:rsid w:val="009D074B"/>
    <w:rsid w:val="009D19B5"/>
    <w:rsid w:val="009D1CF9"/>
    <w:rsid w:val="009D29DC"/>
    <w:rsid w:val="009D2B25"/>
    <w:rsid w:val="009D3164"/>
    <w:rsid w:val="009D4722"/>
    <w:rsid w:val="009D4924"/>
    <w:rsid w:val="009D4C9B"/>
    <w:rsid w:val="009D52FE"/>
    <w:rsid w:val="009D539E"/>
    <w:rsid w:val="009D5B24"/>
    <w:rsid w:val="009D6596"/>
    <w:rsid w:val="009D69D4"/>
    <w:rsid w:val="009D787A"/>
    <w:rsid w:val="009D798A"/>
    <w:rsid w:val="009D7C53"/>
    <w:rsid w:val="009D7F51"/>
    <w:rsid w:val="009E08FF"/>
    <w:rsid w:val="009E12C0"/>
    <w:rsid w:val="009E1505"/>
    <w:rsid w:val="009E236E"/>
    <w:rsid w:val="009E2BB6"/>
    <w:rsid w:val="009E37A5"/>
    <w:rsid w:val="009E38BB"/>
    <w:rsid w:val="009E3B34"/>
    <w:rsid w:val="009E3ECA"/>
    <w:rsid w:val="009E528F"/>
    <w:rsid w:val="009E6694"/>
    <w:rsid w:val="009E69F4"/>
    <w:rsid w:val="009E6A77"/>
    <w:rsid w:val="009E7B9F"/>
    <w:rsid w:val="009E7D0D"/>
    <w:rsid w:val="009F0194"/>
    <w:rsid w:val="009F0434"/>
    <w:rsid w:val="009F06C0"/>
    <w:rsid w:val="009F0ED2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363"/>
    <w:rsid w:val="009F7B1E"/>
    <w:rsid w:val="009F7F53"/>
    <w:rsid w:val="00A00699"/>
    <w:rsid w:val="00A00AC9"/>
    <w:rsid w:val="00A01562"/>
    <w:rsid w:val="00A0258B"/>
    <w:rsid w:val="00A02B31"/>
    <w:rsid w:val="00A04784"/>
    <w:rsid w:val="00A054B7"/>
    <w:rsid w:val="00A0557B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2B2C"/>
    <w:rsid w:val="00A13465"/>
    <w:rsid w:val="00A13A9E"/>
    <w:rsid w:val="00A13D40"/>
    <w:rsid w:val="00A14B2D"/>
    <w:rsid w:val="00A1573F"/>
    <w:rsid w:val="00A1581B"/>
    <w:rsid w:val="00A159A9"/>
    <w:rsid w:val="00A15B79"/>
    <w:rsid w:val="00A1698E"/>
    <w:rsid w:val="00A174D5"/>
    <w:rsid w:val="00A2046A"/>
    <w:rsid w:val="00A20D7F"/>
    <w:rsid w:val="00A20E52"/>
    <w:rsid w:val="00A239B1"/>
    <w:rsid w:val="00A23CF8"/>
    <w:rsid w:val="00A246E6"/>
    <w:rsid w:val="00A24926"/>
    <w:rsid w:val="00A2580C"/>
    <w:rsid w:val="00A266E0"/>
    <w:rsid w:val="00A2674E"/>
    <w:rsid w:val="00A273BD"/>
    <w:rsid w:val="00A31344"/>
    <w:rsid w:val="00A31741"/>
    <w:rsid w:val="00A3175D"/>
    <w:rsid w:val="00A31BDA"/>
    <w:rsid w:val="00A33A50"/>
    <w:rsid w:val="00A33DF5"/>
    <w:rsid w:val="00A33E67"/>
    <w:rsid w:val="00A33FC8"/>
    <w:rsid w:val="00A3450B"/>
    <w:rsid w:val="00A34A1F"/>
    <w:rsid w:val="00A34BFF"/>
    <w:rsid w:val="00A35C83"/>
    <w:rsid w:val="00A400F1"/>
    <w:rsid w:val="00A4039E"/>
    <w:rsid w:val="00A4050B"/>
    <w:rsid w:val="00A40887"/>
    <w:rsid w:val="00A4149E"/>
    <w:rsid w:val="00A414A3"/>
    <w:rsid w:val="00A41754"/>
    <w:rsid w:val="00A417A7"/>
    <w:rsid w:val="00A41858"/>
    <w:rsid w:val="00A43220"/>
    <w:rsid w:val="00A4371E"/>
    <w:rsid w:val="00A44A72"/>
    <w:rsid w:val="00A44C87"/>
    <w:rsid w:val="00A450E9"/>
    <w:rsid w:val="00A452D5"/>
    <w:rsid w:val="00A45895"/>
    <w:rsid w:val="00A459D5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575A6"/>
    <w:rsid w:val="00A57AE5"/>
    <w:rsid w:val="00A60CB7"/>
    <w:rsid w:val="00A61974"/>
    <w:rsid w:val="00A61B55"/>
    <w:rsid w:val="00A61C81"/>
    <w:rsid w:val="00A6466F"/>
    <w:rsid w:val="00A656A0"/>
    <w:rsid w:val="00A65A9A"/>
    <w:rsid w:val="00A66511"/>
    <w:rsid w:val="00A7158D"/>
    <w:rsid w:val="00A727B4"/>
    <w:rsid w:val="00A72D96"/>
    <w:rsid w:val="00A731C6"/>
    <w:rsid w:val="00A742EA"/>
    <w:rsid w:val="00A746ED"/>
    <w:rsid w:val="00A7483B"/>
    <w:rsid w:val="00A75DF1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B54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285C"/>
    <w:rsid w:val="00A92DA8"/>
    <w:rsid w:val="00A92F2E"/>
    <w:rsid w:val="00A947D8"/>
    <w:rsid w:val="00A9517F"/>
    <w:rsid w:val="00A9569C"/>
    <w:rsid w:val="00A958AC"/>
    <w:rsid w:val="00A961FE"/>
    <w:rsid w:val="00A96D69"/>
    <w:rsid w:val="00A97530"/>
    <w:rsid w:val="00AA0116"/>
    <w:rsid w:val="00AA0F8B"/>
    <w:rsid w:val="00AA1168"/>
    <w:rsid w:val="00AA1919"/>
    <w:rsid w:val="00AA1C35"/>
    <w:rsid w:val="00AA200D"/>
    <w:rsid w:val="00AA258C"/>
    <w:rsid w:val="00AA30D7"/>
    <w:rsid w:val="00AA3374"/>
    <w:rsid w:val="00AA34AF"/>
    <w:rsid w:val="00AA34F2"/>
    <w:rsid w:val="00AA3CBF"/>
    <w:rsid w:val="00AA3DED"/>
    <w:rsid w:val="00AA4B25"/>
    <w:rsid w:val="00AA53C6"/>
    <w:rsid w:val="00AA55B0"/>
    <w:rsid w:val="00AA5986"/>
    <w:rsid w:val="00AA5CDE"/>
    <w:rsid w:val="00AA6CE4"/>
    <w:rsid w:val="00AA6DA9"/>
    <w:rsid w:val="00AA7ECF"/>
    <w:rsid w:val="00AB00BD"/>
    <w:rsid w:val="00AB0326"/>
    <w:rsid w:val="00AB0346"/>
    <w:rsid w:val="00AB0940"/>
    <w:rsid w:val="00AB0F98"/>
    <w:rsid w:val="00AB1493"/>
    <w:rsid w:val="00AB1BCB"/>
    <w:rsid w:val="00AB1D17"/>
    <w:rsid w:val="00AB2100"/>
    <w:rsid w:val="00AB24F5"/>
    <w:rsid w:val="00AB25DB"/>
    <w:rsid w:val="00AB2A4E"/>
    <w:rsid w:val="00AB2B3A"/>
    <w:rsid w:val="00AB2CBC"/>
    <w:rsid w:val="00AB455E"/>
    <w:rsid w:val="00AB4F8C"/>
    <w:rsid w:val="00AB5AD4"/>
    <w:rsid w:val="00AB61B9"/>
    <w:rsid w:val="00AB6B99"/>
    <w:rsid w:val="00AB7F35"/>
    <w:rsid w:val="00AC0352"/>
    <w:rsid w:val="00AC0C31"/>
    <w:rsid w:val="00AC0E41"/>
    <w:rsid w:val="00AC3153"/>
    <w:rsid w:val="00AC44DE"/>
    <w:rsid w:val="00AC4A78"/>
    <w:rsid w:val="00AC4B62"/>
    <w:rsid w:val="00AC4C96"/>
    <w:rsid w:val="00AC6130"/>
    <w:rsid w:val="00AC6F5C"/>
    <w:rsid w:val="00AC6F8A"/>
    <w:rsid w:val="00AC72C9"/>
    <w:rsid w:val="00AC7E83"/>
    <w:rsid w:val="00AD148F"/>
    <w:rsid w:val="00AD1DCE"/>
    <w:rsid w:val="00AD286B"/>
    <w:rsid w:val="00AD2D73"/>
    <w:rsid w:val="00AD30B1"/>
    <w:rsid w:val="00AD3DDF"/>
    <w:rsid w:val="00AD4118"/>
    <w:rsid w:val="00AD5864"/>
    <w:rsid w:val="00AD5F80"/>
    <w:rsid w:val="00AD61B4"/>
    <w:rsid w:val="00AD6FA1"/>
    <w:rsid w:val="00AE0140"/>
    <w:rsid w:val="00AE06F5"/>
    <w:rsid w:val="00AE0807"/>
    <w:rsid w:val="00AE087D"/>
    <w:rsid w:val="00AE11D5"/>
    <w:rsid w:val="00AE170D"/>
    <w:rsid w:val="00AE1B50"/>
    <w:rsid w:val="00AE1DED"/>
    <w:rsid w:val="00AE1E98"/>
    <w:rsid w:val="00AE34A8"/>
    <w:rsid w:val="00AE3696"/>
    <w:rsid w:val="00AE3E9B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AF9"/>
    <w:rsid w:val="00AF2B7A"/>
    <w:rsid w:val="00AF38FD"/>
    <w:rsid w:val="00AF3DC0"/>
    <w:rsid w:val="00AF432C"/>
    <w:rsid w:val="00AF5A17"/>
    <w:rsid w:val="00AF61EF"/>
    <w:rsid w:val="00AF66F6"/>
    <w:rsid w:val="00AF6E0E"/>
    <w:rsid w:val="00AF6FDB"/>
    <w:rsid w:val="00AF7378"/>
    <w:rsid w:val="00AF7FFB"/>
    <w:rsid w:val="00B00A26"/>
    <w:rsid w:val="00B01E5E"/>
    <w:rsid w:val="00B02659"/>
    <w:rsid w:val="00B02B1A"/>
    <w:rsid w:val="00B02D9E"/>
    <w:rsid w:val="00B030A6"/>
    <w:rsid w:val="00B033B9"/>
    <w:rsid w:val="00B03ABC"/>
    <w:rsid w:val="00B03EC9"/>
    <w:rsid w:val="00B0532A"/>
    <w:rsid w:val="00B0559F"/>
    <w:rsid w:val="00B06BEF"/>
    <w:rsid w:val="00B10670"/>
    <w:rsid w:val="00B10E9A"/>
    <w:rsid w:val="00B12916"/>
    <w:rsid w:val="00B1389F"/>
    <w:rsid w:val="00B1394E"/>
    <w:rsid w:val="00B13A44"/>
    <w:rsid w:val="00B13AD9"/>
    <w:rsid w:val="00B13D00"/>
    <w:rsid w:val="00B1540A"/>
    <w:rsid w:val="00B1603F"/>
    <w:rsid w:val="00B1609B"/>
    <w:rsid w:val="00B1736E"/>
    <w:rsid w:val="00B20093"/>
    <w:rsid w:val="00B21E3D"/>
    <w:rsid w:val="00B225D5"/>
    <w:rsid w:val="00B229B9"/>
    <w:rsid w:val="00B22F09"/>
    <w:rsid w:val="00B230E6"/>
    <w:rsid w:val="00B23841"/>
    <w:rsid w:val="00B23916"/>
    <w:rsid w:val="00B23F2F"/>
    <w:rsid w:val="00B241DE"/>
    <w:rsid w:val="00B243D0"/>
    <w:rsid w:val="00B24697"/>
    <w:rsid w:val="00B25238"/>
    <w:rsid w:val="00B25539"/>
    <w:rsid w:val="00B255D8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1B8"/>
    <w:rsid w:val="00B32C15"/>
    <w:rsid w:val="00B32CFB"/>
    <w:rsid w:val="00B331A7"/>
    <w:rsid w:val="00B34E1C"/>
    <w:rsid w:val="00B34E7E"/>
    <w:rsid w:val="00B34FA0"/>
    <w:rsid w:val="00B35271"/>
    <w:rsid w:val="00B35831"/>
    <w:rsid w:val="00B36FAB"/>
    <w:rsid w:val="00B37634"/>
    <w:rsid w:val="00B37DCD"/>
    <w:rsid w:val="00B4028A"/>
    <w:rsid w:val="00B40C35"/>
    <w:rsid w:val="00B41D5C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20A"/>
    <w:rsid w:val="00B503FF"/>
    <w:rsid w:val="00B50DE8"/>
    <w:rsid w:val="00B50F2A"/>
    <w:rsid w:val="00B52B80"/>
    <w:rsid w:val="00B52D13"/>
    <w:rsid w:val="00B53135"/>
    <w:rsid w:val="00B53A6D"/>
    <w:rsid w:val="00B53D44"/>
    <w:rsid w:val="00B5441A"/>
    <w:rsid w:val="00B5558C"/>
    <w:rsid w:val="00B5599B"/>
    <w:rsid w:val="00B55FC6"/>
    <w:rsid w:val="00B57079"/>
    <w:rsid w:val="00B573A3"/>
    <w:rsid w:val="00B57B6A"/>
    <w:rsid w:val="00B602FC"/>
    <w:rsid w:val="00B60D87"/>
    <w:rsid w:val="00B6146E"/>
    <w:rsid w:val="00B6174E"/>
    <w:rsid w:val="00B61770"/>
    <w:rsid w:val="00B62796"/>
    <w:rsid w:val="00B6307C"/>
    <w:rsid w:val="00B630D1"/>
    <w:rsid w:val="00B65A1D"/>
    <w:rsid w:val="00B66696"/>
    <w:rsid w:val="00B66C42"/>
    <w:rsid w:val="00B67B13"/>
    <w:rsid w:val="00B67C88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77DF5"/>
    <w:rsid w:val="00B8277E"/>
    <w:rsid w:val="00B82D43"/>
    <w:rsid w:val="00B83839"/>
    <w:rsid w:val="00B84164"/>
    <w:rsid w:val="00B852BB"/>
    <w:rsid w:val="00B853C3"/>
    <w:rsid w:val="00B85B01"/>
    <w:rsid w:val="00B86449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4F3E"/>
    <w:rsid w:val="00B950C1"/>
    <w:rsid w:val="00B952F3"/>
    <w:rsid w:val="00B954CF"/>
    <w:rsid w:val="00B956DB"/>
    <w:rsid w:val="00B95A41"/>
    <w:rsid w:val="00B96CDD"/>
    <w:rsid w:val="00B9750A"/>
    <w:rsid w:val="00B97CCD"/>
    <w:rsid w:val="00B97E84"/>
    <w:rsid w:val="00B97FA5"/>
    <w:rsid w:val="00BA070E"/>
    <w:rsid w:val="00BA07C9"/>
    <w:rsid w:val="00BA2341"/>
    <w:rsid w:val="00BA2C28"/>
    <w:rsid w:val="00BA2EA3"/>
    <w:rsid w:val="00BA357F"/>
    <w:rsid w:val="00BA4AC9"/>
    <w:rsid w:val="00BA53AC"/>
    <w:rsid w:val="00BA5450"/>
    <w:rsid w:val="00BA59B4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622B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1A8F"/>
    <w:rsid w:val="00BD3187"/>
    <w:rsid w:val="00BD39FF"/>
    <w:rsid w:val="00BD6CDA"/>
    <w:rsid w:val="00BD6F7E"/>
    <w:rsid w:val="00BD7376"/>
    <w:rsid w:val="00BD787C"/>
    <w:rsid w:val="00BD7ABA"/>
    <w:rsid w:val="00BD7C49"/>
    <w:rsid w:val="00BE07C5"/>
    <w:rsid w:val="00BE1832"/>
    <w:rsid w:val="00BE1AAD"/>
    <w:rsid w:val="00BE2195"/>
    <w:rsid w:val="00BE23B5"/>
    <w:rsid w:val="00BE23EF"/>
    <w:rsid w:val="00BE38C2"/>
    <w:rsid w:val="00BE38D9"/>
    <w:rsid w:val="00BE3E54"/>
    <w:rsid w:val="00BE40E4"/>
    <w:rsid w:val="00BE428D"/>
    <w:rsid w:val="00BE4369"/>
    <w:rsid w:val="00BE4641"/>
    <w:rsid w:val="00BE5541"/>
    <w:rsid w:val="00BE598B"/>
    <w:rsid w:val="00BE6711"/>
    <w:rsid w:val="00BE6ADD"/>
    <w:rsid w:val="00BE762F"/>
    <w:rsid w:val="00BF0062"/>
    <w:rsid w:val="00BF03A5"/>
    <w:rsid w:val="00BF03BD"/>
    <w:rsid w:val="00BF16EA"/>
    <w:rsid w:val="00BF21D2"/>
    <w:rsid w:val="00BF26BB"/>
    <w:rsid w:val="00BF27C1"/>
    <w:rsid w:val="00BF3E31"/>
    <w:rsid w:val="00BF3E94"/>
    <w:rsid w:val="00BF473E"/>
    <w:rsid w:val="00BF4A39"/>
    <w:rsid w:val="00BF623A"/>
    <w:rsid w:val="00BF66CA"/>
    <w:rsid w:val="00BF7E4C"/>
    <w:rsid w:val="00C00FBB"/>
    <w:rsid w:val="00C02208"/>
    <w:rsid w:val="00C02A11"/>
    <w:rsid w:val="00C03D79"/>
    <w:rsid w:val="00C04B0D"/>
    <w:rsid w:val="00C04C72"/>
    <w:rsid w:val="00C04E86"/>
    <w:rsid w:val="00C04FC9"/>
    <w:rsid w:val="00C053EF"/>
    <w:rsid w:val="00C05FE9"/>
    <w:rsid w:val="00C06F01"/>
    <w:rsid w:val="00C0766C"/>
    <w:rsid w:val="00C1068A"/>
    <w:rsid w:val="00C1264C"/>
    <w:rsid w:val="00C12EA3"/>
    <w:rsid w:val="00C13D1F"/>
    <w:rsid w:val="00C13FA7"/>
    <w:rsid w:val="00C1408B"/>
    <w:rsid w:val="00C14BB6"/>
    <w:rsid w:val="00C14D81"/>
    <w:rsid w:val="00C152CB"/>
    <w:rsid w:val="00C160CE"/>
    <w:rsid w:val="00C1630D"/>
    <w:rsid w:val="00C165D8"/>
    <w:rsid w:val="00C16FAF"/>
    <w:rsid w:val="00C17408"/>
    <w:rsid w:val="00C1759E"/>
    <w:rsid w:val="00C20B2C"/>
    <w:rsid w:val="00C20D9F"/>
    <w:rsid w:val="00C20EC1"/>
    <w:rsid w:val="00C210DB"/>
    <w:rsid w:val="00C21FE1"/>
    <w:rsid w:val="00C22658"/>
    <w:rsid w:val="00C23FE3"/>
    <w:rsid w:val="00C24D48"/>
    <w:rsid w:val="00C266EC"/>
    <w:rsid w:val="00C26792"/>
    <w:rsid w:val="00C26953"/>
    <w:rsid w:val="00C26B1E"/>
    <w:rsid w:val="00C2700D"/>
    <w:rsid w:val="00C27D7A"/>
    <w:rsid w:val="00C30705"/>
    <w:rsid w:val="00C3155E"/>
    <w:rsid w:val="00C32BC9"/>
    <w:rsid w:val="00C331D4"/>
    <w:rsid w:val="00C3422C"/>
    <w:rsid w:val="00C34395"/>
    <w:rsid w:val="00C35075"/>
    <w:rsid w:val="00C35914"/>
    <w:rsid w:val="00C36499"/>
    <w:rsid w:val="00C37035"/>
    <w:rsid w:val="00C373D9"/>
    <w:rsid w:val="00C41A6E"/>
    <w:rsid w:val="00C42267"/>
    <w:rsid w:val="00C42B5A"/>
    <w:rsid w:val="00C42FC7"/>
    <w:rsid w:val="00C43FAE"/>
    <w:rsid w:val="00C44D02"/>
    <w:rsid w:val="00C451A2"/>
    <w:rsid w:val="00C45830"/>
    <w:rsid w:val="00C45EE5"/>
    <w:rsid w:val="00C462E2"/>
    <w:rsid w:val="00C469FE"/>
    <w:rsid w:val="00C46ED7"/>
    <w:rsid w:val="00C4738E"/>
    <w:rsid w:val="00C4745C"/>
    <w:rsid w:val="00C47EC8"/>
    <w:rsid w:val="00C506C2"/>
    <w:rsid w:val="00C5107F"/>
    <w:rsid w:val="00C514D5"/>
    <w:rsid w:val="00C52114"/>
    <w:rsid w:val="00C5285E"/>
    <w:rsid w:val="00C52D59"/>
    <w:rsid w:val="00C5537B"/>
    <w:rsid w:val="00C554A3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28"/>
    <w:rsid w:val="00C615BE"/>
    <w:rsid w:val="00C616D7"/>
    <w:rsid w:val="00C61A53"/>
    <w:rsid w:val="00C62024"/>
    <w:rsid w:val="00C62398"/>
    <w:rsid w:val="00C628FB"/>
    <w:rsid w:val="00C62E30"/>
    <w:rsid w:val="00C62F98"/>
    <w:rsid w:val="00C638D3"/>
    <w:rsid w:val="00C649FF"/>
    <w:rsid w:val="00C70AF6"/>
    <w:rsid w:val="00C70FF0"/>
    <w:rsid w:val="00C71264"/>
    <w:rsid w:val="00C72F54"/>
    <w:rsid w:val="00C739D6"/>
    <w:rsid w:val="00C73A9C"/>
    <w:rsid w:val="00C743BB"/>
    <w:rsid w:val="00C759E3"/>
    <w:rsid w:val="00C760BD"/>
    <w:rsid w:val="00C760D2"/>
    <w:rsid w:val="00C764A9"/>
    <w:rsid w:val="00C76C91"/>
    <w:rsid w:val="00C770FC"/>
    <w:rsid w:val="00C77336"/>
    <w:rsid w:val="00C77D47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39F7"/>
    <w:rsid w:val="00C84394"/>
    <w:rsid w:val="00C859C2"/>
    <w:rsid w:val="00C85B36"/>
    <w:rsid w:val="00C85BC2"/>
    <w:rsid w:val="00C86EE3"/>
    <w:rsid w:val="00C86FB6"/>
    <w:rsid w:val="00C86FEB"/>
    <w:rsid w:val="00C904EE"/>
    <w:rsid w:val="00C90FFF"/>
    <w:rsid w:val="00C91434"/>
    <w:rsid w:val="00C92323"/>
    <w:rsid w:val="00C92420"/>
    <w:rsid w:val="00C92834"/>
    <w:rsid w:val="00C92E0C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3E"/>
    <w:rsid w:val="00C97EE2"/>
    <w:rsid w:val="00CA034D"/>
    <w:rsid w:val="00CA0770"/>
    <w:rsid w:val="00CA0CE2"/>
    <w:rsid w:val="00CA1847"/>
    <w:rsid w:val="00CA257E"/>
    <w:rsid w:val="00CA2D56"/>
    <w:rsid w:val="00CA40FD"/>
    <w:rsid w:val="00CA42E3"/>
    <w:rsid w:val="00CA43F5"/>
    <w:rsid w:val="00CA5833"/>
    <w:rsid w:val="00CA60C2"/>
    <w:rsid w:val="00CA6B93"/>
    <w:rsid w:val="00CA6FF7"/>
    <w:rsid w:val="00CA76C3"/>
    <w:rsid w:val="00CA79B7"/>
    <w:rsid w:val="00CB0263"/>
    <w:rsid w:val="00CB056F"/>
    <w:rsid w:val="00CB0A4E"/>
    <w:rsid w:val="00CB10B3"/>
    <w:rsid w:val="00CB165F"/>
    <w:rsid w:val="00CB2CD1"/>
    <w:rsid w:val="00CB34FE"/>
    <w:rsid w:val="00CB3C11"/>
    <w:rsid w:val="00CB408B"/>
    <w:rsid w:val="00CB42EF"/>
    <w:rsid w:val="00CB52DF"/>
    <w:rsid w:val="00CB5983"/>
    <w:rsid w:val="00CB6305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4FAD"/>
    <w:rsid w:val="00CC54A6"/>
    <w:rsid w:val="00CC5D0B"/>
    <w:rsid w:val="00CC6A7D"/>
    <w:rsid w:val="00CC6EF0"/>
    <w:rsid w:val="00CC7069"/>
    <w:rsid w:val="00CC7705"/>
    <w:rsid w:val="00CC77E5"/>
    <w:rsid w:val="00CC7C42"/>
    <w:rsid w:val="00CC7D3A"/>
    <w:rsid w:val="00CD03E4"/>
    <w:rsid w:val="00CD08A1"/>
    <w:rsid w:val="00CD1CEB"/>
    <w:rsid w:val="00CD1D1D"/>
    <w:rsid w:val="00CD2212"/>
    <w:rsid w:val="00CD34DC"/>
    <w:rsid w:val="00CD3FAF"/>
    <w:rsid w:val="00CD4B26"/>
    <w:rsid w:val="00CD5D01"/>
    <w:rsid w:val="00CD5D34"/>
    <w:rsid w:val="00CD6A4E"/>
    <w:rsid w:val="00CD6A95"/>
    <w:rsid w:val="00CD6ADF"/>
    <w:rsid w:val="00CD7776"/>
    <w:rsid w:val="00CE04F8"/>
    <w:rsid w:val="00CE0537"/>
    <w:rsid w:val="00CE1B07"/>
    <w:rsid w:val="00CE1BA1"/>
    <w:rsid w:val="00CE356A"/>
    <w:rsid w:val="00CE36EC"/>
    <w:rsid w:val="00CE38D8"/>
    <w:rsid w:val="00CE3C9F"/>
    <w:rsid w:val="00CE4B39"/>
    <w:rsid w:val="00CE4C78"/>
    <w:rsid w:val="00CE560D"/>
    <w:rsid w:val="00CE577F"/>
    <w:rsid w:val="00CE6244"/>
    <w:rsid w:val="00CE6835"/>
    <w:rsid w:val="00CE69C7"/>
    <w:rsid w:val="00CE6D4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699A"/>
    <w:rsid w:val="00CF7229"/>
    <w:rsid w:val="00CF7DCC"/>
    <w:rsid w:val="00D000BA"/>
    <w:rsid w:val="00D001C0"/>
    <w:rsid w:val="00D00A68"/>
    <w:rsid w:val="00D00E81"/>
    <w:rsid w:val="00D00F35"/>
    <w:rsid w:val="00D011F4"/>
    <w:rsid w:val="00D019A6"/>
    <w:rsid w:val="00D01E8D"/>
    <w:rsid w:val="00D027B8"/>
    <w:rsid w:val="00D02B85"/>
    <w:rsid w:val="00D032CE"/>
    <w:rsid w:val="00D03FC6"/>
    <w:rsid w:val="00D0466F"/>
    <w:rsid w:val="00D04DFD"/>
    <w:rsid w:val="00D05349"/>
    <w:rsid w:val="00D06176"/>
    <w:rsid w:val="00D06DB6"/>
    <w:rsid w:val="00D078A1"/>
    <w:rsid w:val="00D07E02"/>
    <w:rsid w:val="00D102B1"/>
    <w:rsid w:val="00D10903"/>
    <w:rsid w:val="00D11198"/>
    <w:rsid w:val="00D11C59"/>
    <w:rsid w:val="00D139A5"/>
    <w:rsid w:val="00D141E7"/>
    <w:rsid w:val="00D150E6"/>
    <w:rsid w:val="00D15D5F"/>
    <w:rsid w:val="00D1626C"/>
    <w:rsid w:val="00D168D0"/>
    <w:rsid w:val="00D17AB5"/>
    <w:rsid w:val="00D20119"/>
    <w:rsid w:val="00D20723"/>
    <w:rsid w:val="00D20EB7"/>
    <w:rsid w:val="00D2191F"/>
    <w:rsid w:val="00D219CB"/>
    <w:rsid w:val="00D21B56"/>
    <w:rsid w:val="00D21BAC"/>
    <w:rsid w:val="00D2271E"/>
    <w:rsid w:val="00D2279D"/>
    <w:rsid w:val="00D22EE4"/>
    <w:rsid w:val="00D23FE6"/>
    <w:rsid w:val="00D24096"/>
    <w:rsid w:val="00D255DA"/>
    <w:rsid w:val="00D25BF6"/>
    <w:rsid w:val="00D266AF"/>
    <w:rsid w:val="00D27738"/>
    <w:rsid w:val="00D27BD1"/>
    <w:rsid w:val="00D3081D"/>
    <w:rsid w:val="00D31747"/>
    <w:rsid w:val="00D32327"/>
    <w:rsid w:val="00D32B6A"/>
    <w:rsid w:val="00D33A63"/>
    <w:rsid w:val="00D33FD6"/>
    <w:rsid w:val="00D34C4B"/>
    <w:rsid w:val="00D359D5"/>
    <w:rsid w:val="00D35D8E"/>
    <w:rsid w:val="00D35FB9"/>
    <w:rsid w:val="00D3650F"/>
    <w:rsid w:val="00D371A9"/>
    <w:rsid w:val="00D37282"/>
    <w:rsid w:val="00D37DF4"/>
    <w:rsid w:val="00D40657"/>
    <w:rsid w:val="00D421B2"/>
    <w:rsid w:val="00D423C5"/>
    <w:rsid w:val="00D455EF"/>
    <w:rsid w:val="00D45D4E"/>
    <w:rsid w:val="00D46711"/>
    <w:rsid w:val="00D46732"/>
    <w:rsid w:val="00D46E1F"/>
    <w:rsid w:val="00D47A50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3D7E"/>
    <w:rsid w:val="00D63DE7"/>
    <w:rsid w:val="00D63EA7"/>
    <w:rsid w:val="00D648AF"/>
    <w:rsid w:val="00D64BB5"/>
    <w:rsid w:val="00D64C91"/>
    <w:rsid w:val="00D64D55"/>
    <w:rsid w:val="00D6579E"/>
    <w:rsid w:val="00D676B8"/>
    <w:rsid w:val="00D70A7D"/>
    <w:rsid w:val="00D71A74"/>
    <w:rsid w:val="00D71CB0"/>
    <w:rsid w:val="00D72F01"/>
    <w:rsid w:val="00D736E2"/>
    <w:rsid w:val="00D738EF"/>
    <w:rsid w:val="00D73BB2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76B52"/>
    <w:rsid w:val="00D773E6"/>
    <w:rsid w:val="00D8006D"/>
    <w:rsid w:val="00D80949"/>
    <w:rsid w:val="00D84577"/>
    <w:rsid w:val="00D845D8"/>
    <w:rsid w:val="00D84713"/>
    <w:rsid w:val="00D849C7"/>
    <w:rsid w:val="00D85100"/>
    <w:rsid w:val="00D8533B"/>
    <w:rsid w:val="00D872E4"/>
    <w:rsid w:val="00D911EB"/>
    <w:rsid w:val="00D916DA"/>
    <w:rsid w:val="00D91C1B"/>
    <w:rsid w:val="00D9207E"/>
    <w:rsid w:val="00D92368"/>
    <w:rsid w:val="00D92DB7"/>
    <w:rsid w:val="00D96420"/>
    <w:rsid w:val="00D96E22"/>
    <w:rsid w:val="00D9736B"/>
    <w:rsid w:val="00DA0729"/>
    <w:rsid w:val="00DA08E2"/>
    <w:rsid w:val="00DA1AD4"/>
    <w:rsid w:val="00DA2BC9"/>
    <w:rsid w:val="00DA3186"/>
    <w:rsid w:val="00DA3954"/>
    <w:rsid w:val="00DA3AC2"/>
    <w:rsid w:val="00DA3CBE"/>
    <w:rsid w:val="00DA4371"/>
    <w:rsid w:val="00DA44F6"/>
    <w:rsid w:val="00DA49E7"/>
    <w:rsid w:val="00DA4A54"/>
    <w:rsid w:val="00DA57CC"/>
    <w:rsid w:val="00DA5BEB"/>
    <w:rsid w:val="00DA5DE4"/>
    <w:rsid w:val="00DA638B"/>
    <w:rsid w:val="00DA6568"/>
    <w:rsid w:val="00DA697F"/>
    <w:rsid w:val="00DA7BB0"/>
    <w:rsid w:val="00DA7E9D"/>
    <w:rsid w:val="00DB052D"/>
    <w:rsid w:val="00DB07AD"/>
    <w:rsid w:val="00DB0B39"/>
    <w:rsid w:val="00DB0FC2"/>
    <w:rsid w:val="00DB12DA"/>
    <w:rsid w:val="00DB24E5"/>
    <w:rsid w:val="00DB38C3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102"/>
    <w:rsid w:val="00DC4B7F"/>
    <w:rsid w:val="00DC4D5A"/>
    <w:rsid w:val="00DC5342"/>
    <w:rsid w:val="00DC5966"/>
    <w:rsid w:val="00DC631C"/>
    <w:rsid w:val="00DC6380"/>
    <w:rsid w:val="00DC6670"/>
    <w:rsid w:val="00DC66F8"/>
    <w:rsid w:val="00DC69A8"/>
    <w:rsid w:val="00DC714D"/>
    <w:rsid w:val="00DC781F"/>
    <w:rsid w:val="00DD1A13"/>
    <w:rsid w:val="00DD36B2"/>
    <w:rsid w:val="00DD3909"/>
    <w:rsid w:val="00DD3A1E"/>
    <w:rsid w:val="00DD447A"/>
    <w:rsid w:val="00DD4692"/>
    <w:rsid w:val="00DD4B6A"/>
    <w:rsid w:val="00DD4D09"/>
    <w:rsid w:val="00DD6158"/>
    <w:rsid w:val="00DD6D38"/>
    <w:rsid w:val="00DD7B81"/>
    <w:rsid w:val="00DD7D8D"/>
    <w:rsid w:val="00DD7DD5"/>
    <w:rsid w:val="00DE0BE3"/>
    <w:rsid w:val="00DE0D03"/>
    <w:rsid w:val="00DE11C7"/>
    <w:rsid w:val="00DE1561"/>
    <w:rsid w:val="00DE1805"/>
    <w:rsid w:val="00DE18EA"/>
    <w:rsid w:val="00DE1B7C"/>
    <w:rsid w:val="00DE2113"/>
    <w:rsid w:val="00DE236A"/>
    <w:rsid w:val="00DE27B2"/>
    <w:rsid w:val="00DE3C9F"/>
    <w:rsid w:val="00DE4ABB"/>
    <w:rsid w:val="00DE4FEF"/>
    <w:rsid w:val="00DE4FFF"/>
    <w:rsid w:val="00DE52CE"/>
    <w:rsid w:val="00DE5630"/>
    <w:rsid w:val="00DE5B09"/>
    <w:rsid w:val="00DF0155"/>
    <w:rsid w:val="00DF12E8"/>
    <w:rsid w:val="00DF178E"/>
    <w:rsid w:val="00DF3587"/>
    <w:rsid w:val="00DF363F"/>
    <w:rsid w:val="00DF3900"/>
    <w:rsid w:val="00DF4822"/>
    <w:rsid w:val="00DF5A7A"/>
    <w:rsid w:val="00DF5EA5"/>
    <w:rsid w:val="00DF6105"/>
    <w:rsid w:val="00DF6BBD"/>
    <w:rsid w:val="00DF759B"/>
    <w:rsid w:val="00E005E1"/>
    <w:rsid w:val="00E012B3"/>
    <w:rsid w:val="00E01AAF"/>
    <w:rsid w:val="00E024E8"/>
    <w:rsid w:val="00E037FB"/>
    <w:rsid w:val="00E0401F"/>
    <w:rsid w:val="00E054D8"/>
    <w:rsid w:val="00E056E8"/>
    <w:rsid w:val="00E058D6"/>
    <w:rsid w:val="00E066F3"/>
    <w:rsid w:val="00E079F4"/>
    <w:rsid w:val="00E10A2C"/>
    <w:rsid w:val="00E11B49"/>
    <w:rsid w:val="00E130AA"/>
    <w:rsid w:val="00E131A1"/>
    <w:rsid w:val="00E13400"/>
    <w:rsid w:val="00E1354F"/>
    <w:rsid w:val="00E14674"/>
    <w:rsid w:val="00E153E8"/>
    <w:rsid w:val="00E156B8"/>
    <w:rsid w:val="00E164E2"/>
    <w:rsid w:val="00E1658D"/>
    <w:rsid w:val="00E16E33"/>
    <w:rsid w:val="00E17756"/>
    <w:rsid w:val="00E179FC"/>
    <w:rsid w:val="00E20229"/>
    <w:rsid w:val="00E20DF3"/>
    <w:rsid w:val="00E211DD"/>
    <w:rsid w:val="00E21313"/>
    <w:rsid w:val="00E21DE8"/>
    <w:rsid w:val="00E223ED"/>
    <w:rsid w:val="00E2295E"/>
    <w:rsid w:val="00E231D4"/>
    <w:rsid w:val="00E23A55"/>
    <w:rsid w:val="00E24B0A"/>
    <w:rsid w:val="00E24C96"/>
    <w:rsid w:val="00E24D42"/>
    <w:rsid w:val="00E2505F"/>
    <w:rsid w:val="00E2557E"/>
    <w:rsid w:val="00E25769"/>
    <w:rsid w:val="00E25C4B"/>
    <w:rsid w:val="00E2695F"/>
    <w:rsid w:val="00E26F46"/>
    <w:rsid w:val="00E270AD"/>
    <w:rsid w:val="00E31389"/>
    <w:rsid w:val="00E313F9"/>
    <w:rsid w:val="00E31920"/>
    <w:rsid w:val="00E31CD3"/>
    <w:rsid w:val="00E31DE3"/>
    <w:rsid w:val="00E325E2"/>
    <w:rsid w:val="00E3468D"/>
    <w:rsid w:val="00E34F56"/>
    <w:rsid w:val="00E3544F"/>
    <w:rsid w:val="00E367B8"/>
    <w:rsid w:val="00E3766C"/>
    <w:rsid w:val="00E37798"/>
    <w:rsid w:val="00E37C8D"/>
    <w:rsid w:val="00E40391"/>
    <w:rsid w:val="00E40D57"/>
    <w:rsid w:val="00E41203"/>
    <w:rsid w:val="00E41211"/>
    <w:rsid w:val="00E41B09"/>
    <w:rsid w:val="00E4232C"/>
    <w:rsid w:val="00E424AA"/>
    <w:rsid w:val="00E426F7"/>
    <w:rsid w:val="00E42B9C"/>
    <w:rsid w:val="00E434BA"/>
    <w:rsid w:val="00E43503"/>
    <w:rsid w:val="00E43DED"/>
    <w:rsid w:val="00E4440B"/>
    <w:rsid w:val="00E4452D"/>
    <w:rsid w:val="00E445FC"/>
    <w:rsid w:val="00E4580F"/>
    <w:rsid w:val="00E4657A"/>
    <w:rsid w:val="00E470EB"/>
    <w:rsid w:val="00E47342"/>
    <w:rsid w:val="00E47E4B"/>
    <w:rsid w:val="00E50166"/>
    <w:rsid w:val="00E50362"/>
    <w:rsid w:val="00E507DE"/>
    <w:rsid w:val="00E507E8"/>
    <w:rsid w:val="00E50854"/>
    <w:rsid w:val="00E51B7B"/>
    <w:rsid w:val="00E52432"/>
    <w:rsid w:val="00E5256F"/>
    <w:rsid w:val="00E52AEB"/>
    <w:rsid w:val="00E536F9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4CC1"/>
    <w:rsid w:val="00E66606"/>
    <w:rsid w:val="00E66D0A"/>
    <w:rsid w:val="00E66E59"/>
    <w:rsid w:val="00E67E5B"/>
    <w:rsid w:val="00E701C5"/>
    <w:rsid w:val="00E7029B"/>
    <w:rsid w:val="00E703C7"/>
    <w:rsid w:val="00E704A8"/>
    <w:rsid w:val="00E706A0"/>
    <w:rsid w:val="00E71AA4"/>
    <w:rsid w:val="00E71B65"/>
    <w:rsid w:val="00E720DE"/>
    <w:rsid w:val="00E724BA"/>
    <w:rsid w:val="00E730A6"/>
    <w:rsid w:val="00E736A1"/>
    <w:rsid w:val="00E73B7C"/>
    <w:rsid w:val="00E74457"/>
    <w:rsid w:val="00E7742B"/>
    <w:rsid w:val="00E77996"/>
    <w:rsid w:val="00E802A3"/>
    <w:rsid w:val="00E80389"/>
    <w:rsid w:val="00E80C35"/>
    <w:rsid w:val="00E80ECD"/>
    <w:rsid w:val="00E81C1A"/>
    <w:rsid w:val="00E8315E"/>
    <w:rsid w:val="00E84263"/>
    <w:rsid w:val="00E84DDD"/>
    <w:rsid w:val="00E84EC6"/>
    <w:rsid w:val="00E85C57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183D"/>
    <w:rsid w:val="00E92620"/>
    <w:rsid w:val="00E9304D"/>
    <w:rsid w:val="00E95135"/>
    <w:rsid w:val="00E959BA"/>
    <w:rsid w:val="00E96190"/>
    <w:rsid w:val="00E96C8B"/>
    <w:rsid w:val="00E96E78"/>
    <w:rsid w:val="00E97622"/>
    <w:rsid w:val="00E97966"/>
    <w:rsid w:val="00E97E8A"/>
    <w:rsid w:val="00EA00D3"/>
    <w:rsid w:val="00EA0C45"/>
    <w:rsid w:val="00EA0DAA"/>
    <w:rsid w:val="00EA31B9"/>
    <w:rsid w:val="00EA4215"/>
    <w:rsid w:val="00EA440D"/>
    <w:rsid w:val="00EA4FCB"/>
    <w:rsid w:val="00EA586B"/>
    <w:rsid w:val="00EA6035"/>
    <w:rsid w:val="00EA760F"/>
    <w:rsid w:val="00EA7EFB"/>
    <w:rsid w:val="00EB03FD"/>
    <w:rsid w:val="00EB0529"/>
    <w:rsid w:val="00EB06B3"/>
    <w:rsid w:val="00EB0B06"/>
    <w:rsid w:val="00EB1484"/>
    <w:rsid w:val="00EB1599"/>
    <w:rsid w:val="00EB2061"/>
    <w:rsid w:val="00EB25B5"/>
    <w:rsid w:val="00EB261B"/>
    <w:rsid w:val="00EB3A76"/>
    <w:rsid w:val="00EB3C1D"/>
    <w:rsid w:val="00EB3D00"/>
    <w:rsid w:val="00EB4EED"/>
    <w:rsid w:val="00EB6983"/>
    <w:rsid w:val="00EB6AC9"/>
    <w:rsid w:val="00EB6DAD"/>
    <w:rsid w:val="00EB7BB4"/>
    <w:rsid w:val="00EC00E5"/>
    <w:rsid w:val="00EC0133"/>
    <w:rsid w:val="00EC0DE2"/>
    <w:rsid w:val="00EC0FA5"/>
    <w:rsid w:val="00EC140E"/>
    <w:rsid w:val="00EC1959"/>
    <w:rsid w:val="00EC22ED"/>
    <w:rsid w:val="00EC2603"/>
    <w:rsid w:val="00EC2DEB"/>
    <w:rsid w:val="00EC335D"/>
    <w:rsid w:val="00EC33D2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93A"/>
    <w:rsid w:val="00ED4F47"/>
    <w:rsid w:val="00ED5941"/>
    <w:rsid w:val="00ED74B6"/>
    <w:rsid w:val="00ED7760"/>
    <w:rsid w:val="00ED7B5C"/>
    <w:rsid w:val="00ED7EF7"/>
    <w:rsid w:val="00EE0713"/>
    <w:rsid w:val="00EE1C43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4C9"/>
    <w:rsid w:val="00EF1972"/>
    <w:rsid w:val="00EF1AE3"/>
    <w:rsid w:val="00EF1EEC"/>
    <w:rsid w:val="00EF2B9F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658"/>
    <w:rsid w:val="00F006FA"/>
    <w:rsid w:val="00F00A6F"/>
    <w:rsid w:val="00F0118E"/>
    <w:rsid w:val="00F0125A"/>
    <w:rsid w:val="00F0137F"/>
    <w:rsid w:val="00F0144E"/>
    <w:rsid w:val="00F0155B"/>
    <w:rsid w:val="00F01BAD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38DF"/>
    <w:rsid w:val="00F13B5F"/>
    <w:rsid w:val="00F1463F"/>
    <w:rsid w:val="00F148B9"/>
    <w:rsid w:val="00F14C7E"/>
    <w:rsid w:val="00F14FDF"/>
    <w:rsid w:val="00F155C3"/>
    <w:rsid w:val="00F15C87"/>
    <w:rsid w:val="00F16DB4"/>
    <w:rsid w:val="00F17904"/>
    <w:rsid w:val="00F17BBC"/>
    <w:rsid w:val="00F2031B"/>
    <w:rsid w:val="00F2083D"/>
    <w:rsid w:val="00F2143A"/>
    <w:rsid w:val="00F21B46"/>
    <w:rsid w:val="00F22564"/>
    <w:rsid w:val="00F234B9"/>
    <w:rsid w:val="00F235FE"/>
    <w:rsid w:val="00F24361"/>
    <w:rsid w:val="00F255C9"/>
    <w:rsid w:val="00F25787"/>
    <w:rsid w:val="00F2584D"/>
    <w:rsid w:val="00F27299"/>
    <w:rsid w:val="00F27891"/>
    <w:rsid w:val="00F303D1"/>
    <w:rsid w:val="00F305A6"/>
    <w:rsid w:val="00F312FC"/>
    <w:rsid w:val="00F32277"/>
    <w:rsid w:val="00F32C44"/>
    <w:rsid w:val="00F32D3A"/>
    <w:rsid w:val="00F33471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4C1B"/>
    <w:rsid w:val="00F460D8"/>
    <w:rsid w:val="00F46D2D"/>
    <w:rsid w:val="00F46E41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55980"/>
    <w:rsid w:val="00F5689A"/>
    <w:rsid w:val="00F6031D"/>
    <w:rsid w:val="00F61292"/>
    <w:rsid w:val="00F61E5F"/>
    <w:rsid w:val="00F6276D"/>
    <w:rsid w:val="00F628F8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18C1"/>
    <w:rsid w:val="00F71F12"/>
    <w:rsid w:val="00F7234C"/>
    <w:rsid w:val="00F72E3A"/>
    <w:rsid w:val="00F737E9"/>
    <w:rsid w:val="00F7396F"/>
    <w:rsid w:val="00F73992"/>
    <w:rsid w:val="00F73B26"/>
    <w:rsid w:val="00F74B06"/>
    <w:rsid w:val="00F75AC9"/>
    <w:rsid w:val="00F762E5"/>
    <w:rsid w:val="00F77774"/>
    <w:rsid w:val="00F7785B"/>
    <w:rsid w:val="00F803BB"/>
    <w:rsid w:val="00F8115A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190"/>
    <w:rsid w:val="00F84C16"/>
    <w:rsid w:val="00F85CBE"/>
    <w:rsid w:val="00F862F6"/>
    <w:rsid w:val="00F905AF"/>
    <w:rsid w:val="00F91088"/>
    <w:rsid w:val="00F91D92"/>
    <w:rsid w:val="00F92B52"/>
    <w:rsid w:val="00F93212"/>
    <w:rsid w:val="00F93B5A"/>
    <w:rsid w:val="00F93B97"/>
    <w:rsid w:val="00F95498"/>
    <w:rsid w:val="00F9585A"/>
    <w:rsid w:val="00F96998"/>
    <w:rsid w:val="00F96E41"/>
    <w:rsid w:val="00F9742D"/>
    <w:rsid w:val="00F97652"/>
    <w:rsid w:val="00F97AF1"/>
    <w:rsid w:val="00FA0EF6"/>
    <w:rsid w:val="00FA113F"/>
    <w:rsid w:val="00FA1982"/>
    <w:rsid w:val="00FA1F85"/>
    <w:rsid w:val="00FA25FA"/>
    <w:rsid w:val="00FA2DAF"/>
    <w:rsid w:val="00FA3AE2"/>
    <w:rsid w:val="00FA40BA"/>
    <w:rsid w:val="00FA44BB"/>
    <w:rsid w:val="00FA4B77"/>
    <w:rsid w:val="00FA4BA0"/>
    <w:rsid w:val="00FA4DC1"/>
    <w:rsid w:val="00FA5ABC"/>
    <w:rsid w:val="00FA5C4E"/>
    <w:rsid w:val="00FA6E10"/>
    <w:rsid w:val="00FA7013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0CF6"/>
    <w:rsid w:val="00FC0E9D"/>
    <w:rsid w:val="00FC1A88"/>
    <w:rsid w:val="00FC1DAD"/>
    <w:rsid w:val="00FC1E5A"/>
    <w:rsid w:val="00FC3682"/>
    <w:rsid w:val="00FC590A"/>
    <w:rsid w:val="00FC64D5"/>
    <w:rsid w:val="00FC66BF"/>
    <w:rsid w:val="00FC6D39"/>
    <w:rsid w:val="00FC6E50"/>
    <w:rsid w:val="00FC766B"/>
    <w:rsid w:val="00FC7973"/>
    <w:rsid w:val="00FC7B6B"/>
    <w:rsid w:val="00FD08D9"/>
    <w:rsid w:val="00FD0FDA"/>
    <w:rsid w:val="00FD121D"/>
    <w:rsid w:val="00FD1451"/>
    <w:rsid w:val="00FD203B"/>
    <w:rsid w:val="00FD25ED"/>
    <w:rsid w:val="00FD28A2"/>
    <w:rsid w:val="00FD3DB5"/>
    <w:rsid w:val="00FD54C5"/>
    <w:rsid w:val="00FD65EF"/>
    <w:rsid w:val="00FD6609"/>
    <w:rsid w:val="00FD7370"/>
    <w:rsid w:val="00FD7839"/>
    <w:rsid w:val="00FD7CAE"/>
    <w:rsid w:val="00FD7F10"/>
    <w:rsid w:val="00FE1008"/>
    <w:rsid w:val="00FE100F"/>
    <w:rsid w:val="00FE141F"/>
    <w:rsid w:val="00FE23A5"/>
    <w:rsid w:val="00FE2785"/>
    <w:rsid w:val="00FE28F9"/>
    <w:rsid w:val="00FE2C87"/>
    <w:rsid w:val="00FE4FCF"/>
    <w:rsid w:val="00FE5969"/>
    <w:rsid w:val="00FF0FB7"/>
    <w:rsid w:val="00FF1274"/>
    <w:rsid w:val="00FF1551"/>
    <w:rsid w:val="00FF1D05"/>
    <w:rsid w:val="00FF23B4"/>
    <w:rsid w:val="00FF3A2B"/>
    <w:rsid w:val="00FF3D92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97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3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C073066-9ECF-4E19-B5AA-2B6F1CF03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1</Pages>
  <Words>1154</Words>
  <Characters>95</Characters>
  <Application>Microsoft Office Word</Application>
  <DocSecurity>0</DocSecurity>
  <Lines>1</Lines>
  <Paragraphs>2</Paragraphs>
  <ScaleCrop>false</ScaleCrop>
  <Company/>
  <LinksUpToDate>false</LinksUpToDate>
  <CharactersWithSpaces>1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</cp:lastModifiedBy>
  <cp:revision>30</cp:revision>
  <cp:lastPrinted>2018-12-17T07:02:00Z</cp:lastPrinted>
  <dcterms:created xsi:type="dcterms:W3CDTF">2018-12-17T03:02:00Z</dcterms:created>
  <dcterms:modified xsi:type="dcterms:W3CDTF">2018-12-21T01:22:00Z</dcterms:modified>
</cp:coreProperties>
</file>